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word/glossary/document.xml" ContentType="application/vnd.openxmlformats-officedocument.wordprocessingml.document.glossary+xml"/>
</Types>
</file>

<file path=_rels/.rels>&#65279;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p w:rsidR="17E08248" w:rsidP="77D5A0D1" w:rsidRDefault="76097B77" w14:paraId="5F9D534D" w14:textId="1D540FFB">
      <w:pPr>
        <w:spacing w:after="0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6BA91383">
        <w:rPr>
          <w:rFonts w:ascii="Times New Roman" w:hAnsi="Times New Roman" w:eastAsia="Times New Roman" w:cs="Times New Roman"/>
          <w:sz w:val="24"/>
          <w:szCs w:val="24"/>
        </w:rPr>
        <w:t>SEIS 763</w:t>
      </w:r>
      <w:r w:rsidR="0046104B">
        <w:rPr>
          <w:rFonts w:ascii="Times New Roman" w:hAnsi="Times New Roman" w:eastAsia="Times New Roman" w:cs="Times New Roman"/>
          <w:sz w:val="24"/>
          <w:szCs w:val="24"/>
        </w:rPr>
        <w:t xml:space="preserve"> – 03</w:t>
      </w:r>
    </w:p>
    <w:p w:rsidR="17E08248" w:rsidP="77D5A0D1" w:rsidRDefault="76097B77" w14:paraId="164D9959" w14:textId="3C1C0673">
      <w:pPr>
        <w:spacing w:after="0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6BA91383">
        <w:rPr>
          <w:rFonts w:ascii="Times New Roman" w:hAnsi="Times New Roman" w:eastAsia="Times New Roman" w:cs="Times New Roman"/>
          <w:sz w:val="24"/>
          <w:szCs w:val="24"/>
        </w:rPr>
        <w:t>Machine Learning</w:t>
      </w:r>
    </w:p>
    <w:p w:rsidR="17E08248" w:rsidP="77D5A0D1" w:rsidRDefault="76097B77" w14:paraId="767F6D33" w14:textId="018CE248">
      <w:pPr>
        <w:spacing w:after="0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6BA91383">
        <w:rPr>
          <w:rFonts w:ascii="Times New Roman" w:hAnsi="Times New Roman" w:eastAsia="Times New Roman" w:cs="Times New Roman"/>
          <w:sz w:val="24"/>
          <w:szCs w:val="24"/>
        </w:rPr>
        <w:t>Team Project</w:t>
      </w:r>
      <w:r w:rsidR="0046104B">
        <w:rPr>
          <w:rFonts w:ascii="Times New Roman" w:hAnsi="Times New Roman" w:eastAsia="Times New Roman" w:cs="Times New Roman"/>
          <w:sz w:val="24"/>
          <w:szCs w:val="24"/>
        </w:rPr>
        <w:t xml:space="preserve"> Final </w:t>
      </w:r>
    </w:p>
    <w:p w:rsidR="52AEA120" w:rsidP="77D5A0D1" w:rsidRDefault="00FB7B1F" w14:paraId="39934E75" w14:textId="68478E63">
      <w:pPr>
        <w:spacing w:after="0"/>
        <w:jc w:val="both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12/5/2021</w:t>
      </w:r>
    </w:p>
    <w:p w:rsidR="52AEA120" w:rsidP="77D5A0D1" w:rsidRDefault="52AEA120" w14:paraId="3D20846B" w14:textId="1B96A386">
      <w:pPr>
        <w:spacing w:after="0"/>
        <w:jc w:val="both"/>
        <w:rPr>
          <w:rFonts w:ascii="Times New Roman" w:hAnsi="Times New Roman" w:eastAsia="Times New Roman" w:cs="Times New Roman"/>
          <w:sz w:val="24"/>
          <w:szCs w:val="24"/>
        </w:rPr>
      </w:pPr>
    </w:p>
    <w:p w:rsidRPr="001036B5" w:rsidR="52AEA120" w:rsidP="00FB7B1F" w:rsidRDefault="00A209E3" w14:paraId="5A8400AF" w14:textId="33D8396B">
      <w:pPr>
        <w:spacing w:line="257" w:lineRule="auto"/>
        <w:jc w:val="center"/>
        <w:rPr>
          <w:rFonts w:ascii="Times New Roman" w:hAnsi="Times New Roman" w:eastAsia="Times New Roman" w:cs="Times New Roman"/>
          <w:b/>
          <w:bCs/>
          <w:color w:val="000000" w:themeColor="text1"/>
          <w:sz w:val="32"/>
          <w:szCs w:val="32"/>
        </w:rPr>
      </w:pPr>
      <w:r w:rsidRPr="001036B5">
        <w:rPr>
          <w:rFonts w:ascii="Times New Roman" w:hAnsi="Times New Roman" w:eastAsia="Times New Roman" w:cs="Times New Roman"/>
          <w:b/>
          <w:bCs/>
          <w:color w:val="000000" w:themeColor="text1"/>
          <w:sz w:val="32"/>
          <w:szCs w:val="32"/>
        </w:rPr>
        <w:t>Analyzing and Predicting Bitcoin Price Using Machine Learning</w:t>
      </w:r>
      <w:r w:rsidRPr="001036B5" w:rsidR="00FB7B1F">
        <w:rPr>
          <w:rFonts w:ascii="Times New Roman" w:hAnsi="Times New Roman" w:eastAsia="Times New Roman" w:cs="Times New Roman"/>
          <w:b/>
          <w:bCs/>
          <w:color w:val="000000" w:themeColor="text1"/>
          <w:sz w:val="32"/>
          <w:szCs w:val="32"/>
        </w:rPr>
        <w:t xml:space="preserve"> </w:t>
      </w:r>
    </w:p>
    <w:p w:rsidR="52AEA120" w:rsidP="77D5A0D1" w:rsidRDefault="52AEA120" w14:paraId="7A1DCB66" w14:textId="6666A171">
      <w:pPr>
        <w:spacing w:line="257" w:lineRule="auto"/>
        <w:jc w:val="both"/>
        <w:rPr>
          <w:rFonts w:ascii="Times New Roman" w:hAnsi="Times New Roman" w:eastAsia="Times New Roman" w:cs="Times New Roman"/>
          <w:color w:val="000000" w:themeColor="text1"/>
          <w:sz w:val="18"/>
          <w:szCs w:val="18"/>
        </w:rPr>
      </w:pPr>
    </w:p>
    <w:tbl>
      <w:tblPr>
        <w:tblStyle w:val="TableGrid"/>
        <w:tblW w:w="0" w:type="auto"/>
        <w:tblInd w:w="135" w:type="dxa"/>
        <w:tblLayout w:type="fixed"/>
        <w:tblLook w:val="04A0" w:firstRow="1" w:lastRow="0" w:firstColumn="1" w:lastColumn="0" w:noHBand="0" w:noVBand="1"/>
      </w:tblPr>
      <w:tblGrid>
        <w:gridCol w:w="2411"/>
        <w:gridCol w:w="2411"/>
        <w:gridCol w:w="2190"/>
        <w:gridCol w:w="2065"/>
      </w:tblGrid>
      <w:tr w:rsidR="6BA91383" w:rsidTr="6893D478" w14:paraId="0E74EF46" w14:textId="77777777">
        <w:trPr>
          <w:trHeight w:val="1245"/>
        </w:trPr>
        <w:tc>
          <w:tcPr>
            <w:tcW w:w="2411" w:type="dxa"/>
          </w:tcPr>
          <w:p w:rsidR="6BA91383" w:rsidP="67C3F38C" w:rsidRDefault="6BA91383" w14:paraId="7C2B4265" w14:textId="4EA5F7FF">
            <w:pPr>
              <w:rPr>
                <w:rFonts w:ascii="Times New Roman" w:hAnsi="Times New Roman" w:eastAsia="Times New Roman" w:cs="Times New Roman"/>
                <w:sz w:val="18"/>
                <w:szCs w:val="18"/>
              </w:rPr>
            </w:pPr>
          </w:p>
          <w:p w:rsidR="6BA91383" w:rsidP="67C3F38C" w:rsidRDefault="6BA91383" w14:paraId="04269FC9" w14:textId="68C3323C">
            <w:pPr>
              <w:rPr>
                <w:rFonts w:ascii="Times New Roman" w:hAnsi="Times New Roman" w:eastAsia="Times New Roman" w:cs="Times New Roman"/>
                <w:color w:val="242424"/>
                <w:sz w:val="18"/>
                <w:szCs w:val="18"/>
              </w:rPr>
            </w:pPr>
            <w:r w:rsidRPr="0254A3C7">
              <w:rPr>
                <w:rFonts w:ascii="Times New Roman" w:hAnsi="Times New Roman" w:eastAsia="Times New Roman" w:cs="Times New Roman"/>
                <w:sz w:val="18"/>
                <w:szCs w:val="18"/>
              </w:rPr>
              <w:t>Anderson, Emily</w:t>
            </w:r>
          </w:p>
          <w:p w:rsidR="6BA91383" w:rsidP="67C3F38C" w:rsidRDefault="6BA91383" w14:paraId="46790756" w14:textId="7D5DAD57">
            <w:pPr>
              <w:rPr>
                <w:rFonts w:ascii="Times New Roman" w:hAnsi="Times New Roman"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254A3C7">
              <w:rPr>
                <w:rFonts w:ascii="Times New Roman" w:hAnsi="Times New Roman" w:eastAsia="Times New Roman" w:cs="Times New Roman"/>
                <w:sz w:val="18"/>
                <w:szCs w:val="18"/>
              </w:rPr>
              <w:t xml:space="preserve">SEIS-763 </w:t>
            </w:r>
          </w:p>
          <w:p w:rsidR="6BA91383" w:rsidP="67C3F38C" w:rsidRDefault="6BA91383" w14:paraId="088592B0" w14:textId="10F2857B">
            <w:pPr>
              <w:rPr>
                <w:rFonts w:ascii="Times New Roman" w:hAnsi="Times New Roman"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254A3C7">
              <w:rPr>
                <w:rFonts w:ascii="Times New Roman" w:hAnsi="Times New Roman" w:eastAsia="Times New Roman" w:cs="Times New Roman"/>
                <w:sz w:val="18"/>
                <w:szCs w:val="18"/>
              </w:rPr>
              <w:t xml:space="preserve">Machine Learning </w:t>
            </w:r>
          </w:p>
          <w:p w:rsidR="6BA91383" w:rsidP="67C3F38C" w:rsidRDefault="6BA91383" w14:paraId="3693DE05" w14:textId="26CDC16B">
            <w:pPr>
              <w:rPr>
                <w:rFonts w:ascii="Times New Roman" w:hAnsi="Times New Roman" w:eastAsia="Times New Roman" w:cs="Times New Roman"/>
                <w:sz w:val="18"/>
                <w:szCs w:val="18"/>
              </w:rPr>
            </w:pPr>
            <w:r w:rsidRPr="0254A3C7">
              <w:rPr>
                <w:rFonts w:ascii="Times New Roman" w:hAnsi="Times New Roman" w:eastAsia="Times New Roman" w:cs="Times New Roman"/>
                <w:sz w:val="18"/>
                <w:szCs w:val="18"/>
              </w:rPr>
              <w:t>University of St.</w:t>
            </w:r>
            <w:r w:rsidRPr="0254A3C7" w:rsidR="6CA59780">
              <w:rPr>
                <w:rFonts w:ascii="Times New Roman" w:hAnsi="Times New Roman" w:eastAsia="Times New Roman" w:cs="Times New Roman"/>
                <w:sz w:val="18"/>
                <w:szCs w:val="18"/>
              </w:rPr>
              <w:t xml:space="preserve"> </w:t>
            </w:r>
            <w:r w:rsidRPr="0254A3C7">
              <w:rPr>
                <w:rFonts w:ascii="Times New Roman" w:hAnsi="Times New Roman" w:eastAsia="Times New Roman" w:cs="Times New Roman"/>
                <w:sz w:val="18"/>
                <w:szCs w:val="18"/>
              </w:rPr>
              <w:t>Thomas</w:t>
            </w:r>
          </w:p>
          <w:p w:rsidR="6BA91383" w:rsidP="67C3F38C" w:rsidRDefault="6BA91383" w14:paraId="090D5719" w14:textId="03DE04F3">
            <w:pPr>
              <w:rPr>
                <w:rFonts w:ascii="Times New Roman" w:hAnsi="Times New Roman"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254A3C7">
              <w:rPr>
                <w:rFonts w:ascii="Times New Roman" w:hAnsi="Times New Roman" w:eastAsia="Times New Roman" w:cs="Times New Roman"/>
                <w:sz w:val="18"/>
                <w:szCs w:val="18"/>
              </w:rPr>
              <w:t xml:space="preserve">MN, USA </w:t>
            </w:r>
          </w:p>
          <w:p w:rsidR="6BA91383" w:rsidP="67C3F38C" w:rsidRDefault="00CE45F4" w14:paraId="15135536" w14:textId="16B0C7AA">
            <w:pPr>
              <w:rPr>
                <w:rFonts w:ascii="Times New Roman" w:hAnsi="Times New Roman" w:eastAsia="Times New Roman" w:cs="Times New Roman"/>
                <w:sz w:val="18"/>
                <w:szCs w:val="18"/>
              </w:rPr>
            </w:pPr>
            <w:hyperlink r:id="rId10">
              <w:r w:rsidRPr="0254A3C7" w:rsidR="6BA91383">
                <w:rPr>
                  <w:rStyle w:val="Hyperlink"/>
                  <w:rFonts w:ascii="Times New Roman" w:hAnsi="Times New Roman" w:eastAsia="Times New Roman" w:cs="Times New Roman"/>
                  <w:sz w:val="18"/>
                  <w:szCs w:val="18"/>
                </w:rPr>
                <w:t>ande56352@stthomas.edu</w:t>
              </w:r>
            </w:hyperlink>
          </w:p>
        </w:tc>
        <w:tc>
          <w:tcPr>
            <w:tcW w:w="2411" w:type="dxa"/>
          </w:tcPr>
          <w:p w:rsidR="72F0A5FF" w:rsidP="72F0A5FF" w:rsidRDefault="72F0A5FF" w14:paraId="0AD77DF8" w14:textId="65618772">
            <w:pPr>
              <w:rPr>
                <w:rFonts w:ascii="Times New Roman" w:hAnsi="Times New Roman" w:eastAsia="Times New Roman" w:cs="Times New Roman"/>
                <w:sz w:val="18"/>
                <w:szCs w:val="18"/>
              </w:rPr>
            </w:pPr>
          </w:p>
          <w:p w:rsidR="6BA91383" w:rsidP="07EF71D3" w:rsidRDefault="6BA91383" w14:paraId="42DDFE3F" w14:textId="05C06CB0">
            <w:pPr>
              <w:rPr>
                <w:rFonts w:ascii="Times New Roman" w:hAnsi="Times New Roman" w:eastAsia="Times New Roman" w:cs="Times New Roman"/>
                <w:color w:val="252424"/>
                <w:sz w:val="18"/>
                <w:szCs w:val="18"/>
              </w:rPr>
            </w:pPr>
            <w:r w:rsidRPr="72F0A5FF">
              <w:rPr>
                <w:rFonts w:ascii="Times New Roman" w:hAnsi="Times New Roman" w:eastAsia="Times New Roman" w:cs="Times New Roman"/>
                <w:sz w:val="18"/>
                <w:szCs w:val="18"/>
              </w:rPr>
              <w:t>Nie, Summer</w:t>
            </w:r>
          </w:p>
          <w:p w:rsidR="6BA91383" w:rsidP="07EF71D3" w:rsidRDefault="6BA91383" w14:paraId="5B34FA27" w14:textId="346FC32B">
            <w:pPr>
              <w:rPr>
                <w:rFonts w:ascii="Times New Roman" w:hAnsi="Times New Roman"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72F0A5FF">
              <w:rPr>
                <w:rFonts w:ascii="Times New Roman" w:hAnsi="Times New Roman" w:eastAsia="Times New Roman" w:cs="Times New Roman"/>
                <w:sz w:val="18"/>
                <w:szCs w:val="18"/>
              </w:rPr>
              <w:t xml:space="preserve">SEIS-763 </w:t>
            </w:r>
          </w:p>
          <w:p w:rsidR="6BA91383" w:rsidP="07EF71D3" w:rsidRDefault="6BA91383" w14:paraId="3C7DD3C6" w14:textId="7AF7950C">
            <w:pPr>
              <w:rPr>
                <w:rFonts w:ascii="Times New Roman" w:hAnsi="Times New Roman"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72F0A5FF">
              <w:rPr>
                <w:rFonts w:ascii="Times New Roman" w:hAnsi="Times New Roman" w:eastAsia="Times New Roman" w:cs="Times New Roman"/>
                <w:sz w:val="18"/>
                <w:szCs w:val="18"/>
              </w:rPr>
              <w:t xml:space="preserve">Machine Learning </w:t>
            </w:r>
          </w:p>
          <w:p w:rsidR="6BA91383" w:rsidP="07EF71D3" w:rsidRDefault="6BA91383" w14:paraId="7607F3FE" w14:textId="318A608C">
            <w:pPr>
              <w:rPr>
                <w:rFonts w:ascii="Times New Roman" w:hAnsi="Times New Roman" w:eastAsia="Times New Roman" w:cs="Times New Roman"/>
                <w:sz w:val="18"/>
                <w:szCs w:val="18"/>
              </w:rPr>
            </w:pPr>
            <w:r w:rsidRPr="72F0A5FF">
              <w:rPr>
                <w:rFonts w:ascii="Times New Roman" w:hAnsi="Times New Roman" w:eastAsia="Times New Roman" w:cs="Times New Roman"/>
                <w:sz w:val="18"/>
                <w:szCs w:val="18"/>
              </w:rPr>
              <w:t>University of St.</w:t>
            </w:r>
            <w:r w:rsidRPr="72F0A5FF" w:rsidR="7F42ED59">
              <w:rPr>
                <w:rFonts w:ascii="Times New Roman" w:hAnsi="Times New Roman" w:eastAsia="Times New Roman" w:cs="Times New Roman"/>
                <w:sz w:val="18"/>
                <w:szCs w:val="18"/>
              </w:rPr>
              <w:t xml:space="preserve"> </w:t>
            </w:r>
            <w:r w:rsidRPr="72F0A5FF">
              <w:rPr>
                <w:rFonts w:ascii="Times New Roman" w:hAnsi="Times New Roman" w:eastAsia="Times New Roman" w:cs="Times New Roman"/>
                <w:sz w:val="18"/>
                <w:szCs w:val="18"/>
              </w:rPr>
              <w:t>Thomas</w:t>
            </w:r>
          </w:p>
          <w:p w:rsidR="6BA91383" w:rsidP="07EF71D3" w:rsidRDefault="6BA91383" w14:paraId="7C11E6BE" w14:textId="58A0F67A">
            <w:pPr>
              <w:rPr>
                <w:rFonts w:ascii="Times New Roman" w:hAnsi="Times New Roman" w:eastAsia="Times New Roman" w:cs="Times New Roman"/>
                <w:color w:val="000000" w:themeColor="text1"/>
                <w:sz w:val="18"/>
                <w:szCs w:val="18"/>
              </w:rPr>
            </w:pPr>
            <w:r w:rsidRPr="72F0A5FF">
              <w:rPr>
                <w:rFonts w:ascii="Times New Roman" w:hAnsi="Times New Roman" w:eastAsia="Times New Roman" w:cs="Times New Roman"/>
                <w:sz w:val="18"/>
                <w:szCs w:val="18"/>
              </w:rPr>
              <w:t xml:space="preserve">MN, USA </w:t>
            </w:r>
          </w:p>
          <w:p w:rsidR="6BA91383" w:rsidP="07EF71D3" w:rsidRDefault="00CE45F4" w14:paraId="56B44074" w14:textId="43756AB6">
            <w:pPr>
              <w:rPr>
                <w:rFonts w:ascii="Times New Roman" w:hAnsi="Times New Roman" w:eastAsia="Times New Roman" w:cs="Times New Roman"/>
                <w:sz w:val="18"/>
                <w:szCs w:val="18"/>
              </w:rPr>
            </w:pPr>
            <w:hyperlink r:id="rId11">
              <w:r w:rsidRPr="72F0A5FF" w:rsidR="00580306">
                <w:rPr>
                  <w:rStyle w:val="Hyperlink"/>
                  <w:rFonts w:ascii="Times New Roman" w:hAnsi="Times New Roman" w:eastAsia="Times New Roman" w:cs="Times New Roman"/>
                  <w:sz w:val="18"/>
                  <w:szCs w:val="18"/>
                </w:rPr>
                <w:t>nie09208@stthomas.edu</w:t>
              </w:r>
            </w:hyperlink>
          </w:p>
        </w:tc>
        <w:tc>
          <w:tcPr>
            <w:tcW w:w="2190" w:type="dxa"/>
          </w:tcPr>
          <w:p w:rsidR="6BA91383" w:rsidP="77D5A0D1" w:rsidRDefault="6BA91383" w14:paraId="2BF8B1EC" w14:textId="6517CCB7">
            <w:pPr>
              <w:spacing w:line="257" w:lineRule="auto"/>
              <w:jc w:val="both"/>
              <w:rPr>
                <w:rFonts w:ascii="Times New Roman" w:hAnsi="Times New Roman"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:rsidR="6BA91383" w:rsidP="72F0A5FF" w:rsidRDefault="79E757CC" w14:paraId="71E5CD09" w14:textId="4BFBA342">
            <w:pPr>
              <w:rPr>
                <w:rFonts w:ascii="Times New Roman" w:hAnsi="Times New Roman" w:eastAsia="Times New Roman" w:cs="Times New Roman"/>
                <w:color w:val="000000" w:themeColor="text1"/>
                <w:sz w:val="18"/>
                <w:szCs w:val="18"/>
              </w:rPr>
            </w:pPr>
            <w:r w:rsidRPr="6893D478">
              <w:rPr>
                <w:rFonts w:ascii="Times New Roman" w:hAnsi="Times New Roman" w:eastAsia="Times New Roman" w:cs="Times New Roman"/>
                <w:sz w:val="18"/>
                <w:szCs w:val="18"/>
              </w:rPr>
              <w:t xml:space="preserve">Lee, </w:t>
            </w:r>
            <w:bookmarkStart w:name="_Int_3sCEUTXY" w:id="0"/>
            <w:r w:rsidRPr="6893D478" w:rsidR="7537D593">
              <w:rPr>
                <w:rFonts w:ascii="Times New Roman" w:hAnsi="Times New Roman" w:eastAsia="Times New Roman" w:cs="Times New Roman"/>
                <w:sz w:val="18"/>
                <w:szCs w:val="18"/>
              </w:rPr>
              <w:t>Byunghun</w:t>
            </w:r>
            <w:bookmarkEnd w:id="0"/>
          </w:p>
          <w:p w:rsidR="6BA91383" w:rsidP="72F0A5FF" w:rsidRDefault="6BA91383" w14:paraId="5E9BB9BA" w14:textId="11007683">
            <w:pPr>
              <w:rPr>
                <w:rFonts w:ascii="Times New Roman" w:hAnsi="Times New Roman"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6E7E84F3">
              <w:rPr>
                <w:rFonts w:ascii="Times New Roman" w:hAnsi="Times New Roman" w:eastAsia="Times New Roman" w:cs="Times New Roman"/>
                <w:sz w:val="18"/>
                <w:szCs w:val="18"/>
              </w:rPr>
              <w:t>SEIS-</w:t>
            </w:r>
            <w:r w:rsidRPr="6E7E84F3" w:rsidR="04C7B4B6">
              <w:rPr>
                <w:rFonts w:ascii="Times New Roman" w:hAnsi="Times New Roman" w:eastAsia="Times New Roman" w:cs="Times New Roman"/>
                <w:sz w:val="18"/>
                <w:szCs w:val="18"/>
              </w:rPr>
              <w:t>763</w:t>
            </w:r>
          </w:p>
          <w:p w:rsidR="6BA91383" w:rsidP="72F0A5FF" w:rsidRDefault="04C7B4B6" w14:paraId="614E47CA" w14:textId="0EF5B032">
            <w:pPr>
              <w:rPr>
                <w:rFonts w:ascii="Times New Roman" w:hAnsi="Times New Roman"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6E7E84F3">
              <w:rPr>
                <w:rFonts w:ascii="Times New Roman" w:hAnsi="Times New Roman" w:eastAsia="Times New Roman" w:cs="Times New Roman"/>
                <w:sz w:val="18"/>
                <w:szCs w:val="18"/>
              </w:rPr>
              <w:t>Machine</w:t>
            </w:r>
            <w:r w:rsidRPr="6E7E84F3" w:rsidR="6BA91383">
              <w:rPr>
                <w:rFonts w:ascii="Times New Roman" w:hAnsi="Times New Roman" w:eastAsia="Times New Roman" w:cs="Times New Roman"/>
                <w:sz w:val="18"/>
                <w:szCs w:val="18"/>
              </w:rPr>
              <w:t xml:space="preserve"> Learning </w:t>
            </w:r>
          </w:p>
          <w:p w:rsidR="71B2030F" w:rsidP="72F0A5FF" w:rsidRDefault="71B2030F" w14:paraId="133F70F3" w14:textId="38E49891">
            <w:pPr>
              <w:rPr>
                <w:rFonts w:ascii="Times New Roman" w:hAnsi="Times New Roman" w:eastAsia="Times New Roman" w:cs="Times New Roman"/>
                <w:color w:val="000000" w:themeColor="text1"/>
                <w:sz w:val="18"/>
                <w:szCs w:val="18"/>
              </w:rPr>
            </w:pPr>
            <w:r w:rsidRPr="6E7E84F3">
              <w:rPr>
                <w:rFonts w:ascii="Times New Roman" w:hAnsi="Times New Roman" w:eastAsia="Times New Roman" w:cs="Times New Roman"/>
                <w:sz w:val="18"/>
                <w:szCs w:val="18"/>
              </w:rPr>
              <w:t>University of St.</w:t>
            </w:r>
            <w:r w:rsidRPr="6E7E84F3" w:rsidR="0A663DB8">
              <w:rPr>
                <w:rFonts w:ascii="Times New Roman" w:hAnsi="Times New Roman" w:eastAsia="Times New Roman" w:cs="Times New Roman"/>
                <w:sz w:val="18"/>
                <w:szCs w:val="18"/>
              </w:rPr>
              <w:t xml:space="preserve"> </w:t>
            </w:r>
            <w:r w:rsidRPr="6E7E84F3">
              <w:rPr>
                <w:rFonts w:ascii="Times New Roman" w:hAnsi="Times New Roman" w:eastAsia="Times New Roman" w:cs="Times New Roman"/>
                <w:sz w:val="18"/>
                <w:szCs w:val="18"/>
              </w:rPr>
              <w:t>Thomas</w:t>
            </w:r>
          </w:p>
          <w:p w:rsidR="71B2030F" w:rsidP="72F0A5FF" w:rsidRDefault="71B2030F" w14:paraId="0D83BFC5" w14:textId="57D50896">
            <w:pPr>
              <w:rPr>
                <w:rFonts w:ascii="Times New Roman" w:hAnsi="Times New Roman" w:eastAsia="Times New Roman" w:cs="Times New Roman"/>
                <w:color w:val="000000" w:themeColor="text1"/>
                <w:sz w:val="18"/>
                <w:szCs w:val="18"/>
              </w:rPr>
            </w:pPr>
            <w:r w:rsidRPr="6E7E84F3">
              <w:rPr>
                <w:rFonts w:ascii="Times New Roman" w:hAnsi="Times New Roman" w:eastAsia="Times New Roman" w:cs="Times New Roman"/>
                <w:sz w:val="18"/>
                <w:szCs w:val="18"/>
              </w:rPr>
              <w:t>MN, USA</w:t>
            </w:r>
          </w:p>
          <w:p w:rsidR="6BA91383" w:rsidP="72F0A5FF" w:rsidRDefault="00CE45F4" w14:paraId="6614E3F2" w14:textId="71A5B9B8">
            <w:pPr>
              <w:rPr>
                <w:rFonts w:ascii="Times New Roman" w:hAnsi="Times New Roman"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hyperlink r:id="rId12">
              <w:r w:rsidRPr="6BA91383" w:rsidR="6BA91383">
                <w:rPr>
                  <w:rStyle w:val="Hyperlink"/>
                  <w:rFonts w:ascii="Times New Roman" w:hAnsi="Times New Roman" w:eastAsia="Times New Roman" w:cs="Times New Roman"/>
                  <w:sz w:val="18"/>
                  <w:szCs w:val="18"/>
                </w:rPr>
                <w:t>lee08271@stthomas.edu</w:t>
              </w:r>
            </w:hyperlink>
            <w:r w:rsidRPr="6E7E84F3" w:rsidR="6BA91383">
              <w:rPr>
                <w:rFonts w:ascii="Times New Roman" w:hAnsi="Times New Roman" w:eastAsia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2065" w:type="dxa"/>
          </w:tcPr>
          <w:p w:rsidR="3F89684D" w:rsidP="3F89684D" w:rsidRDefault="3F89684D" w14:paraId="5AC11249" w14:textId="3D65C98A">
            <w:pPr>
              <w:rPr>
                <w:rFonts w:ascii="Times New Roman" w:hAnsi="Times New Roman" w:eastAsia="Times New Roman" w:cs="Times New Roman"/>
                <w:sz w:val="18"/>
                <w:szCs w:val="18"/>
              </w:rPr>
            </w:pPr>
          </w:p>
          <w:p w:rsidR="1A7B2892" w:rsidP="73D45C10" w:rsidRDefault="6F906F4A" w14:paraId="1AA1B5DD" w14:textId="3D65C98A">
            <w:pPr>
              <w:rPr>
                <w:rFonts w:ascii="Times New Roman" w:hAnsi="Times New Roman" w:eastAsia="Times New Roman" w:cs="Times New Roman"/>
                <w:color w:val="252424"/>
                <w:sz w:val="18"/>
                <w:szCs w:val="18"/>
              </w:rPr>
            </w:pPr>
            <w:r w:rsidRPr="3F89684D">
              <w:rPr>
                <w:rFonts w:ascii="Times New Roman" w:hAnsi="Times New Roman" w:eastAsia="Times New Roman" w:cs="Times New Roman"/>
                <w:sz w:val="18"/>
                <w:szCs w:val="18"/>
              </w:rPr>
              <w:t>Johnson, Matthew</w:t>
            </w:r>
          </w:p>
          <w:p w:rsidR="1A7B2892" w:rsidP="73D45C10" w:rsidRDefault="1A7B2892" w14:paraId="4141726C" w14:textId="527B92AB">
            <w:pPr>
              <w:rPr>
                <w:rFonts w:ascii="Times New Roman" w:hAnsi="Times New Roman"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405CACD5">
              <w:rPr>
                <w:rFonts w:ascii="Times New Roman" w:hAnsi="Times New Roman" w:eastAsia="Times New Roman" w:cs="Times New Roman"/>
                <w:sz w:val="18"/>
                <w:szCs w:val="18"/>
              </w:rPr>
              <w:t xml:space="preserve">SEIS-763 </w:t>
            </w:r>
          </w:p>
          <w:p w:rsidR="1A7B2892" w:rsidP="73D45C10" w:rsidRDefault="1A7B2892" w14:paraId="7A872207" w14:textId="527B92AB">
            <w:pPr>
              <w:rPr>
                <w:rFonts w:ascii="Times New Roman" w:hAnsi="Times New Roman"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405CACD5">
              <w:rPr>
                <w:rFonts w:ascii="Times New Roman" w:hAnsi="Times New Roman" w:eastAsia="Times New Roman" w:cs="Times New Roman"/>
                <w:sz w:val="18"/>
                <w:szCs w:val="18"/>
              </w:rPr>
              <w:t xml:space="preserve">Machine Learning </w:t>
            </w:r>
          </w:p>
          <w:p w:rsidR="1A7B2892" w:rsidP="73D45C10" w:rsidRDefault="1A7B2892" w14:paraId="3E0DE9F0" w14:textId="3F8B34E5">
            <w:pPr>
              <w:rPr>
                <w:rFonts w:ascii="Times New Roman" w:hAnsi="Times New Roman" w:eastAsia="Times New Roman" w:cs="Times New Roman"/>
                <w:color w:val="000000" w:themeColor="text1"/>
                <w:sz w:val="18"/>
                <w:szCs w:val="18"/>
              </w:rPr>
            </w:pPr>
            <w:r w:rsidRPr="405CACD5">
              <w:rPr>
                <w:rFonts w:ascii="Times New Roman" w:hAnsi="Times New Roman" w:eastAsia="Times New Roman" w:cs="Times New Roman"/>
                <w:sz w:val="18"/>
                <w:szCs w:val="18"/>
              </w:rPr>
              <w:t>University of St.</w:t>
            </w:r>
            <w:r w:rsidRPr="405CACD5" w:rsidR="10BA98EB">
              <w:rPr>
                <w:rFonts w:ascii="Times New Roman" w:hAnsi="Times New Roman" w:eastAsia="Times New Roman" w:cs="Times New Roman"/>
                <w:sz w:val="18"/>
                <w:szCs w:val="18"/>
              </w:rPr>
              <w:t xml:space="preserve"> </w:t>
            </w:r>
            <w:r w:rsidRPr="405CACD5">
              <w:rPr>
                <w:rFonts w:ascii="Times New Roman" w:hAnsi="Times New Roman" w:eastAsia="Times New Roman" w:cs="Times New Roman"/>
                <w:sz w:val="18"/>
                <w:szCs w:val="18"/>
              </w:rPr>
              <w:t xml:space="preserve">Thomas MN, USA </w:t>
            </w:r>
          </w:p>
          <w:p w:rsidR="1A7B2892" w:rsidP="73D45C10" w:rsidRDefault="00CE45F4" w14:paraId="26673013" w14:textId="4C6A4EEF">
            <w:pPr>
              <w:rPr>
                <w:rFonts w:ascii="Times New Roman" w:hAnsi="Times New Roman" w:eastAsia="Times New Roman" w:cs="Times New Roman"/>
                <w:sz w:val="18"/>
                <w:szCs w:val="18"/>
              </w:rPr>
            </w:pPr>
            <w:hyperlink r:id="rId13">
              <w:r w:rsidRPr="405CACD5" w:rsidR="1A7B2892">
                <w:rPr>
                  <w:rStyle w:val="Hyperlink"/>
                  <w:rFonts w:ascii="Times New Roman" w:hAnsi="Times New Roman" w:eastAsia="Times New Roman" w:cs="Times New Roman"/>
                  <w:sz w:val="18"/>
                  <w:szCs w:val="18"/>
                </w:rPr>
                <w:t>john2285@stthomas.edu</w:t>
              </w:r>
            </w:hyperlink>
          </w:p>
          <w:p w:rsidR="6BA91383" w:rsidP="77D5A0D1" w:rsidRDefault="6BA91383" w14:paraId="79AC17B3" w14:textId="0A3D9246">
            <w:pPr>
              <w:spacing w:line="257" w:lineRule="auto"/>
              <w:jc w:val="both"/>
              <w:rPr>
                <w:rFonts w:ascii="Times New Roman" w:hAnsi="Times New Roman"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</w:tbl>
    <w:p w:rsidR="52AEA120" w:rsidP="6BA91383" w:rsidRDefault="52AEA120" w14:paraId="33DA7426" w14:textId="1C2F24F7">
      <w:pPr>
        <w:spacing w:line="257" w:lineRule="auto"/>
        <w:jc w:val="both"/>
        <w:rPr>
          <w:rFonts w:ascii="Times New Roman" w:hAnsi="Times New Roman" w:eastAsia="Times New Roman" w:cs="Times New Roman"/>
          <w:color w:val="000000" w:themeColor="text1"/>
          <w:sz w:val="24"/>
          <w:szCs w:val="24"/>
        </w:rPr>
      </w:pPr>
    </w:p>
    <w:p w:rsidR="0E7280C5" w:rsidP="77D5A0D1" w:rsidRDefault="2097B628" w14:paraId="7B07EEC7" w14:textId="4CB6E51E">
      <w:pPr>
        <w:pStyle w:val="ListParagraph"/>
        <w:numPr>
          <w:ilvl w:val="0"/>
          <w:numId w:val="11"/>
        </w:numPr>
        <w:jc w:val="both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 w:rsidRPr="6BA91383">
        <w:rPr>
          <w:rFonts w:ascii="Times New Roman" w:hAnsi="Times New Roman" w:eastAsia="Times New Roman" w:cs="Times New Roman"/>
          <w:b/>
          <w:bCs/>
          <w:sz w:val="24"/>
          <w:szCs w:val="24"/>
        </w:rPr>
        <w:t>Project Title.</w:t>
      </w:r>
    </w:p>
    <w:p w:rsidR="5579CBE2" w:rsidP="77D5A0D1" w:rsidRDefault="32D30155" w14:paraId="66FFF925" w14:textId="3C8557BF">
      <w:pPr>
        <w:ind w:firstLine="720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6BA91383">
        <w:rPr>
          <w:rFonts w:ascii="Times New Roman" w:hAnsi="Times New Roman" w:eastAsia="Times New Roman" w:cs="Times New Roman"/>
          <w:sz w:val="24"/>
          <w:szCs w:val="24"/>
        </w:rPr>
        <w:t>Analyzing and Predicting Bitcoin Price Using Machine Learning</w:t>
      </w:r>
    </w:p>
    <w:p w:rsidR="31C8C80E" w:rsidP="00146274" w:rsidRDefault="31C8C80E" w14:paraId="5738D63C" w14:textId="1073C728">
      <w:pPr>
        <w:spacing w:line="257" w:lineRule="auto"/>
        <w:ind w:left="720"/>
      </w:pPr>
      <w:r w:rsidRPr="00681E1F">
        <w:rPr>
          <w:rFonts w:ascii="Times New Roman" w:hAnsi="Times New Roman" w:eastAsia="Times New Roman" w:cs="Times New Roman"/>
          <w:sz w:val="24"/>
          <w:szCs w:val="24"/>
        </w:rPr>
        <w:t>Keywords</w:t>
      </w:r>
      <w:r w:rsidRPr="00681E1F" w:rsidR="707ED903">
        <w:rPr>
          <w:rFonts w:ascii="Times New Roman" w:hAnsi="Times New Roman" w:eastAsia="Times New Roman" w:cs="Times New Roman"/>
          <w:sz w:val="24"/>
          <w:szCs w:val="24"/>
        </w:rPr>
        <w:t xml:space="preserve"> – Bitcoin, Bitcoin Prediction, Blockchain, Crypto Currency</w:t>
      </w:r>
      <w:r w:rsidRPr="00681E1F" w:rsidR="08E3B574">
        <w:rPr>
          <w:rFonts w:ascii="Times New Roman" w:hAnsi="Times New Roman" w:eastAsia="Times New Roman" w:cs="Times New Roman"/>
          <w:sz w:val="24"/>
          <w:szCs w:val="24"/>
        </w:rPr>
        <w:t>,</w:t>
      </w:r>
      <w:r w:rsidRPr="00681E1F" w:rsidR="00146274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="006646EA">
        <w:rPr>
          <w:rFonts w:ascii="Times New Roman" w:hAnsi="Times New Roman" w:eastAsia="Times New Roman" w:cs="Times New Roman"/>
          <w:sz w:val="24"/>
          <w:szCs w:val="24"/>
        </w:rPr>
        <w:t xml:space="preserve">Linear Regression, Logistic Regression, </w:t>
      </w:r>
      <w:r w:rsidRPr="00681E1F" w:rsidR="08E3B574">
        <w:rPr>
          <w:rFonts w:ascii="Times New Roman" w:hAnsi="Times New Roman" w:eastAsia="Times New Roman" w:cs="Times New Roman"/>
          <w:sz w:val="24"/>
          <w:szCs w:val="24"/>
        </w:rPr>
        <w:t>SVM (</w:t>
      </w:r>
      <w:r w:rsidRPr="00681E1F" w:rsidR="30274A3B">
        <w:rPr>
          <w:rFonts w:ascii="Times New Roman" w:hAnsi="Times New Roman" w:eastAsia="Times New Roman" w:cs="Times New Roman"/>
          <w:sz w:val="24"/>
          <w:szCs w:val="24"/>
        </w:rPr>
        <w:t>S</w:t>
      </w:r>
      <w:r w:rsidRPr="00681E1F" w:rsidR="08E3B574">
        <w:rPr>
          <w:rFonts w:ascii="Times New Roman" w:hAnsi="Times New Roman" w:eastAsia="Times New Roman" w:cs="Times New Roman"/>
          <w:sz w:val="24"/>
          <w:szCs w:val="24"/>
        </w:rPr>
        <w:t xml:space="preserve">upport </w:t>
      </w:r>
      <w:r w:rsidRPr="00681E1F" w:rsidR="3E87DDCF">
        <w:rPr>
          <w:rFonts w:ascii="Times New Roman" w:hAnsi="Times New Roman" w:eastAsia="Times New Roman" w:cs="Times New Roman"/>
          <w:sz w:val="24"/>
          <w:szCs w:val="24"/>
        </w:rPr>
        <w:t>V</w:t>
      </w:r>
      <w:r w:rsidRPr="00681E1F" w:rsidR="08E3B574">
        <w:rPr>
          <w:rFonts w:ascii="Times New Roman" w:hAnsi="Times New Roman" w:eastAsia="Times New Roman" w:cs="Times New Roman"/>
          <w:sz w:val="24"/>
          <w:szCs w:val="24"/>
        </w:rPr>
        <w:t xml:space="preserve">ector </w:t>
      </w:r>
      <w:r w:rsidRPr="00681E1F" w:rsidR="0FC7468F">
        <w:rPr>
          <w:rFonts w:ascii="Times New Roman" w:hAnsi="Times New Roman" w:eastAsia="Times New Roman" w:cs="Times New Roman"/>
          <w:sz w:val="24"/>
          <w:szCs w:val="24"/>
        </w:rPr>
        <w:t>M</w:t>
      </w:r>
      <w:r w:rsidRPr="00681E1F" w:rsidR="08E3B574">
        <w:rPr>
          <w:rFonts w:ascii="Times New Roman" w:hAnsi="Times New Roman" w:eastAsia="Times New Roman" w:cs="Times New Roman"/>
          <w:sz w:val="24"/>
          <w:szCs w:val="24"/>
        </w:rPr>
        <w:t>achine</w:t>
      </w:r>
      <w:r w:rsidRPr="00681E1F" w:rsidR="003F3B01">
        <w:rPr>
          <w:rFonts w:ascii="Times New Roman" w:hAnsi="Times New Roman" w:eastAsia="Times New Roman" w:cs="Times New Roman"/>
          <w:sz w:val="24"/>
          <w:szCs w:val="24"/>
        </w:rPr>
        <w:t>)</w:t>
      </w:r>
      <w:r w:rsidRPr="00681E1F" w:rsidR="08E3B574">
        <w:rPr>
          <w:rFonts w:ascii="Times New Roman" w:hAnsi="Times New Roman" w:eastAsia="Times New Roman" w:cs="Times New Roman"/>
          <w:sz w:val="24"/>
          <w:szCs w:val="24"/>
        </w:rPr>
        <w:t>.</w:t>
      </w:r>
    </w:p>
    <w:p w:rsidRPr="0076136B" w:rsidR="0E7280C5" w:rsidP="77D5A0D1" w:rsidRDefault="2097B628" w14:paraId="1BA0264B" w14:textId="3391AD35">
      <w:pPr>
        <w:pStyle w:val="ListParagraph"/>
        <w:numPr>
          <w:ilvl w:val="0"/>
          <w:numId w:val="11"/>
        </w:numPr>
        <w:spacing w:line="257" w:lineRule="auto"/>
        <w:jc w:val="both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 w:rsidRPr="6BA91383">
        <w:rPr>
          <w:rFonts w:ascii="Times New Roman" w:hAnsi="Times New Roman" w:eastAsia="Times New Roman" w:cs="Times New Roman"/>
          <w:b/>
          <w:bCs/>
          <w:sz w:val="24"/>
          <w:szCs w:val="24"/>
        </w:rPr>
        <w:t>Description of data source and web link(s).</w:t>
      </w:r>
      <w:r w:rsidRPr="6BA91383" w:rsidR="3F0EE088">
        <w:rPr>
          <w:rFonts w:ascii="Times New Roman" w:hAnsi="Times New Roman" w:eastAsia="Times New Roman" w:cs="Times New Roman"/>
          <w:b/>
          <w:bCs/>
          <w:sz w:val="24"/>
          <w:szCs w:val="24"/>
        </w:rPr>
        <w:t xml:space="preserve"> / Ongoing work and achieved results</w:t>
      </w:r>
    </w:p>
    <w:p w:rsidR="6BA91383" w:rsidP="77D5A0D1" w:rsidRDefault="30B698A8" w14:paraId="7965CF91" w14:textId="5F3D996A">
      <w:pPr>
        <w:spacing w:line="257" w:lineRule="auto"/>
        <w:ind w:firstLine="720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636ED40">
        <w:rPr>
          <w:rFonts w:ascii="Times New Roman" w:hAnsi="Times New Roman" w:eastAsia="Times New Roman" w:cs="Times New Roman"/>
          <w:sz w:val="24"/>
          <w:szCs w:val="24"/>
        </w:rPr>
        <w:t xml:space="preserve">Kaggle bitcoin historical data - </w:t>
      </w:r>
      <w:r w:rsidRPr="0636ED40">
        <w:rPr>
          <w:rFonts w:ascii="Times New Roman" w:hAnsi="Times New Roman" w:eastAsia="Times New Roman" w:cs="Times New Roman"/>
          <w:sz w:val="24"/>
          <w:szCs w:val="24"/>
          <w:u w:val="single"/>
        </w:rPr>
        <w:t>https://www.kaggle.com/mczielinski/bitcoin-historical-</w:t>
      </w:r>
      <w:r>
        <w:tab/>
      </w:r>
      <w:r w:rsidRPr="0636ED40">
        <w:rPr>
          <w:rFonts w:ascii="Times New Roman" w:hAnsi="Times New Roman" w:eastAsia="Times New Roman" w:cs="Times New Roman"/>
          <w:sz w:val="24"/>
          <w:szCs w:val="24"/>
          <w:u w:val="single"/>
        </w:rPr>
        <w:t>data</w:t>
      </w:r>
    </w:p>
    <w:p w:rsidR="0E7280C5" w:rsidP="77D5A0D1" w:rsidRDefault="49D6E918" w14:paraId="62944410" w14:textId="44DD1E49">
      <w:pPr>
        <w:pStyle w:val="ListParagraph"/>
        <w:numPr>
          <w:ilvl w:val="0"/>
          <w:numId w:val="11"/>
        </w:numPr>
        <w:spacing w:line="257" w:lineRule="auto"/>
        <w:jc w:val="both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 w:rsidRPr="6BA91383">
        <w:rPr>
          <w:rFonts w:ascii="Times New Roman" w:hAnsi="Times New Roman" w:eastAsia="Times New Roman" w:cs="Times New Roman"/>
          <w:b/>
          <w:bCs/>
          <w:sz w:val="24"/>
          <w:szCs w:val="24"/>
        </w:rPr>
        <w:t>Number of</w:t>
      </w:r>
      <w:r w:rsidRPr="6BA91383" w:rsidR="76F13300">
        <w:rPr>
          <w:rFonts w:ascii="Times New Roman" w:hAnsi="Times New Roman" w:eastAsia="Times New Roman" w:cs="Times New Roman"/>
          <w:b/>
          <w:bCs/>
          <w:sz w:val="24"/>
          <w:szCs w:val="24"/>
        </w:rPr>
        <w:t xml:space="preserve"> r</w:t>
      </w:r>
      <w:r w:rsidRPr="6BA91383" w:rsidR="2097B628">
        <w:rPr>
          <w:rFonts w:ascii="Times New Roman" w:hAnsi="Times New Roman" w:eastAsia="Times New Roman" w:cs="Times New Roman"/>
          <w:b/>
          <w:bCs/>
          <w:sz w:val="24"/>
          <w:szCs w:val="24"/>
        </w:rPr>
        <w:t xml:space="preserve">ecords &amp; </w:t>
      </w:r>
      <w:r w:rsidRPr="6BA91383" w:rsidR="543889AF">
        <w:rPr>
          <w:rFonts w:ascii="Times New Roman" w:hAnsi="Times New Roman" w:eastAsia="Times New Roman" w:cs="Times New Roman"/>
          <w:b/>
          <w:bCs/>
          <w:sz w:val="24"/>
          <w:szCs w:val="24"/>
        </w:rPr>
        <w:t>Number</w:t>
      </w:r>
      <w:r w:rsidRPr="6BA91383" w:rsidR="2097B628">
        <w:rPr>
          <w:rFonts w:ascii="Times New Roman" w:hAnsi="Times New Roman" w:eastAsia="Times New Roman" w:cs="Times New Roman"/>
          <w:b/>
          <w:bCs/>
          <w:sz w:val="24"/>
          <w:szCs w:val="24"/>
        </w:rPr>
        <w:t xml:space="preserve"> of attributes with description of each attribute.</w:t>
      </w:r>
    </w:p>
    <w:p w:rsidRPr="00AA3B7E" w:rsidR="2A69396D" w:rsidP="007C639C" w:rsidRDefault="555193DC" w14:paraId="3AC31F11" w14:textId="44CE9EEA">
      <w:pPr>
        <w:spacing w:line="257" w:lineRule="auto"/>
        <w:ind w:left="720"/>
        <w:rPr>
          <w:rFonts w:ascii="Times New Roman" w:hAnsi="Times New Roman" w:eastAsia="Times New Roman" w:cs="Times New Roman"/>
          <w:sz w:val="24"/>
          <w:szCs w:val="24"/>
        </w:rPr>
      </w:pPr>
      <w:r w:rsidRPr="6BA91383">
        <w:rPr>
          <w:rFonts w:ascii="Times New Roman" w:hAnsi="Times New Roman" w:eastAsia="Times New Roman" w:cs="Times New Roman"/>
          <w:sz w:val="24"/>
          <w:szCs w:val="24"/>
        </w:rPr>
        <w:t xml:space="preserve">The </w:t>
      </w:r>
      <w:r w:rsidR="00BD461D">
        <w:rPr>
          <w:rFonts w:ascii="Times New Roman" w:hAnsi="Times New Roman" w:eastAsia="Times New Roman" w:cs="Times New Roman"/>
          <w:sz w:val="24"/>
          <w:szCs w:val="24"/>
        </w:rPr>
        <w:t>dataset has</w:t>
      </w:r>
      <w:r w:rsidRPr="6BA91383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088509B" w:rsidR="0088509B">
        <w:rPr>
          <w:rFonts w:ascii="Times New Roman" w:hAnsi="Times New Roman" w:eastAsia="Times New Roman" w:cs="Times New Roman"/>
          <w:sz w:val="24"/>
          <w:szCs w:val="24"/>
        </w:rPr>
        <w:t>4</w:t>
      </w:r>
      <w:r w:rsidR="00BB09DB">
        <w:rPr>
          <w:rFonts w:ascii="Times New Roman" w:hAnsi="Times New Roman" w:eastAsia="Times New Roman" w:cs="Times New Roman"/>
          <w:sz w:val="24"/>
          <w:szCs w:val="24"/>
        </w:rPr>
        <w:t>,</w:t>
      </w:r>
      <w:r w:rsidRPr="0088509B" w:rsidR="0088509B">
        <w:rPr>
          <w:rFonts w:ascii="Times New Roman" w:hAnsi="Times New Roman" w:eastAsia="Times New Roman" w:cs="Times New Roman"/>
          <w:sz w:val="24"/>
          <w:szCs w:val="24"/>
        </w:rPr>
        <w:t>857</w:t>
      </w:r>
      <w:r w:rsidR="00BB09DB">
        <w:rPr>
          <w:rFonts w:ascii="Times New Roman" w:hAnsi="Times New Roman" w:eastAsia="Times New Roman" w:cs="Times New Roman"/>
          <w:sz w:val="24"/>
          <w:szCs w:val="24"/>
        </w:rPr>
        <w:t>,</w:t>
      </w:r>
      <w:r w:rsidRPr="0088509B" w:rsidR="0088509B">
        <w:rPr>
          <w:rFonts w:ascii="Times New Roman" w:hAnsi="Times New Roman" w:eastAsia="Times New Roman" w:cs="Times New Roman"/>
          <w:sz w:val="24"/>
          <w:szCs w:val="24"/>
        </w:rPr>
        <w:t>377</w:t>
      </w:r>
      <w:r w:rsidR="00BB09DB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="00BD461D">
        <w:rPr>
          <w:rFonts w:ascii="Times New Roman" w:hAnsi="Times New Roman" w:eastAsia="Times New Roman" w:cs="Times New Roman"/>
          <w:sz w:val="24"/>
          <w:szCs w:val="24"/>
        </w:rPr>
        <w:t xml:space="preserve">records </w:t>
      </w:r>
      <w:r w:rsidR="00BB09DB">
        <w:rPr>
          <w:rFonts w:ascii="Times New Roman" w:hAnsi="Times New Roman" w:eastAsia="Times New Roman" w:cs="Times New Roman"/>
          <w:sz w:val="24"/>
          <w:szCs w:val="24"/>
        </w:rPr>
        <w:t xml:space="preserve">and 8 </w:t>
      </w:r>
      <w:r w:rsidR="007E19E1">
        <w:rPr>
          <w:rFonts w:ascii="Times New Roman" w:hAnsi="Times New Roman" w:eastAsia="Times New Roman" w:cs="Times New Roman"/>
          <w:sz w:val="24"/>
          <w:szCs w:val="24"/>
        </w:rPr>
        <w:t>variables</w:t>
      </w:r>
      <w:r w:rsidR="00BB09DB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6BA91383">
        <w:rPr>
          <w:rFonts w:ascii="Times New Roman" w:hAnsi="Times New Roman" w:eastAsia="Times New Roman" w:cs="Times New Roman"/>
          <w:sz w:val="24"/>
          <w:szCs w:val="24"/>
        </w:rPr>
        <w:t xml:space="preserve">ranging from January 1, </w:t>
      </w:r>
      <w:r w:rsidRPr="6BA91383" w:rsidR="00AA3B7E">
        <w:rPr>
          <w:rFonts w:ascii="Times New Roman" w:hAnsi="Times New Roman" w:eastAsia="Times New Roman" w:cs="Times New Roman"/>
          <w:sz w:val="24"/>
          <w:szCs w:val="24"/>
        </w:rPr>
        <w:t>201</w:t>
      </w:r>
      <w:r w:rsidR="00AA3B7E">
        <w:rPr>
          <w:rFonts w:ascii="Times New Roman" w:hAnsi="Times New Roman" w:eastAsia="Times New Roman" w:cs="Times New Roman"/>
          <w:sz w:val="24"/>
          <w:szCs w:val="24"/>
        </w:rPr>
        <w:t>2,</w:t>
      </w:r>
      <w:r w:rsidRPr="6BA91383" w:rsidR="3189D981">
        <w:rPr>
          <w:rFonts w:ascii="Times New Roman" w:hAnsi="Times New Roman" w:eastAsia="Times New Roman" w:cs="Times New Roman"/>
          <w:sz w:val="24"/>
          <w:szCs w:val="24"/>
        </w:rPr>
        <w:t xml:space="preserve"> through</w:t>
      </w:r>
      <w:r w:rsidRPr="6BA91383">
        <w:rPr>
          <w:rFonts w:ascii="Times New Roman" w:hAnsi="Times New Roman" w:eastAsia="Times New Roman" w:cs="Times New Roman"/>
          <w:sz w:val="24"/>
          <w:szCs w:val="24"/>
        </w:rPr>
        <w:t xml:space="preserve"> October 31, 2021.</w:t>
      </w:r>
    </w:p>
    <w:p w:rsidR="00572496" w:rsidP="007D5274" w:rsidRDefault="712D66C7" w14:paraId="3E40513A" w14:textId="7D6BA9AB">
      <w:pPr>
        <w:spacing w:line="257" w:lineRule="auto"/>
        <w:ind w:left="720"/>
        <w:rPr>
          <w:rFonts w:ascii="Times New Roman" w:hAnsi="Times New Roman" w:eastAsia="Times New Roman" w:cs="Times New Roman"/>
          <w:sz w:val="24"/>
          <w:szCs w:val="24"/>
        </w:rPr>
      </w:pPr>
      <w:r w:rsidRPr="6893D478">
        <w:rPr>
          <w:rFonts w:ascii="Times New Roman" w:hAnsi="Times New Roman" w:eastAsia="Times New Roman" w:cs="Times New Roman"/>
          <w:sz w:val="24"/>
          <w:szCs w:val="24"/>
        </w:rPr>
        <w:t xml:space="preserve">The data set </w:t>
      </w:r>
      <w:r w:rsidRPr="6893D478" w:rsidR="792278B1">
        <w:rPr>
          <w:rFonts w:ascii="Times New Roman" w:hAnsi="Times New Roman" w:eastAsia="Times New Roman" w:cs="Times New Roman"/>
          <w:sz w:val="24"/>
          <w:szCs w:val="24"/>
        </w:rPr>
        <w:t>includes</w:t>
      </w:r>
      <w:r w:rsidRPr="6893D478">
        <w:rPr>
          <w:rFonts w:ascii="Times New Roman" w:hAnsi="Times New Roman" w:eastAsia="Times New Roman" w:cs="Times New Roman"/>
          <w:sz w:val="24"/>
          <w:szCs w:val="24"/>
        </w:rPr>
        <w:t xml:space="preserve"> seven attributes: </w:t>
      </w:r>
      <w:r w:rsidRPr="6893D478" w:rsidR="16B2B05A">
        <w:rPr>
          <w:rFonts w:ascii="Times New Roman" w:hAnsi="Times New Roman" w:eastAsia="Times New Roman" w:cs="Times New Roman"/>
          <w:sz w:val="24"/>
          <w:szCs w:val="24"/>
        </w:rPr>
        <w:t>'Timestamp', 'Open'</w:t>
      </w:r>
      <w:r w:rsidRPr="6893D478" w:rsidR="31A012F5">
        <w:rPr>
          <w:rFonts w:ascii="Times New Roman" w:hAnsi="Times New Roman" w:eastAsia="Times New Roman" w:cs="Times New Roman"/>
          <w:sz w:val="24"/>
          <w:szCs w:val="24"/>
        </w:rPr>
        <w:t xml:space="preserve"> (</w:t>
      </w:r>
      <w:r w:rsidRPr="6893D478" w:rsidR="6E4D3D17">
        <w:rPr>
          <w:rFonts w:ascii="Times New Roman" w:hAnsi="Times New Roman" w:eastAsia="Times New Roman" w:cs="Times New Roman"/>
          <w:sz w:val="24"/>
          <w:szCs w:val="24"/>
        </w:rPr>
        <w:t>O</w:t>
      </w:r>
      <w:r w:rsidRPr="6893D478" w:rsidR="31A012F5">
        <w:rPr>
          <w:rFonts w:ascii="Times New Roman" w:hAnsi="Times New Roman" w:eastAsia="Times New Roman" w:cs="Times New Roman"/>
          <w:sz w:val="24"/>
          <w:szCs w:val="24"/>
        </w:rPr>
        <w:t xml:space="preserve">pen </w:t>
      </w:r>
      <w:r w:rsidRPr="6893D478" w:rsidR="6E4D3D17">
        <w:rPr>
          <w:rFonts w:ascii="Times New Roman" w:hAnsi="Times New Roman" w:eastAsia="Times New Roman" w:cs="Times New Roman"/>
          <w:sz w:val="24"/>
          <w:szCs w:val="24"/>
        </w:rPr>
        <w:t>P</w:t>
      </w:r>
      <w:r w:rsidRPr="6893D478" w:rsidR="31A012F5">
        <w:rPr>
          <w:rFonts w:ascii="Times New Roman" w:hAnsi="Times New Roman" w:eastAsia="Times New Roman" w:cs="Times New Roman"/>
          <w:sz w:val="24"/>
          <w:szCs w:val="24"/>
        </w:rPr>
        <w:t>rice)</w:t>
      </w:r>
      <w:r w:rsidRPr="6893D478" w:rsidR="16B2B05A">
        <w:rPr>
          <w:rFonts w:ascii="Times New Roman" w:hAnsi="Times New Roman" w:eastAsia="Times New Roman" w:cs="Times New Roman"/>
          <w:sz w:val="24"/>
          <w:szCs w:val="24"/>
        </w:rPr>
        <w:t>, 'High'</w:t>
      </w:r>
      <w:r w:rsidRPr="6893D478" w:rsidR="31A012F5">
        <w:rPr>
          <w:rFonts w:ascii="Times New Roman" w:hAnsi="Times New Roman" w:eastAsia="Times New Roman" w:cs="Times New Roman"/>
          <w:sz w:val="24"/>
          <w:szCs w:val="24"/>
        </w:rPr>
        <w:t xml:space="preserve"> (</w:t>
      </w:r>
      <w:r w:rsidRPr="6893D478" w:rsidR="6E4D3D17">
        <w:rPr>
          <w:rFonts w:ascii="Times New Roman" w:hAnsi="Times New Roman" w:eastAsia="Times New Roman" w:cs="Times New Roman"/>
          <w:sz w:val="24"/>
          <w:szCs w:val="24"/>
        </w:rPr>
        <w:t>High Price)</w:t>
      </w:r>
      <w:r w:rsidRPr="6893D478" w:rsidR="16B2B05A">
        <w:rPr>
          <w:rFonts w:ascii="Times New Roman" w:hAnsi="Times New Roman" w:eastAsia="Times New Roman" w:cs="Times New Roman"/>
          <w:sz w:val="24"/>
          <w:szCs w:val="24"/>
        </w:rPr>
        <w:t>, 'Low'</w:t>
      </w:r>
      <w:r w:rsidRPr="6893D478" w:rsidR="65C11F22">
        <w:rPr>
          <w:rFonts w:ascii="Times New Roman" w:hAnsi="Times New Roman" w:eastAsia="Times New Roman" w:cs="Times New Roman"/>
          <w:sz w:val="24"/>
          <w:szCs w:val="24"/>
        </w:rPr>
        <w:t>(Low Price),</w:t>
      </w:r>
      <w:r w:rsidRPr="6893D478" w:rsidR="16B2B05A">
        <w:rPr>
          <w:rFonts w:ascii="Times New Roman" w:hAnsi="Times New Roman" w:eastAsia="Times New Roman" w:cs="Times New Roman"/>
          <w:sz w:val="24"/>
          <w:szCs w:val="24"/>
        </w:rPr>
        <w:t xml:space="preserve"> 'Close'</w:t>
      </w:r>
      <w:r w:rsidRPr="6893D478" w:rsidR="65C11F22">
        <w:rPr>
          <w:rFonts w:ascii="Times New Roman" w:hAnsi="Times New Roman" w:eastAsia="Times New Roman" w:cs="Times New Roman"/>
          <w:sz w:val="24"/>
          <w:szCs w:val="24"/>
        </w:rPr>
        <w:t xml:space="preserve"> (Close Price</w:t>
      </w:r>
      <w:r w:rsidRPr="6893D478" w:rsidR="6EB6F6F5">
        <w:rPr>
          <w:rFonts w:ascii="Times New Roman" w:hAnsi="Times New Roman" w:eastAsia="Times New Roman" w:cs="Times New Roman"/>
          <w:sz w:val="24"/>
          <w:szCs w:val="24"/>
        </w:rPr>
        <w:t xml:space="preserve">), </w:t>
      </w:r>
      <w:r w:rsidRPr="6893D478" w:rsidR="16B2B05A">
        <w:rPr>
          <w:rFonts w:ascii="Times New Roman" w:hAnsi="Times New Roman" w:eastAsia="Times New Roman" w:cs="Times New Roman"/>
          <w:sz w:val="24"/>
          <w:szCs w:val="24"/>
        </w:rPr>
        <w:t>'Volume_(BTC</w:t>
      </w:r>
      <w:r w:rsidRPr="6893D478" w:rsidR="4ACCBB83">
        <w:rPr>
          <w:rFonts w:ascii="Times New Roman" w:hAnsi="Times New Roman" w:eastAsia="Times New Roman" w:cs="Times New Roman"/>
          <w:sz w:val="24"/>
          <w:szCs w:val="24"/>
        </w:rPr>
        <w:t>)</w:t>
      </w:r>
      <w:r w:rsidRPr="6893D478" w:rsidR="16B2B05A">
        <w:rPr>
          <w:rFonts w:ascii="Times New Roman" w:hAnsi="Times New Roman" w:eastAsia="Times New Roman" w:cs="Times New Roman"/>
          <w:sz w:val="24"/>
          <w:szCs w:val="24"/>
        </w:rPr>
        <w:t>',</w:t>
      </w:r>
      <w:r w:rsidRPr="6893D478" w:rsidR="3F55B3FB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6893D478" w:rsidR="16B2B05A">
        <w:rPr>
          <w:rFonts w:ascii="Times New Roman" w:hAnsi="Times New Roman" w:eastAsia="Times New Roman" w:cs="Times New Roman"/>
          <w:sz w:val="24"/>
          <w:szCs w:val="24"/>
        </w:rPr>
        <w:t>'Volume_(Currency)', '</w:t>
      </w:r>
      <w:bookmarkStart w:name="_Int_O2KX9tUc" w:id="1"/>
      <w:proofErr w:type="spellStart"/>
      <w:r w:rsidRPr="6893D478" w:rsidR="16B2B05A">
        <w:rPr>
          <w:rFonts w:ascii="Times New Roman" w:hAnsi="Times New Roman" w:eastAsia="Times New Roman" w:cs="Times New Roman"/>
          <w:sz w:val="24"/>
          <w:szCs w:val="24"/>
        </w:rPr>
        <w:t>Weighted_Price</w:t>
      </w:r>
      <w:bookmarkEnd w:id="1"/>
      <w:proofErr w:type="spellEnd"/>
      <w:r w:rsidRPr="6893D478" w:rsidR="26559059">
        <w:rPr>
          <w:rFonts w:ascii="Times New Roman" w:hAnsi="Times New Roman" w:eastAsia="Times New Roman" w:cs="Times New Roman"/>
          <w:sz w:val="24"/>
          <w:szCs w:val="24"/>
        </w:rPr>
        <w:t>'.</w:t>
      </w:r>
    </w:p>
    <w:p w:rsidRPr="00E01652" w:rsidR="003A9E91" w:rsidP="77D5A0D1" w:rsidRDefault="2097B628" w14:paraId="14C2CA4A" w14:textId="62FAAC62">
      <w:pPr>
        <w:pStyle w:val="ListParagraph"/>
        <w:numPr>
          <w:ilvl w:val="0"/>
          <w:numId w:val="11"/>
        </w:numPr>
        <w:spacing w:line="257" w:lineRule="auto"/>
        <w:jc w:val="both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 w:rsidRPr="6BA91383">
        <w:rPr>
          <w:rFonts w:ascii="Times New Roman" w:hAnsi="Times New Roman" w:eastAsia="Times New Roman" w:cs="Times New Roman"/>
          <w:b/>
          <w:bCs/>
          <w:sz w:val="24"/>
          <w:szCs w:val="24"/>
        </w:rPr>
        <w:t>Some general statistics of the dataset.</w:t>
      </w:r>
    </w:p>
    <w:tbl>
      <w:tblPr>
        <w:tblStyle w:val="TableGrid"/>
        <w:tblW w:w="9098" w:type="dxa"/>
        <w:jc w:val="center"/>
        <w:tblLayout w:type="fixed"/>
        <w:tblLook w:val="06A0" w:firstRow="1" w:lastRow="0" w:firstColumn="1" w:lastColumn="0" w:noHBand="1" w:noVBand="1"/>
      </w:tblPr>
      <w:tblGrid>
        <w:gridCol w:w="1435"/>
        <w:gridCol w:w="1980"/>
        <w:gridCol w:w="1170"/>
        <w:gridCol w:w="1170"/>
        <w:gridCol w:w="1023"/>
        <w:gridCol w:w="1240"/>
        <w:gridCol w:w="1080"/>
      </w:tblGrid>
      <w:tr w:rsidR="003A9E91" w:rsidTr="003957BA" w14:paraId="1BEACA57" w14:textId="77777777">
        <w:trPr>
          <w:jc w:val="center"/>
        </w:trPr>
        <w:tc>
          <w:tcPr>
            <w:tcW w:w="1435" w:type="dxa"/>
          </w:tcPr>
          <w:p w:rsidR="0458E61B" w:rsidP="77D5A0D1" w:rsidRDefault="23EE66BF" w14:paraId="4DEBC7D2" w14:textId="2D40ACB5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6BA91383">
              <w:rPr>
                <w:rFonts w:ascii="Times New Roman" w:hAnsi="Times New Roman" w:eastAsia="Times New Roman" w:cs="Times New Roman"/>
                <w:sz w:val="20"/>
                <w:szCs w:val="20"/>
              </w:rPr>
              <w:t>Data Type</w:t>
            </w:r>
          </w:p>
        </w:tc>
        <w:tc>
          <w:tcPr>
            <w:tcW w:w="1980" w:type="dxa"/>
          </w:tcPr>
          <w:p w:rsidR="0458E61B" w:rsidP="77D5A0D1" w:rsidRDefault="23EE66BF" w14:paraId="2178069A" w14:textId="13FB8D3E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6BA91383">
              <w:rPr>
                <w:rFonts w:ascii="Times New Roman" w:hAnsi="Times New Roman" w:eastAsia="Times New Roman" w:cs="Times New Roman"/>
                <w:sz w:val="20"/>
                <w:szCs w:val="20"/>
              </w:rPr>
              <w:t>Data Name</w:t>
            </w:r>
          </w:p>
        </w:tc>
        <w:tc>
          <w:tcPr>
            <w:tcW w:w="1170" w:type="dxa"/>
          </w:tcPr>
          <w:p w:rsidR="0458E61B" w:rsidP="77D5A0D1" w:rsidRDefault="23EE66BF" w14:paraId="587FE995" w14:textId="2D212A07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6BA91383">
              <w:rPr>
                <w:rFonts w:ascii="Times New Roman" w:hAnsi="Times New Roman" w:eastAsia="Times New Roman" w:cs="Times New Roman"/>
                <w:sz w:val="20"/>
                <w:szCs w:val="20"/>
              </w:rPr>
              <w:t xml:space="preserve">Data </w:t>
            </w:r>
            <w:r w:rsidRPr="6BA91383" w:rsidR="16CA7438">
              <w:rPr>
                <w:rFonts w:ascii="Times New Roman" w:hAnsi="Times New Roman" w:eastAsia="Times New Roman" w:cs="Times New Roman"/>
                <w:sz w:val="20"/>
                <w:szCs w:val="20"/>
              </w:rPr>
              <w:t xml:space="preserve">Min </w:t>
            </w:r>
            <w:r w:rsidRPr="6BA91383">
              <w:rPr>
                <w:rFonts w:ascii="Times New Roman" w:hAnsi="Times New Roman" w:eastAsia="Times New Roman" w:cs="Times New Roman"/>
                <w:sz w:val="20"/>
                <w:szCs w:val="20"/>
              </w:rPr>
              <w:t>Date</w:t>
            </w:r>
          </w:p>
        </w:tc>
        <w:tc>
          <w:tcPr>
            <w:tcW w:w="1170" w:type="dxa"/>
          </w:tcPr>
          <w:p w:rsidR="66DEB7B6" w:rsidP="77D5A0D1" w:rsidRDefault="6686DCCC" w14:paraId="1C28C50C" w14:textId="53A2AE7C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6BA91383">
              <w:rPr>
                <w:rFonts w:ascii="Times New Roman" w:hAnsi="Times New Roman" w:eastAsia="Times New Roman" w:cs="Times New Roman"/>
                <w:sz w:val="20"/>
                <w:szCs w:val="20"/>
              </w:rPr>
              <w:t>Data Max Date</w:t>
            </w:r>
          </w:p>
        </w:tc>
        <w:tc>
          <w:tcPr>
            <w:tcW w:w="1023" w:type="dxa"/>
          </w:tcPr>
          <w:p w:rsidR="4E75F439" w:rsidP="77D5A0D1" w:rsidRDefault="6DA0CA57" w14:paraId="4C313812" w14:textId="38E738A3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6BA91383">
              <w:rPr>
                <w:rFonts w:ascii="Times New Roman" w:hAnsi="Times New Roman" w:eastAsia="Times New Roman" w:cs="Times New Roman"/>
                <w:sz w:val="20"/>
                <w:szCs w:val="20"/>
              </w:rPr>
              <w:t xml:space="preserve">Average </w:t>
            </w:r>
          </w:p>
        </w:tc>
        <w:tc>
          <w:tcPr>
            <w:tcW w:w="1240" w:type="dxa"/>
          </w:tcPr>
          <w:p w:rsidR="00D1DEC5" w:rsidP="77D5A0D1" w:rsidRDefault="0960AB70" w14:paraId="56184D35" w14:textId="64D4BF3B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6BA91383">
              <w:rPr>
                <w:rFonts w:ascii="Times New Roman" w:hAnsi="Times New Roman" w:eastAsia="Times New Roman" w:cs="Times New Roman"/>
                <w:sz w:val="20"/>
                <w:szCs w:val="20"/>
              </w:rPr>
              <w:t>Max</w:t>
            </w:r>
            <w:r w:rsidRPr="6BA91383" w:rsidR="25A4CADC">
              <w:rPr>
                <w:rFonts w:ascii="Times New Roman" w:hAnsi="Times New Roman" w:eastAsia="Times New Roman" w:cs="Times New Roman"/>
                <w:sz w:val="20"/>
                <w:szCs w:val="20"/>
              </w:rPr>
              <w:t>imum</w:t>
            </w:r>
          </w:p>
        </w:tc>
        <w:tc>
          <w:tcPr>
            <w:tcW w:w="1080" w:type="dxa"/>
          </w:tcPr>
          <w:p w:rsidR="00D1DEC5" w:rsidP="77D5A0D1" w:rsidRDefault="0960AB70" w14:paraId="03B8BD02" w14:textId="35423711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6BA91383">
              <w:rPr>
                <w:rFonts w:ascii="Times New Roman" w:hAnsi="Times New Roman" w:eastAsia="Times New Roman" w:cs="Times New Roman"/>
                <w:sz w:val="20"/>
                <w:szCs w:val="20"/>
              </w:rPr>
              <w:t>Min</w:t>
            </w:r>
            <w:r w:rsidRPr="6BA91383" w:rsidR="32FC3BAF">
              <w:rPr>
                <w:rFonts w:ascii="Times New Roman" w:hAnsi="Times New Roman" w:eastAsia="Times New Roman" w:cs="Times New Roman"/>
                <w:sz w:val="20"/>
                <w:szCs w:val="20"/>
              </w:rPr>
              <w:t>imum</w:t>
            </w:r>
          </w:p>
        </w:tc>
      </w:tr>
      <w:tr w:rsidR="003A9E91" w:rsidTr="003957BA" w14:paraId="6CBCB050" w14:textId="77777777">
        <w:trPr>
          <w:jc w:val="center"/>
        </w:trPr>
        <w:tc>
          <w:tcPr>
            <w:tcW w:w="1435" w:type="dxa"/>
          </w:tcPr>
          <w:p w:rsidRPr="00991CF3" w:rsidR="003A9E91" w:rsidP="00C17BEB" w:rsidRDefault="00954E59" w14:paraId="469929E0" w14:textId="38029D71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00991CF3">
              <w:rPr>
                <w:rFonts w:ascii="Times New Roman" w:hAnsi="Times New Roman" w:eastAsia="Times New Roman" w:cs="Times New Roman"/>
                <w:sz w:val="20"/>
                <w:szCs w:val="20"/>
              </w:rPr>
              <w:t>Integer</w:t>
            </w:r>
          </w:p>
        </w:tc>
        <w:tc>
          <w:tcPr>
            <w:tcW w:w="1980" w:type="dxa"/>
          </w:tcPr>
          <w:p w:rsidRPr="00991CF3" w:rsidR="6A03B5FD" w:rsidP="77D5A0D1" w:rsidRDefault="00954E59" w14:paraId="0BB8542B" w14:textId="7E5F6E98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00991CF3">
              <w:rPr>
                <w:rFonts w:ascii="Times New Roman" w:hAnsi="Times New Roman" w:eastAsia="Times New Roman" w:cs="Times New Roman"/>
                <w:sz w:val="20"/>
                <w:szCs w:val="20"/>
              </w:rPr>
              <w:t>Timestamp</w:t>
            </w:r>
          </w:p>
        </w:tc>
        <w:tc>
          <w:tcPr>
            <w:tcW w:w="1170" w:type="dxa"/>
          </w:tcPr>
          <w:p w:rsidR="5B0485BA" w:rsidP="77D5A0D1" w:rsidRDefault="5570945F" w14:paraId="19E39FAA" w14:textId="7F0CE09E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6BA91383">
              <w:rPr>
                <w:rFonts w:ascii="Times New Roman" w:hAnsi="Times New Roman" w:eastAsia="Times New Roman" w:cs="Times New Roman"/>
                <w:sz w:val="20"/>
                <w:szCs w:val="20"/>
              </w:rPr>
              <w:t>01/01/201</w:t>
            </w:r>
            <w:r w:rsidR="008E3955">
              <w:rPr>
                <w:rFonts w:ascii="Times New Roman" w:hAnsi="Times New Roman" w:eastAsia="Times New Roman" w:cs="Times New Roman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:rsidR="5B0485BA" w:rsidP="77D5A0D1" w:rsidRDefault="5570945F" w14:paraId="68232DCF" w14:textId="2893E066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6BA91383">
              <w:rPr>
                <w:rFonts w:ascii="Times New Roman" w:hAnsi="Times New Roman" w:eastAsia="Times New Roman" w:cs="Times New Roman"/>
                <w:sz w:val="20"/>
                <w:szCs w:val="20"/>
              </w:rPr>
              <w:t>10/31/2021</w:t>
            </w:r>
          </w:p>
        </w:tc>
        <w:tc>
          <w:tcPr>
            <w:tcW w:w="1023" w:type="dxa"/>
          </w:tcPr>
          <w:p w:rsidR="003A9E91" w:rsidP="77D5A0D1" w:rsidRDefault="6165199D" w14:paraId="75F0D400" w14:textId="2F4228F6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6BA91383">
              <w:rPr>
                <w:rFonts w:ascii="Times New Roman" w:hAnsi="Times New Roman" w:eastAsia="Times New Roman" w:cs="Times New Roman"/>
                <w:sz w:val="20"/>
                <w:szCs w:val="20"/>
              </w:rPr>
              <w:t>---</w:t>
            </w:r>
          </w:p>
        </w:tc>
        <w:tc>
          <w:tcPr>
            <w:tcW w:w="1240" w:type="dxa"/>
          </w:tcPr>
          <w:p w:rsidR="003A9E91" w:rsidP="77D5A0D1" w:rsidRDefault="6165199D" w14:paraId="4A66FDE3" w14:textId="2B854D52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6BA91383">
              <w:rPr>
                <w:rFonts w:ascii="Times New Roman" w:hAnsi="Times New Roman" w:eastAsia="Times New Roman" w:cs="Times New Roman"/>
                <w:sz w:val="20"/>
                <w:szCs w:val="20"/>
              </w:rPr>
              <w:t>---</w:t>
            </w:r>
          </w:p>
        </w:tc>
        <w:tc>
          <w:tcPr>
            <w:tcW w:w="1080" w:type="dxa"/>
          </w:tcPr>
          <w:p w:rsidR="003A9E91" w:rsidP="77D5A0D1" w:rsidRDefault="6165199D" w14:paraId="437B68CE" w14:textId="25E852DF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6BA91383">
              <w:rPr>
                <w:rFonts w:ascii="Times New Roman" w:hAnsi="Times New Roman" w:eastAsia="Times New Roman" w:cs="Times New Roman"/>
                <w:sz w:val="20"/>
                <w:szCs w:val="20"/>
              </w:rPr>
              <w:t>---</w:t>
            </w:r>
          </w:p>
        </w:tc>
      </w:tr>
      <w:tr w:rsidR="003A9E91" w:rsidTr="003957BA" w14:paraId="5C998557" w14:textId="77777777">
        <w:trPr>
          <w:jc w:val="center"/>
        </w:trPr>
        <w:tc>
          <w:tcPr>
            <w:tcW w:w="1435" w:type="dxa"/>
          </w:tcPr>
          <w:p w:rsidRPr="00991CF3" w:rsidR="003A9E91" w:rsidP="00C17BEB" w:rsidRDefault="001534BB" w14:paraId="4E6C04B8" w14:textId="00CA7441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00991CF3">
              <w:rPr>
                <w:rFonts w:ascii="Times New Roman" w:hAnsi="Times New Roman" w:eastAsia="Times New Roman" w:cs="Times New Roman"/>
                <w:sz w:val="24"/>
                <w:szCs w:val="24"/>
              </w:rPr>
              <w:t>float</w:t>
            </w:r>
          </w:p>
        </w:tc>
        <w:tc>
          <w:tcPr>
            <w:tcW w:w="1980" w:type="dxa"/>
          </w:tcPr>
          <w:p w:rsidRPr="00991CF3" w:rsidR="5B0485BA" w:rsidP="77D5A0D1" w:rsidRDefault="5570945F" w14:paraId="24CEE3E7" w14:textId="14E9E685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00991CF3">
              <w:rPr>
                <w:rFonts w:ascii="Times New Roman" w:hAnsi="Times New Roman" w:eastAsia="Times New Roman" w:cs="Times New Roman"/>
                <w:sz w:val="20"/>
                <w:szCs w:val="20"/>
              </w:rPr>
              <w:t>Open</w:t>
            </w:r>
          </w:p>
        </w:tc>
        <w:tc>
          <w:tcPr>
            <w:tcW w:w="1170" w:type="dxa"/>
          </w:tcPr>
          <w:p w:rsidR="003A9E91" w:rsidP="77D5A0D1" w:rsidRDefault="006A44F4" w14:paraId="1891BAE5" w14:textId="1017F32B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---</w:t>
            </w:r>
          </w:p>
        </w:tc>
        <w:tc>
          <w:tcPr>
            <w:tcW w:w="1170" w:type="dxa"/>
          </w:tcPr>
          <w:p w:rsidR="003A9E91" w:rsidP="77D5A0D1" w:rsidRDefault="006A44F4" w14:paraId="38609B81" w14:textId="5D9CF421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---</w:t>
            </w:r>
          </w:p>
        </w:tc>
        <w:tc>
          <w:tcPr>
            <w:tcW w:w="1023" w:type="dxa"/>
          </w:tcPr>
          <w:p w:rsidR="003A9E91" w:rsidP="77D5A0D1" w:rsidRDefault="00C747B9" w14:paraId="6ED56141" w14:textId="4CE95946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00C747B9">
              <w:rPr>
                <w:rFonts w:ascii="Times New Roman" w:hAnsi="Times New Roman" w:eastAsia="Times New Roman" w:cs="Times New Roman"/>
                <w:sz w:val="20"/>
                <w:szCs w:val="20"/>
              </w:rPr>
              <w:t>6009.02</w:t>
            </w:r>
          </w:p>
        </w:tc>
        <w:tc>
          <w:tcPr>
            <w:tcW w:w="1240" w:type="dxa"/>
          </w:tcPr>
          <w:p w:rsidR="003A9E91" w:rsidP="77D5A0D1" w:rsidRDefault="003A59D8" w14:paraId="6263FEAD" w14:textId="68D132F1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003A59D8">
              <w:rPr>
                <w:rFonts w:ascii="Times New Roman" w:hAnsi="Times New Roman" w:eastAsia="Times New Roman" w:cs="Times New Roman"/>
                <w:sz w:val="20"/>
                <w:szCs w:val="20"/>
              </w:rPr>
              <w:t>61763.56</w:t>
            </w:r>
          </w:p>
        </w:tc>
        <w:tc>
          <w:tcPr>
            <w:tcW w:w="1080" w:type="dxa"/>
          </w:tcPr>
          <w:p w:rsidR="003A9E91" w:rsidP="77D5A0D1" w:rsidRDefault="00316E24" w14:paraId="33C3323F" w14:textId="2D859C9E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00316E24">
              <w:rPr>
                <w:rFonts w:ascii="Times New Roman" w:hAnsi="Times New Roman" w:eastAsia="Times New Roman" w:cs="Times New Roman"/>
                <w:sz w:val="20"/>
                <w:szCs w:val="20"/>
              </w:rPr>
              <w:t>3.8</w:t>
            </w:r>
          </w:p>
        </w:tc>
      </w:tr>
      <w:tr w:rsidR="003A9E91" w:rsidTr="003957BA" w14:paraId="2EEF7F3E" w14:textId="77777777">
        <w:trPr>
          <w:trHeight w:val="303"/>
          <w:jc w:val="center"/>
        </w:trPr>
        <w:tc>
          <w:tcPr>
            <w:tcW w:w="1435" w:type="dxa"/>
          </w:tcPr>
          <w:p w:rsidRPr="00991CF3" w:rsidR="003A9E91" w:rsidP="00C17BEB" w:rsidRDefault="001534BB" w14:paraId="0B24216F" w14:textId="65803F52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00991CF3">
              <w:rPr>
                <w:rFonts w:ascii="Times New Roman" w:hAnsi="Times New Roman" w:eastAsia="Times New Roman" w:cs="Times New Roman"/>
                <w:sz w:val="24"/>
                <w:szCs w:val="24"/>
              </w:rPr>
              <w:t>float</w:t>
            </w:r>
          </w:p>
        </w:tc>
        <w:tc>
          <w:tcPr>
            <w:tcW w:w="1980" w:type="dxa"/>
          </w:tcPr>
          <w:p w:rsidRPr="00991CF3" w:rsidR="5B0485BA" w:rsidP="77D5A0D1" w:rsidRDefault="5570945F" w14:paraId="2DB76C7C" w14:textId="5166CC47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00991CF3">
              <w:rPr>
                <w:rFonts w:ascii="Times New Roman" w:hAnsi="Times New Roman" w:eastAsia="Times New Roman" w:cs="Times New Roman"/>
                <w:sz w:val="20"/>
                <w:szCs w:val="20"/>
              </w:rPr>
              <w:t>High</w:t>
            </w:r>
          </w:p>
        </w:tc>
        <w:tc>
          <w:tcPr>
            <w:tcW w:w="1170" w:type="dxa"/>
          </w:tcPr>
          <w:p w:rsidR="003A9E91" w:rsidP="77D5A0D1" w:rsidRDefault="006A44F4" w14:paraId="7AF3DFB8" w14:textId="48F31AD4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---</w:t>
            </w:r>
          </w:p>
        </w:tc>
        <w:tc>
          <w:tcPr>
            <w:tcW w:w="1170" w:type="dxa"/>
          </w:tcPr>
          <w:p w:rsidR="003A9E91" w:rsidP="77D5A0D1" w:rsidRDefault="006A44F4" w14:paraId="2EF9C41D" w14:textId="59B1557D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---</w:t>
            </w:r>
          </w:p>
        </w:tc>
        <w:tc>
          <w:tcPr>
            <w:tcW w:w="1023" w:type="dxa"/>
          </w:tcPr>
          <w:p w:rsidR="003A9E91" w:rsidP="77D5A0D1" w:rsidRDefault="00B00ADB" w14:paraId="553EF0FD" w14:textId="0B94867D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00B00ADB">
              <w:rPr>
                <w:rFonts w:ascii="Times New Roman" w:hAnsi="Times New Roman" w:eastAsia="Times New Roman" w:cs="Times New Roman"/>
                <w:sz w:val="20"/>
                <w:szCs w:val="20"/>
              </w:rPr>
              <w:t>6013.3</w:t>
            </w: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6</w:t>
            </w:r>
          </w:p>
        </w:tc>
        <w:tc>
          <w:tcPr>
            <w:tcW w:w="1240" w:type="dxa"/>
          </w:tcPr>
          <w:p w:rsidR="003A9E91" w:rsidP="77D5A0D1" w:rsidRDefault="00E03FA9" w14:paraId="1183AAD6" w14:textId="23D689E7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00E03FA9">
              <w:rPr>
                <w:rFonts w:ascii="Times New Roman" w:hAnsi="Times New Roman" w:eastAsia="Times New Roman" w:cs="Times New Roman"/>
                <w:sz w:val="20"/>
                <w:szCs w:val="20"/>
              </w:rPr>
              <w:t>61781.83</w:t>
            </w:r>
          </w:p>
        </w:tc>
        <w:tc>
          <w:tcPr>
            <w:tcW w:w="1080" w:type="dxa"/>
          </w:tcPr>
          <w:p w:rsidR="003A9E91" w:rsidP="77D5A0D1" w:rsidRDefault="00316E24" w14:paraId="10180103" w14:textId="65A38D70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00316E24">
              <w:rPr>
                <w:rFonts w:ascii="Times New Roman" w:hAnsi="Times New Roman" w:eastAsia="Times New Roman" w:cs="Times New Roman"/>
                <w:sz w:val="20"/>
                <w:szCs w:val="20"/>
              </w:rPr>
              <w:t>3.8</w:t>
            </w:r>
          </w:p>
        </w:tc>
      </w:tr>
      <w:tr w:rsidR="003A9E91" w:rsidTr="003957BA" w14:paraId="19AEACD8" w14:textId="77777777">
        <w:trPr>
          <w:jc w:val="center"/>
        </w:trPr>
        <w:tc>
          <w:tcPr>
            <w:tcW w:w="1435" w:type="dxa"/>
          </w:tcPr>
          <w:p w:rsidRPr="00991CF3" w:rsidR="003A9E91" w:rsidP="00AD67DB" w:rsidRDefault="00AD67DB" w14:paraId="75668244" w14:textId="110B7F04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00991CF3">
              <w:rPr>
                <w:rFonts w:ascii="Times New Roman" w:hAnsi="Times New Roman" w:eastAsia="Times New Roman" w:cs="Times New Roman"/>
                <w:sz w:val="24"/>
                <w:szCs w:val="24"/>
              </w:rPr>
              <w:t>float</w:t>
            </w:r>
            <w:r w:rsidRPr="00991CF3">
              <w:rPr>
                <w:rFonts w:ascii="Times New Roman" w:hAnsi="Times New Roman" w:eastAsia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</w:tcPr>
          <w:p w:rsidRPr="00991CF3" w:rsidR="5B0485BA" w:rsidP="77D5A0D1" w:rsidRDefault="5570945F" w14:paraId="3A19FB6B" w14:textId="3AFED241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00991CF3">
              <w:rPr>
                <w:rFonts w:ascii="Times New Roman" w:hAnsi="Times New Roman" w:eastAsia="Times New Roman" w:cs="Times New Roman"/>
                <w:sz w:val="20"/>
                <w:szCs w:val="20"/>
              </w:rPr>
              <w:t>Low</w:t>
            </w:r>
          </w:p>
        </w:tc>
        <w:tc>
          <w:tcPr>
            <w:tcW w:w="1170" w:type="dxa"/>
          </w:tcPr>
          <w:p w:rsidR="003A9E91" w:rsidP="77D5A0D1" w:rsidRDefault="006A44F4" w14:paraId="46707D12" w14:textId="652B69BD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---</w:t>
            </w:r>
          </w:p>
        </w:tc>
        <w:tc>
          <w:tcPr>
            <w:tcW w:w="1170" w:type="dxa"/>
          </w:tcPr>
          <w:p w:rsidR="003A9E91" w:rsidP="77D5A0D1" w:rsidRDefault="006A44F4" w14:paraId="70C370D0" w14:textId="1309F8D1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---</w:t>
            </w:r>
          </w:p>
        </w:tc>
        <w:tc>
          <w:tcPr>
            <w:tcW w:w="1023" w:type="dxa"/>
          </w:tcPr>
          <w:p w:rsidR="003A9E91" w:rsidP="77D5A0D1" w:rsidRDefault="000F35A0" w14:paraId="44D24A33" w14:textId="458D9822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000F35A0">
              <w:rPr>
                <w:rFonts w:ascii="Times New Roman" w:hAnsi="Times New Roman" w:eastAsia="Times New Roman" w:cs="Times New Roman"/>
                <w:sz w:val="20"/>
                <w:szCs w:val="20"/>
              </w:rPr>
              <w:t>6004.4</w:t>
            </w: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9</w:t>
            </w:r>
          </w:p>
        </w:tc>
        <w:tc>
          <w:tcPr>
            <w:tcW w:w="1240" w:type="dxa"/>
          </w:tcPr>
          <w:p w:rsidR="003A9E91" w:rsidP="77D5A0D1" w:rsidRDefault="00716B0E" w14:paraId="3BAA6224" w14:textId="0177074F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00716B0E">
              <w:rPr>
                <w:rFonts w:ascii="Times New Roman" w:hAnsi="Times New Roman" w:eastAsia="Times New Roman" w:cs="Times New Roman"/>
                <w:sz w:val="20"/>
                <w:szCs w:val="20"/>
              </w:rPr>
              <w:t>61673.55</w:t>
            </w:r>
          </w:p>
        </w:tc>
        <w:tc>
          <w:tcPr>
            <w:tcW w:w="1080" w:type="dxa"/>
          </w:tcPr>
          <w:p w:rsidR="003A9E91" w:rsidP="77D5A0D1" w:rsidRDefault="00316E24" w14:paraId="2CA650BD" w14:textId="6455A29A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00316E24">
              <w:rPr>
                <w:rFonts w:ascii="Times New Roman" w:hAnsi="Times New Roman" w:eastAsia="Times New Roman" w:cs="Times New Roman"/>
                <w:sz w:val="20"/>
                <w:szCs w:val="20"/>
              </w:rPr>
              <w:t>1.5</w:t>
            </w:r>
          </w:p>
        </w:tc>
      </w:tr>
      <w:tr w:rsidR="003A9E91" w:rsidTr="003957BA" w14:paraId="1015534F" w14:textId="77777777">
        <w:trPr>
          <w:jc w:val="center"/>
        </w:trPr>
        <w:tc>
          <w:tcPr>
            <w:tcW w:w="1435" w:type="dxa"/>
          </w:tcPr>
          <w:p w:rsidRPr="00991CF3" w:rsidR="003A9E91" w:rsidP="00AD67DB" w:rsidRDefault="00AD67DB" w14:paraId="6D8C2223" w14:textId="0840ECAC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00991CF3">
              <w:rPr>
                <w:rFonts w:ascii="Times New Roman" w:hAnsi="Times New Roman" w:eastAsia="Times New Roman" w:cs="Times New Roman"/>
                <w:sz w:val="24"/>
                <w:szCs w:val="24"/>
              </w:rPr>
              <w:t>float</w:t>
            </w:r>
          </w:p>
        </w:tc>
        <w:tc>
          <w:tcPr>
            <w:tcW w:w="1980" w:type="dxa"/>
          </w:tcPr>
          <w:p w:rsidRPr="00991CF3" w:rsidR="5B0485BA" w:rsidP="77D5A0D1" w:rsidRDefault="5570945F" w14:paraId="08184248" w14:textId="037AD0DC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00991CF3">
              <w:rPr>
                <w:rFonts w:ascii="Times New Roman" w:hAnsi="Times New Roman" w:eastAsia="Times New Roman" w:cs="Times New Roman"/>
                <w:sz w:val="20"/>
                <w:szCs w:val="20"/>
              </w:rPr>
              <w:t>Closing</w:t>
            </w:r>
          </w:p>
        </w:tc>
        <w:tc>
          <w:tcPr>
            <w:tcW w:w="1170" w:type="dxa"/>
          </w:tcPr>
          <w:p w:rsidR="003A9E91" w:rsidP="77D5A0D1" w:rsidRDefault="006A44F4" w14:paraId="64190303" w14:textId="377918CF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---</w:t>
            </w:r>
          </w:p>
        </w:tc>
        <w:tc>
          <w:tcPr>
            <w:tcW w:w="1170" w:type="dxa"/>
          </w:tcPr>
          <w:p w:rsidR="003A9E91" w:rsidP="77D5A0D1" w:rsidRDefault="006A44F4" w14:paraId="041043EE" w14:textId="7675C940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---</w:t>
            </w:r>
          </w:p>
        </w:tc>
        <w:tc>
          <w:tcPr>
            <w:tcW w:w="1023" w:type="dxa"/>
          </w:tcPr>
          <w:p w:rsidR="003A9E91" w:rsidP="77D5A0D1" w:rsidRDefault="00921C19" w14:paraId="523ECC56" w14:textId="48137D0A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00921C19">
              <w:rPr>
                <w:rFonts w:ascii="Times New Roman" w:hAnsi="Times New Roman" w:eastAsia="Times New Roman" w:cs="Times New Roman"/>
                <w:sz w:val="20"/>
                <w:szCs w:val="20"/>
              </w:rPr>
              <w:t>6009.01</w:t>
            </w:r>
          </w:p>
        </w:tc>
        <w:tc>
          <w:tcPr>
            <w:tcW w:w="1240" w:type="dxa"/>
          </w:tcPr>
          <w:p w:rsidR="003A9E91" w:rsidP="77D5A0D1" w:rsidRDefault="00316E24" w14:paraId="42D2E631" w14:textId="674D9A29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00316E24">
              <w:rPr>
                <w:rFonts w:ascii="Times New Roman" w:hAnsi="Times New Roman" w:eastAsia="Times New Roman" w:cs="Times New Roman"/>
                <w:sz w:val="20"/>
                <w:szCs w:val="20"/>
              </w:rPr>
              <w:t>61781.8</w:t>
            </w: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:rsidR="003A9E91" w:rsidP="77D5A0D1" w:rsidRDefault="006A44F4" w14:paraId="31615848" w14:textId="7A725E6A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006A44F4">
              <w:rPr>
                <w:rFonts w:ascii="Times New Roman" w:hAnsi="Times New Roman" w:eastAsia="Times New Roman" w:cs="Times New Roman"/>
                <w:sz w:val="20"/>
                <w:szCs w:val="20"/>
              </w:rPr>
              <w:t>1.5</w:t>
            </w:r>
          </w:p>
        </w:tc>
      </w:tr>
      <w:tr w:rsidR="003A9E91" w:rsidTr="003957BA" w14:paraId="46B3F59E" w14:textId="77777777">
        <w:trPr>
          <w:jc w:val="center"/>
        </w:trPr>
        <w:tc>
          <w:tcPr>
            <w:tcW w:w="1435" w:type="dxa"/>
          </w:tcPr>
          <w:p w:rsidRPr="00991CF3" w:rsidR="003A9E91" w:rsidP="00AD67DB" w:rsidRDefault="00AA0936" w14:paraId="415A195B" w14:textId="1D60F779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00991CF3">
              <w:rPr>
                <w:rFonts w:ascii="Times New Roman" w:hAnsi="Times New Roman" w:eastAsia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1980" w:type="dxa"/>
          </w:tcPr>
          <w:p w:rsidRPr="00991CF3" w:rsidR="5B0485BA" w:rsidP="77D5A0D1" w:rsidRDefault="00D83ADD" w14:paraId="1F712E75" w14:textId="7E5F5CD9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00991CF3">
              <w:rPr>
                <w:rFonts w:ascii="Times New Roman" w:hAnsi="Times New Roman" w:eastAsia="Times New Roman" w:cs="Times New Roman"/>
                <w:sz w:val="20"/>
                <w:szCs w:val="20"/>
              </w:rPr>
              <w:t>Volume_(BTC)</w:t>
            </w:r>
          </w:p>
        </w:tc>
        <w:tc>
          <w:tcPr>
            <w:tcW w:w="1170" w:type="dxa"/>
          </w:tcPr>
          <w:p w:rsidR="003A9E91" w:rsidP="77D5A0D1" w:rsidRDefault="006A44F4" w14:paraId="7A951A49" w14:textId="7D30C449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---</w:t>
            </w:r>
          </w:p>
        </w:tc>
        <w:tc>
          <w:tcPr>
            <w:tcW w:w="1170" w:type="dxa"/>
          </w:tcPr>
          <w:p w:rsidR="003A9E91" w:rsidP="77D5A0D1" w:rsidRDefault="006A44F4" w14:paraId="4ED9A336" w14:textId="576A4907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---</w:t>
            </w:r>
          </w:p>
        </w:tc>
        <w:tc>
          <w:tcPr>
            <w:tcW w:w="1023" w:type="dxa"/>
          </w:tcPr>
          <w:p w:rsidR="003A9E91" w:rsidP="77D5A0D1" w:rsidRDefault="009D1A34" w14:paraId="649B98FA" w14:textId="6435A61A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TBD</w:t>
            </w:r>
          </w:p>
        </w:tc>
        <w:tc>
          <w:tcPr>
            <w:tcW w:w="1240" w:type="dxa"/>
          </w:tcPr>
          <w:p w:rsidR="003A9E91" w:rsidP="77D5A0D1" w:rsidRDefault="009D1A34" w14:paraId="72722D88" w14:textId="5939904F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TBD</w:t>
            </w:r>
          </w:p>
        </w:tc>
        <w:tc>
          <w:tcPr>
            <w:tcW w:w="1080" w:type="dxa"/>
          </w:tcPr>
          <w:p w:rsidR="003A9E91" w:rsidP="77D5A0D1" w:rsidRDefault="009D1A34" w14:paraId="596932A6" w14:textId="1E701521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TBD</w:t>
            </w:r>
          </w:p>
        </w:tc>
      </w:tr>
      <w:tr w:rsidR="003A9E91" w:rsidTr="003957BA" w14:paraId="62740269" w14:textId="77777777">
        <w:trPr>
          <w:jc w:val="center"/>
        </w:trPr>
        <w:tc>
          <w:tcPr>
            <w:tcW w:w="1435" w:type="dxa"/>
          </w:tcPr>
          <w:p w:rsidRPr="00991CF3" w:rsidR="5B0485BA" w:rsidP="77D5A0D1" w:rsidRDefault="00990DB8" w14:paraId="6A92151F" w14:textId="58B613F0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00991CF3">
              <w:rPr>
                <w:rFonts w:ascii="Times New Roman" w:hAnsi="Times New Roman" w:eastAsia="Times New Roman" w:cs="Times New Roman"/>
                <w:sz w:val="20"/>
                <w:szCs w:val="20"/>
              </w:rPr>
              <w:t>float</w:t>
            </w:r>
          </w:p>
        </w:tc>
        <w:tc>
          <w:tcPr>
            <w:tcW w:w="1980" w:type="dxa"/>
          </w:tcPr>
          <w:p w:rsidRPr="00991CF3" w:rsidR="5B0485BA" w:rsidP="77D5A0D1" w:rsidRDefault="000A1756" w14:paraId="6D0427FA" w14:textId="758B1C52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00991CF3">
              <w:rPr>
                <w:rFonts w:ascii="Times New Roman" w:hAnsi="Times New Roman" w:eastAsia="Times New Roman" w:cs="Times New Roman"/>
                <w:sz w:val="20"/>
                <w:szCs w:val="20"/>
              </w:rPr>
              <w:t>Volume_(Currency)</w:t>
            </w:r>
          </w:p>
        </w:tc>
        <w:tc>
          <w:tcPr>
            <w:tcW w:w="1170" w:type="dxa"/>
          </w:tcPr>
          <w:p w:rsidR="003A9E91" w:rsidP="77D5A0D1" w:rsidRDefault="006A44F4" w14:paraId="49E08B9D" w14:textId="68E05BF5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---</w:t>
            </w:r>
          </w:p>
        </w:tc>
        <w:tc>
          <w:tcPr>
            <w:tcW w:w="1170" w:type="dxa"/>
          </w:tcPr>
          <w:p w:rsidR="003A9E91" w:rsidP="77D5A0D1" w:rsidRDefault="006A44F4" w14:paraId="730272ED" w14:textId="3B0F7C99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---</w:t>
            </w:r>
          </w:p>
        </w:tc>
        <w:tc>
          <w:tcPr>
            <w:tcW w:w="1023" w:type="dxa"/>
          </w:tcPr>
          <w:p w:rsidR="003A9E91" w:rsidP="77D5A0D1" w:rsidRDefault="009D1A34" w14:paraId="18E55148" w14:textId="62A07135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TBD</w:t>
            </w:r>
          </w:p>
        </w:tc>
        <w:tc>
          <w:tcPr>
            <w:tcW w:w="1240" w:type="dxa"/>
          </w:tcPr>
          <w:p w:rsidR="003A9E91" w:rsidP="77D5A0D1" w:rsidRDefault="009D1A34" w14:paraId="35A484E1" w14:textId="3C1A0BE3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TBD</w:t>
            </w:r>
          </w:p>
        </w:tc>
        <w:tc>
          <w:tcPr>
            <w:tcW w:w="1080" w:type="dxa"/>
          </w:tcPr>
          <w:p w:rsidR="003A9E91" w:rsidP="77D5A0D1" w:rsidRDefault="009D1A34" w14:paraId="7105C038" w14:textId="4E46E8B1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TBD</w:t>
            </w:r>
          </w:p>
        </w:tc>
      </w:tr>
      <w:tr w:rsidR="00195BAB" w:rsidTr="003957BA" w14:paraId="73261487" w14:textId="77777777">
        <w:trPr>
          <w:jc w:val="center"/>
        </w:trPr>
        <w:tc>
          <w:tcPr>
            <w:tcW w:w="1435" w:type="dxa"/>
          </w:tcPr>
          <w:p w:rsidRPr="00991CF3" w:rsidR="00195BAB" w:rsidP="00195BAB" w:rsidRDefault="00990DB8" w14:paraId="3529BC6F" w14:textId="2F598F90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00991CF3">
              <w:rPr>
                <w:rFonts w:ascii="Times New Roman" w:hAnsi="Times New Roman" w:eastAsia="Times New Roman" w:cs="Times New Roman"/>
                <w:sz w:val="20"/>
                <w:szCs w:val="20"/>
              </w:rPr>
              <w:t>float</w:t>
            </w:r>
          </w:p>
        </w:tc>
        <w:tc>
          <w:tcPr>
            <w:tcW w:w="1980" w:type="dxa"/>
          </w:tcPr>
          <w:p w:rsidRPr="00991CF3" w:rsidR="00195BAB" w:rsidP="00195BAB" w:rsidRDefault="0F65D0AD" w14:paraId="1D2EB8BB" w14:textId="58F8FD5B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bookmarkStart w:name="_Int_NVzLD0ts" w:id="2"/>
            <w:proofErr w:type="spellStart"/>
            <w:r w:rsidRPr="6893D478">
              <w:rPr>
                <w:rFonts w:ascii="Times New Roman" w:hAnsi="Times New Roman" w:eastAsia="Times New Roman" w:cs="Times New Roman"/>
                <w:sz w:val="20"/>
                <w:szCs w:val="20"/>
              </w:rPr>
              <w:t>Weighted_Price</w:t>
            </w:r>
            <w:bookmarkEnd w:id="2"/>
            <w:proofErr w:type="spellEnd"/>
          </w:p>
        </w:tc>
        <w:tc>
          <w:tcPr>
            <w:tcW w:w="1170" w:type="dxa"/>
          </w:tcPr>
          <w:p w:rsidR="00195BAB" w:rsidP="00195BAB" w:rsidRDefault="006A44F4" w14:paraId="24719F93" w14:textId="1BEFECB9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---</w:t>
            </w:r>
          </w:p>
        </w:tc>
        <w:tc>
          <w:tcPr>
            <w:tcW w:w="1170" w:type="dxa"/>
          </w:tcPr>
          <w:p w:rsidR="00195BAB" w:rsidP="00195BAB" w:rsidRDefault="006A44F4" w14:paraId="36038260" w14:textId="3CF3C87A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---</w:t>
            </w:r>
          </w:p>
        </w:tc>
        <w:tc>
          <w:tcPr>
            <w:tcW w:w="1023" w:type="dxa"/>
          </w:tcPr>
          <w:p w:rsidRPr="00636073" w:rsidR="00195BAB" w:rsidP="00195BAB" w:rsidRDefault="00195BAB" w14:paraId="3FAD6AA7" w14:textId="221DA19E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00636073">
              <w:rPr>
                <w:rFonts w:ascii="Times New Roman" w:hAnsi="Times New Roman" w:eastAsia="Times New Roman" w:cs="Times New Roman"/>
                <w:sz w:val="20"/>
                <w:szCs w:val="20"/>
              </w:rPr>
              <w:t>6008.93</w:t>
            </w:r>
          </w:p>
        </w:tc>
        <w:tc>
          <w:tcPr>
            <w:tcW w:w="1240" w:type="dxa"/>
          </w:tcPr>
          <w:p w:rsidR="00195BAB" w:rsidP="00195BAB" w:rsidRDefault="000511B5" w14:paraId="7AE150F8" w14:textId="20CC2A8F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00992DF3">
              <w:rPr>
                <w:rFonts w:ascii="Times New Roman" w:hAnsi="Times New Roman" w:eastAsia="Times New Roman" w:cs="Times New Roman"/>
                <w:sz w:val="20"/>
                <w:szCs w:val="20"/>
              </w:rPr>
              <w:t>61716.2</w:t>
            </w: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1</w:t>
            </w:r>
          </w:p>
        </w:tc>
        <w:tc>
          <w:tcPr>
            <w:tcW w:w="1080" w:type="dxa"/>
          </w:tcPr>
          <w:p w:rsidR="00195BAB" w:rsidP="00195BAB" w:rsidRDefault="00316E24" w14:paraId="30EC4529" w14:textId="17B651B0">
            <w:pPr>
              <w:jc w:val="both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00316E24">
              <w:rPr>
                <w:rFonts w:ascii="Times New Roman" w:hAnsi="Times New Roman" w:eastAsia="Times New Roman" w:cs="Times New Roman"/>
                <w:sz w:val="20"/>
                <w:szCs w:val="20"/>
              </w:rPr>
              <w:t>3.8</w:t>
            </w:r>
          </w:p>
        </w:tc>
      </w:tr>
    </w:tbl>
    <w:p w:rsidR="003A9E91" w:rsidP="77D5A0D1" w:rsidRDefault="003A9E91" w14:paraId="265DD946" w14:textId="0279237D">
      <w:pPr>
        <w:spacing w:line="257" w:lineRule="auto"/>
        <w:jc w:val="both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w:rsidR="0E7280C5" w:rsidP="77D5A0D1" w:rsidRDefault="2097B628" w14:paraId="1F94AF79" w14:textId="107847EA">
      <w:pPr>
        <w:pStyle w:val="ListParagraph"/>
        <w:numPr>
          <w:ilvl w:val="0"/>
          <w:numId w:val="11"/>
        </w:numPr>
        <w:spacing w:line="257" w:lineRule="auto"/>
        <w:jc w:val="both"/>
        <w:rPr>
          <w:rFonts w:ascii="Times New Roman" w:hAnsi="Times New Roman" w:eastAsia="Times New Roman" w:cs="Times New Roman"/>
          <w:b/>
          <w:sz w:val="24"/>
          <w:szCs w:val="24"/>
        </w:rPr>
      </w:pPr>
      <w:r w:rsidRPr="00A830A7">
        <w:rPr>
          <w:rFonts w:ascii="Times New Roman" w:hAnsi="Times New Roman" w:eastAsia="Times New Roman" w:cs="Times New Roman"/>
          <w:b/>
          <w:sz w:val="24"/>
          <w:szCs w:val="24"/>
        </w:rPr>
        <w:t>Tools / methods your team (plan to) use in your study.</w:t>
      </w:r>
    </w:p>
    <w:p w:rsidR="5815513B" w:rsidP="77D5A0D1" w:rsidRDefault="52A83EE2" w14:paraId="1EA7308D" w14:textId="147AB165">
      <w:pPr>
        <w:spacing w:line="257" w:lineRule="auto"/>
        <w:ind w:firstLine="720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6BA91383">
        <w:rPr>
          <w:rFonts w:ascii="Times New Roman" w:hAnsi="Times New Roman" w:eastAsia="Times New Roman" w:cs="Times New Roman"/>
          <w:sz w:val="24"/>
          <w:szCs w:val="24"/>
        </w:rPr>
        <w:t>Our team plans to use the following tools and methods:</w:t>
      </w:r>
    </w:p>
    <w:p w:rsidR="6B9E3410" w:rsidP="77D5A0D1" w:rsidRDefault="0500F58E" w14:paraId="6B087C44" w14:textId="5A38C33A">
      <w:pPr>
        <w:spacing w:line="257" w:lineRule="auto"/>
        <w:ind w:firstLine="720"/>
        <w:jc w:val="both"/>
        <w:rPr>
          <w:rFonts w:ascii="Times New Roman" w:hAnsi="Times New Roman" w:eastAsia="Times New Roman" w:cs="Times New Roman"/>
          <w:sz w:val="24"/>
          <w:szCs w:val="24"/>
          <w:u w:val="single"/>
        </w:rPr>
      </w:pPr>
      <w:r w:rsidRPr="6BA91383">
        <w:rPr>
          <w:rFonts w:ascii="Times New Roman" w:hAnsi="Times New Roman" w:eastAsia="Times New Roman" w:cs="Times New Roman"/>
          <w:sz w:val="24"/>
          <w:szCs w:val="24"/>
          <w:u w:val="single"/>
        </w:rPr>
        <w:t>Tools</w:t>
      </w:r>
    </w:p>
    <w:p w:rsidRPr="00FC309B" w:rsidR="00FC309B" w:rsidP="00FC309B" w:rsidRDefault="52A83EE2" w14:paraId="02C5DAA2" w14:textId="43825CA9">
      <w:pPr>
        <w:pStyle w:val="ListParagraph"/>
        <w:numPr>
          <w:ilvl w:val="0"/>
          <w:numId w:val="10"/>
        </w:numPr>
        <w:spacing w:line="257" w:lineRule="auto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6BA91383">
        <w:rPr>
          <w:rFonts w:ascii="Times New Roman" w:hAnsi="Times New Roman" w:eastAsia="Times New Roman" w:cs="Times New Roman"/>
          <w:sz w:val="24"/>
          <w:szCs w:val="24"/>
        </w:rPr>
        <w:t>MATLAB software platform</w:t>
      </w:r>
      <w:r w:rsidR="005540BA">
        <w:rPr>
          <w:rFonts w:ascii="Times New Roman" w:hAnsi="Times New Roman" w:eastAsia="Times New Roman" w:cs="Times New Roman"/>
          <w:sz w:val="24"/>
          <w:szCs w:val="24"/>
        </w:rPr>
        <w:t>.</w:t>
      </w:r>
    </w:p>
    <w:p w:rsidR="19724D72" w:rsidP="77D5A0D1" w:rsidRDefault="5F3FADFD" w14:paraId="1B0426B5" w14:textId="2F7EE034">
      <w:pPr>
        <w:spacing w:line="257" w:lineRule="auto"/>
        <w:ind w:firstLine="720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636ED40">
        <w:rPr>
          <w:rFonts w:ascii="Times New Roman" w:hAnsi="Times New Roman" w:eastAsia="Times New Roman" w:cs="Times New Roman"/>
          <w:sz w:val="24"/>
          <w:szCs w:val="24"/>
          <w:u w:val="single"/>
        </w:rPr>
        <w:t>Methods</w:t>
      </w:r>
      <w:r w:rsidRPr="0636ED40" w:rsidR="319429FC">
        <w:rPr>
          <w:rFonts w:ascii="Times New Roman" w:hAnsi="Times New Roman" w:eastAsia="Times New Roman" w:cs="Times New Roman"/>
          <w:sz w:val="24"/>
          <w:szCs w:val="24"/>
          <w:u w:val="single"/>
        </w:rPr>
        <w:t xml:space="preserve"> / Proposed Work</w:t>
      </w:r>
    </w:p>
    <w:p w:rsidRPr="00FE78C4" w:rsidR="02E93027" w:rsidP="00BD5F60" w:rsidRDefault="11A8A9D5" w14:paraId="7B73E91C" w14:textId="6EE9B563">
      <w:pPr>
        <w:pStyle w:val="ListParagraph"/>
        <w:numPr>
          <w:ilvl w:val="0"/>
          <w:numId w:val="9"/>
        </w:numPr>
        <w:spacing w:line="257" w:lineRule="auto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693CB8F5" w:rsidR="11A8A9D5">
        <w:rPr>
          <w:rFonts w:ascii="Times New Roman" w:hAnsi="Times New Roman" w:eastAsia="Times New Roman" w:cs="Times New Roman"/>
          <w:sz w:val="24"/>
          <w:szCs w:val="24"/>
        </w:rPr>
        <w:t xml:space="preserve">Our team plans to use Open, High, Low, </w:t>
      </w:r>
      <w:r w:rsidRPr="693CB8F5" w:rsidR="00A1F298">
        <w:rPr>
          <w:rFonts w:ascii="Times New Roman" w:hAnsi="Times New Roman" w:eastAsia="Times New Roman" w:cs="Times New Roman"/>
          <w:sz w:val="24"/>
          <w:szCs w:val="24"/>
        </w:rPr>
        <w:t>Volume_(Currency</w:t>
      </w:r>
      <w:r w:rsidRPr="693CB8F5" w:rsidR="2EAA2040">
        <w:rPr>
          <w:rFonts w:ascii="Times New Roman" w:hAnsi="Times New Roman" w:eastAsia="Times New Roman" w:cs="Times New Roman"/>
          <w:sz w:val="24"/>
          <w:szCs w:val="24"/>
        </w:rPr>
        <w:t xml:space="preserve">), </w:t>
      </w:r>
      <w:bookmarkStart w:name="_Int_X3fW9gmZ" w:id="3"/>
      <w:proofErr w:type="spellStart"/>
      <w:r w:rsidRPr="693CB8F5" w:rsidR="2EAA2040">
        <w:rPr>
          <w:rFonts w:ascii="Times New Roman" w:hAnsi="Times New Roman" w:eastAsia="Times New Roman" w:cs="Times New Roman"/>
          <w:sz w:val="24"/>
          <w:szCs w:val="24"/>
        </w:rPr>
        <w:t>Weighted_Price</w:t>
      </w:r>
      <w:bookmarkEnd w:id="3"/>
      <w:r w:rsidRPr="693CB8F5" w:rsidR="2EAA2040">
        <w:rPr>
          <w:rFonts w:ascii="Times New Roman" w:hAnsi="Times New Roman" w:eastAsia="Times New Roman" w:cs="Times New Roman"/>
          <w:sz w:val="24"/>
          <w:szCs w:val="24"/>
        </w:rPr>
        <w:t xml:space="preserve"> and</w:t>
      </w:r>
      <w:r w:rsidRPr="693CB8F5" w:rsidR="11A8A9D5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693CB8F5" w:rsidR="5CAA1BCE">
        <w:rPr>
          <w:rFonts w:ascii="Times New Roman" w:hAnsi="Times New Roman" w:eastAsia="Times New Roman" w:cs="Times New Roman"/>
          <w:sz w:val="24"/>
          <w:szCs w:val="24"/>
        </w:rPr>
        <w:t xml:space="preserve">Volume_(BTC) </w:t>
      </w:r>
      <w:r w:rsidRPr="693CB8F5" w:rsidR="11A8A9D5">
        <w:rPr>
          <w:rFonts w:ascii="Times New Roman" w:hAnsi="Times New Roman" w:eastAsia="Times New Roman" w:cs="Times New Roman"/>
          <w:sz w:val="24"/>
          <w:szCs w:val="24"/>
        </w:rPr>
        <w:t>as</w:t>
      </w:r>
      <w:r w:rsidRPr="693CB8F5" w:rsidR="2463365B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693CB8F5" w:rsidR="6E264B48">
        <w:rPr>
          <w:rFonts w:ascii="Times New Roman" w:hAnsi="Times New Roman" w:eastAsia="Times New Roman" w:cs="Times New Roman"/>
          <w:sz w:val="24"/>
          <w:szCs w:val="24"/>
        </w:rPr>
        <w:t>the predictor</w:t>
      </w:r>
      <w:r w:rsidRPr="693CB8F5" w:rsidR="4A5DC8F7">
        <w:rPr>
          <w:rFonts w:ascii="Times New Roman" w:hAnsi="Times New Roman" w:eastAsia="Times New Roman" w:cs="Times New Roman"/>
          <w:sz w:val="24"/>
          <w:szCs w:val="24"/>
        </w:rPr>
        <w:t xml:space="preserve"> variables</w:t>
      </w:r>
      <w:r w:rsidRPr="693CB8F5" w:rsidR="11A8A9D5">
        <w:rPr>
          <w:rFonts w:ascii="Times New Roman" w:hAnsi="Times New Roman" w:eastAsia="Times New Roman" w:cs="Times New Roman"/>
          <w:sz w:val="24"/>
          <w:szCs w:val="24"/>
        </w:rPr>
        <w:t xml:space="preserve">, </w:t>
      </w:r>
      <w:r w:rsidRPr="693CB8F5" w:rsidR="4F889068">
        <w:rPr>
          <w:rFonts w:ascii="Times New Roman" w:hAnsi="Times New Roman" w:eastAsia="Times New Roman" w:cs="Times New Roman"/>
          <w:sz w:val="24"/>
          <w:szCs w:val="24"/>
        </w:rPr>
        <w:t>i</w:t>
      </w:r>
      <w:r w:rsidRPr="693CB8F5" w:rsidR="11A8A9D5">
        <w:rPr>
          <w:rFonts w:ascii="Times New Roman" w:hAnsi="Times New Roman" w:eastAsia="Times New Roman" w:cs="Times New Roman"/>
          <w:sz w:val="24"/>
          <w:szCs w:val="24"/>
        </w:rPr>
        <w:t>.e., t</w:t>
      </w:r>
      <w:r w:rsidRPr="693CB8F5" w:rsidR="00A655ED">
        <w:rPr>
          <w:rFonts w:ascii="Times New Roman" w:hAnsi="Times New Roman" w:eastAsia="Times New Roman" w:cs="Times New Roman"/>
          <w:sz w:val="24"/>
          <w:szCs w:val="24"/>
        </w:rPr>
        <w:t xml:space="preserve">he </w:t>
      </w:r>
      <w:r w:rsidRPr="693CB8F5" w:rsidR="461B4350">
        <w:rPr>
          <w:rFonts w:ascii="Times New Roman" w:hAnsi="Times New Roman" w:eastAsia="Times New Roman" w:cs="Times New Roman"/>
          <w:sz w:val="24"/>
          <w:szCs w:val="24"/>
        </w:rPr>
        <w:t>set X of independent variables</w:t>
      </w:r>
      <w:r w:rsidRPr="693CB8F5" w:rsidR="6EA37638">
        <w:rPr>
          <w:rFonts w:ascii="Times New Roman" w:hAnsi="Times New Roman" w:eastAsia="Times New Roman" w:cs="Times New Roman"/>
          <w:sz w:val="24"/>
          <w:szCs w:val="24"/>
        </w:rPr>
        <w:t xml:space="preserve">, </w:t>
      </w:r>
      <w:r w:rsidRPr="693CB8F5" w:rsidR="21D790AA">
        <w:rPr>
          <w:rFonts w:ascii="Times New Roman" w:hAnsi="Times New Roman" w:eastAsia="Times New Roman" w:cs="Times New Roman"/>
          <w:sz w:val="24"/>
          <w:szCs w:val="24"/>
        </w:rPr>
        <w:t xml:space="preserve">and </w:t>
      </w:r>
      <w:r w:rsidRPr="693CB8F5" w:rsidR="0FE084B7">
        <w:rPr>
          <w:rFonts w:ascii="Times New Roman" w:hAnsi="Times New Roman" w:eastAsia="Times New Roman" w:cs="Times New Roman"/>
          <w:sz w:val="24"/>
          <w:szCs w:val="24"/>
        </w:rPr>
        <w:t>use</w:t>
      </w:r>
      <w:r w:rsidRPr="693CB8F5" w:rsidR="29DEF619">
        <w:rPr>
          <w:rFonts w:ascii="Times New Roman" w:hAnsi="Times New Roman" w:eastAsia="Times New Roman" w:cs="Times New Roman"/>
          <w:sz w:val="24"/>
          <w:szCs w:val="24"/>
        </w:rPr>
        <w:t xml:space="preserve"> Closing as the response variable, i.e., the set Y of dependent variables, in one model</w:t>
      </w:r>
    </w:p>
    <w:p w:rsidR="73643D43" w:rsidP="693CB8F5" w:rsidRDefault="73643D43" w14:paraId="00768D5D" w14:textId="5E504E35">
      <w:pPr>
        <w:pStyle w:val="ListParagraph"/>
        <w:numPr>
          <w:ilvl w:val="0"/>
          <w:numId w:val="10"/>
        </w:numPr>
        <w:spacing w:line="257" w:lineRule="auto"/>
        <w:jc w:val="both"/>
        <w:rPr>
          <w:rFonts w:ascii="Times New Roman" w:hAnsi="Times New Roman" w:eastAsia="Times New Roman" w:cs="Times New Roman" w:asciiTheme="minorAscii" w:hAnsiTheme="minorAscii" w:eastAsiaTheme="minorAscii" w:cstheme="minorAscii"/>
          <w:color w:val="auto"/>
          <w:sz w:val="24"/>
          <w:szCs w:val="24"/>
        </w:rPr>
      </w:pPr>
      <w:r w:rsidRPr="693CB8F5" w:rsidR="73643D43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Our team extracts 2-day, 7-day, and 14-day data from March 2013, </w:t>
      </w:r>
      <w:r w:rsidRPr="693CB8F5" w:rsidR="18465D94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March </w:t>
      </w:r>
      <w:r w:rsidRPr="693CB8F5" w:rsidR="73643D43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2016, </w:t>
      </w:r>
      <w:r w:rsidRPr="693CB8F5" w:rsidR="633C1227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March </w:t>
      </w:r>
      <w:r w:rsidRPr="693CB8F5" w:rsidR="719910EE">
        <w:rPr>
          <w:rFonts w:ascii="Times New Roman" w:hAnsi="Times New Roman" w:eastAsia="Times New Roman" w:cs="Times New Roman"/>
          <w:color w:val="auto"/>
          <w:sz w:val="24"/>
          <w:szCs w:val="24"/>
        </w:rPr>
        <w:t>2019,</w:t>
      </w:r>
      <w:r w:rsidRPr="693CB8F5" w:rsidR="73643D43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and </w:t>
      </w:r>
      <w:r w:rsidRPr="693CB8F5" w:rsidR="278DB768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March </w:t>
      </w:r>
      <w:r w:rsidRPr="693CB8F5" w:rsidR="73643D43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2021 to build and test linear </w:t>
      </w:r>
      <w:r w:rsidRPr="693CB8F5" w:rsidR="75B19F15">
        <w:rPr>
          <w:rFonts w:ascii="Times New Roman" w:hAnsi="Times New Roman" w:eastAsia="Times New Roman" w:cs="Times New Roman"/>
          <w:color w:val="auto"/>
          <w:sz w:val="24"/>
          <w:szCs w:val="24"/>
        </w:rPr>
        <w:t>regression</w:t>
      </w:r>
      <w:r w:rsidRPr="693CB8F5" w:rsidR="73643D43">
        <w:rPr>
          <w:rFonts w:ascii="Times New Roman" w:hAnsi="Times New Roman" w:eastAsia="Times New Roman" w:cs="Times New Roman"/>
          <w:color w:val="auto"/>
          <w:sz w:val="24"/>
          <w:szCs w:val="24"/>
        </w:rPr>
        <w:t>, lo</w:t>
      </w:r>
      <w:r w:rsidRPr="693CB8F5" w:rsidR="084D0227">
        <w:rPr>
          <w:rFonts w:ascii="Times New Roman" w:hAnsi="Times New Roman" w:eastAsia="Times New Roman" w:cs="Times New Roman"/>
          <w:color w:val="auto"/>
          <w:sz w:val="24"/>
          <w:szCs w:val="24"/>
        </w:rPr>
        <w:t>gistic regression, and support vector machine models.</w:t>
      </w:r>
    </w:p>
    <w:p w:rsidR="2C26BE33" w:rsidP="693CB8F5" w:rsidRDefault="2C26BE33" w14:paraId="0241A7CB" w14:textId="17100ADF">
      <w:pPr>
        <w:pStyle w:val="ListParagraph"/>
        <w:numPr>
          <w:ilvl w:val="0"/>
          <w:numId w:val="10"/>
        </w:numPr>
        <w:spacing w:line="257" w:lineRule="auto"/>
        <w:jc w:val="both"/>
        <w:rPr>
          <w:rFonts w:ascii="Times New Roman" w:hAnsi="Times New Roman" w:eastAsia="Times New Roman" w:cs="Times New Roman" w:asciiTheme="minorAscii" w:hAnsiTheme="minorAscii" w:eastAsiaTheme="minorAscii" w:cstheme="minorAscii"/>
          <w:color w:val="auto"/>
          <w:sz w:val="24"/>
          <w:szCs w:val="24"/>
        </w:rPr>
      </w:pPr>
      <w:r w:rsidRPr="693CB8F5" w:rsidR="2C26BE33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The 2-day, 7-day, and 14-day data ranges are March 17-18, March 17-23, and </w:t>
      </w:r>
      <w:r w:rsidRPr="693CB8F5" w:rsidR="7798D02C">
        <w:rPr>
          <w:rFonts w:ascii="Times New Roman" w:hAnsi="Times New Roman" w:eastAsia="Times New Roman" w:cs="Times New Roman"/>
          <w:color w:val="auto"/>
          <w:sz w:val="24"/>
          <w:szCs w:val="24"/>
        </w:rPr>
        <w:t>March 17-30,</w:t>
      </w:r>
      <w:r w:rsidRPr="693CB8F5" w:rsidR="2C26BE33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</w:t>
      </w:r>
      <w:r w:rsidRPr="693CB8F5" w:rsidR="2C26BE33">
        <w:rPr>
          <w:rFonts w:ascii="Times New Roman" w:hAnsi="Times New Roman" w:eastAsia="Times New Roman" w:cs="Times New Roman"/>
          <w:color w:val="auto"/>
          <w:sz w:val="24"/>
          <w:szCs w:val="24"/>
        </w:rPr>
        <w:t>respectively</w:t>
      </w:r>
      <w:r w:rsidRPr="693CB8F5" w:rsidR="2C26BE33">
        <w:rPr>
          <w:rFonts w:ascii="Times New Roman" w:hAnsi="Times New Roman" w:eastAsia="Times New Roman" w:cs="Times New Roman"/>
          <w:color w:val="auto"/>
          <w:sz w:val="24"/>
          <w:szCs w:val="24"/>
        </w:rPr>
        <w:t>.</w:t>
      </w:r>
    </w:p>
    <w:p w:rsidR="2C26BE33" w:rsidP="693CB8F5" w:rsidRDefault="2C26BE33" w14:paraId="1078F459" w14:textId="34366CE0">
      <w:pPr>
        <w:pStyle w:val="ListParagraph"/>
        <w:numPr>
          <w:ilvl w:val="0"/>
          <w:numId w:val="10"/>
        </w:numPr>
        <w:spacing w:line="257" w:lineRule="auto"/>
        <w:jc w:val="both"/>
        <w:rPr>
          <w:rFonts w:ascii="Times New Roman" w:hAnsi="Times New Roman" w:eastAsia="Times New Roman" w:cs="Times New Roman" w:asciiTheme="minorAscii" w:hAnsiTheme="minorAscii" w:eastAsiaTheme="minorAscii" w:cstheme="minorAscii"/>
          <w:sz w:val="24"/>
          <w:szCs w:val="24"/>
        </w:rPr>
      </w:pPr>
      <w:r w:rsidRPr="693CB8F5" w:rsidR="2C26BE33">
        <w:rPr>
          <w:rFonts w:ascii="Times New Roman" w:hAnsi="Times New Roman" w:eastAsia="Times New Roman" w:cs="Times New Roman"/>
          <w:sz w:val="24"/>
          <w:szCs w:val="24"/>
        </w:rPr>
        <w:t xml:space="preserve">We compare, rank, and pick the best </w:t>
      </w:r>
      <w:r w:rsidRPr="693CB8F5" w:rsidR="25BEF31F">
        <w:rPr>
          <w:rFonts w:ascii="Times New Roman" w:hAnsi="Times New Roman" w:eastAsia="Times New Roman" w:cs="Times New Roman"/>
          <w:sz w:val="24"/>
          <w:szCs w:val="24"/>
        </w:rPr>
        <w:t xml:space="preserve">fitted </w:t>
      </w:r>
      <w:r w:rsidRPr="693CB8F5" w:rsidR="2C26BE33">
        <w:rPr>
          <w:rFonts w:ascii="Times New Roman" w:hAnsi="Times New Roman" w:eastAsia="Times New Roman" w:cs="Times New Roman"/>
          <w:sz w:val="24"/>
          <w:szCs w:val="24"/>
        </w:rPr>
        <w:t>model for future price prediction</w:t>
      </w:r>
      <w:r w:rsidRPr="693CB8F5" w:rsidR="2C26BE33">
        <w:rPr>
          <w:rFonts w:ascii="Times New Roman" w:hAnsi="Times New Roman" w:eastAsia="Times New Roman" w:cs="Times New Roman"/>
          <w:color w:val="2F5496" w:themeColor="accent1" w:themeTint="FF" w:themeShade="BF"/>
          <w:sz w:val="24"/>
          <w:szCs w:val="24"/>
        </w:rPr>
        <w:t>.</w:t>
      </w:r>
    </w:p>
    <w:p w:rsidRPr="00F25C87" w:rsidR="00F25C87" w:rsidP="00F25C87" w:rsidRDefault="00F25C87" w14:paraId="00E304A8" w14:textId="77777777">
      <w:pPr>
        <w:pStyle w:val="ListParagraph"/>
        <w:spacing w:line="257" w:lineRule="auto"/>
        <w:ind w:left="1080"/>
        <w:jc w:val="both"/>
        <w:rPr>
          <w:rFonts w:ascii="Times New Roman" w:hAnsi="Times New Roman" w:eastAsia="Times New Roman" w:cs="Times New Roman"/>
          <w:sz w:val="24"/>
          <w:szCs w:val="24"/>
        </w:rPr>
      </w:pPr>
    </w:p>
    <w:p w:rsidRPr="00D476EB" w:rsidR="00B151D6" w:rsidP="00D476EB" w:rsidRDefault="2097B628" w14:paraId="5F48507F" w14:textId="17557496">
      <w:pPr>
        <w:pStyle w:val="ListParagraph"/>
        <w:numPr>
          <w:ilvl w:val="0"/>
          <w:numId w:val="11"/>
        </w:numPr>
        <w:spacing w:line="257" w:lineRule="auto"/>
        <w:jc w:val="both"/>
        <w:rPr>
          <w:rFonts w:ascii="Times New Roman" w:hAnsi="Times New Roman" w:eastAsia="Times New Roman" w:cs="Times New Roman"/>
          <w:b/>
          <w:sz w:val="24"/>
          <w:szCs w:val="24"/>
        </w:rPr>
      </w:pPr>
      <w:r w:rsidRPr="03C0C3CF">
        <w:rPr>
          <w:rFonts w:ascii="Times New Roman" w:hAnsi="Times New Roman" w:eastAsia="Times New Roman" w:cs="Times New Roman"/>
          <w:b/>
          <w:sz w:val="24"/>
          <w:szCs w:val="24"/>
        </w:rPr>
        <w:t>Detail description of what problems/questions your team plans to predict / study.</w:t>
      </w:r>
    </w:p>
    <w:p w:rsidR="00A65CBC" w:rsidP="65449065" w:rsidRDefault="00EA48FF" w14:paraId="6E522824" w14:textId="1AE089EC">
      <w:pPr>
        <w:pStyle w:val="Normal"/>
        <w:bidi w:val="0"/>
        <w:spacing w:before="0" w:beforeAutospacing="off" w:after="160" w:afterAutospacing="off" w:line="257" w:lineRule="auto"/>
        <w:ind w:left="720" w:right="0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65449065" w:rsidR="00EA48FF">
        <w:rPr>
          <w:rFonts w:ascii="Times New Roman" w:hAnsi="Times New Roman" w:eastAsia="Times New Roman" w:cs="Times New Roman"/>
          <w:sz w:val="24"/>
          <w:szCs w:val="24"/>
        </w:rPr>
        <w:t>W</w:t>
      </w:r>
      <w:r w:rsidRPr="65449065" w:rsidR="00EC7038">
        <w:rPr>
          <w:rFonts w:ascii="Times New Roman" w:hAnsi="Times New Roman" w:eastAsia="Times New Roman" w:cs="Times New Roman"/>
          <w:sz w:val="24"/>
          <w:szCs w:val="24"/>
        </w:rPr>
        <w:t>e</w:t>
      </w:r>
      <w:r w:rsidRPr="65449065" w:rsidR="00EA48FF">
        <w:rPr>
          <w:rFonts w:ascii="Times New Roman" w:hAnsi="Times New Roman" w:eastAsia="Times New Roman" w:cs="Times New Roman"/>
          <w:sz w:val="24"/>
          <w:szCs w:val="24"/>
        </w:rPr>
        <w:t xml:space="preserve"> chose to</w:t>
      </w:r>
      <w:r w:rsidRPr="65449065" w:rsidR="00EC7038">
        <w:rPr>
          <w:rFonts w:ascii="Times New Roman" w:hAnsi="Times New Roman" w:eastAsia="Times New Roman" w:cs="Times New Roman"/>
          <w:sz w:val="24"/>
          <w:szCs w:val="24"/>
        </w:rPr>
        <w:t xml:space="preserve"> split our data set up into groups of </w:t>
      </w:r>
      <w:r w:rsidRPr="65449065" w:rsidR="4D670B08">
        <w:rPr>
          <w:rFonts w:ascii="Times New Roman" w:hAnsi="Times New Roman" w:eastAsia="Times New Roman" w:cs="Times New Roman"/>
          <w:sz w:val="24"/>
          <w:szCs w:val="24"/>
        </w:rPr>
        <w:t xml:space="preserve">date ranges </w:t>
      </w:r>
      <w:r w:rsidRPr="65449065" w:rsidR="00E5080A">
        <w:rPr>
          <w:rFonts w:ascii="Times New Roman" w:hAnsi="Times New Roman" w:eastAsia="Times New Roman" w:cs="Times New Roman"/>
          <w:sz w:val="24"/>
          <w:szCs w:val="24"/>
        </w:rPr>
        <w:t xml:space="preserve">to see </w:t>
      </w:r>
      <w:r w:rsidRPr="65449065" w:rsidR="5ED54EE1">
        <w:rPr>
          <w:rFonts w:ascii="Times New Roman" w:hAnsi="Times New Roman" w:eastAsia="Times New Roman" w:cs="Times New Roman"/>
          <w:sz w:val="24"/>
          <w:szCs w:val="24"/>
        </w:rPr>
        <w:t>if the data</w:t>
      </w:r>
      <w:r w:rsidRPr="65449065" w:rsidR="0FFA425C">
        <w:rPr>
          <w:rFonts w:ascii="Times New Roman" w:hAnsi="Times New Roman" w:eastAsia="Times New Roman" w:cs="Times New Roman"/>
          <w:sz w:val="24"/>
          <w:szCs w:val="24"/>
        </w:rPr>
        <w:t>sets</w:t>
      </w:r>
      <w:r w:rsidRPr="65449065" w:rsidR="5ED54EE1">
        <w:rPr>
          <w:rFonts w:ascii="Times New Roman" w:hAnsi="Times New Roman" w:eastAsia="Times New Roman" w:cs="Times New Roman"/>
          <w:sz w:val="24"/>
          <w:szCs w:val="24"/>
        </w:rPr>
        <w:t xml:space="preserve"> are proper for building models, how</w:t>
      </w:r>
      <w:r w:rsidRPr="65449065" w:rsidR="535CDA02">
        <w:rPr>
          <w:rFonts w:ascii="Times New Roman" w:hAnsi="Times New Roman" w:eastAsia="Times New Roman" w:cs="Times New Roman"/>
          <w:sz w:val="24"/>
          <w:szCs w:val="24"/>
        </w:rPr>
        <w:t xml:space="preserve"> adjusting model parameters</w:t>
      </w:r>
      <w:r w:rsidRPr="65449065" w:rsidR="5ED54EE1">
        <w:rPr>
          <w:rFonts w:ascii="Times New Roman" w:hAnsi="Times New Roman" w:eastAsia="Times New Roman" w:cs="Times New Roman"/>
          <w:sz w:val="24"/>
          <w:szCs w:val="24"/>
        </w:rPr>
        <w:t xml:space="preserve"> will impact a model, and how well </w:t>
      </w:r>
      <w:r w:rsidRPr="65449065" w:rsidR="438DB347">
        <w:rPr>
          <w:rFonts w:ascii="Times New Roman" w:hAnsi="Times New Roman" w:eastAsia="Times New Roman" w:cs="Times New Roman"/>
          <w:sz w:val="24"/>
          <w:szCs w:val="24"/>
        </w:rPr>
        <w:t>different</w:t>
      </w:r>
      <w:r w:rsidRPr="65449065" w:rsidR="5ED54EE1">
        <w:rPr>
          <w:rFonts w:ascii="Times New Roman" w:hAnsi="Times New Roman" w:eastAsia="Times New Roman" w:cs="Times New Roman"/>
          <w:sz w:val="24"/>
          <w:szCs w:val="24"/>
        </w:rPr>
        <w:t xml:space="preserve"> models perform in different datasets. </w:t>
      </w:r>
      <w:r w:rsidRPr="65449065" w:rsidR="009E63BB">
        <w:rPr>
          <w:rFonts w:ascii="Times New Roman" w:hAnsi="Times New Roman" w:eastAsia="Times New Roman" w:cs="Times New Roman"/>
          <w:sz w:val="24"/>
          <w:szCs w:val="24"/>
        </w:rPr>
        <w:t>Some</w:t>
      </w:r>
      <w:r w:rsidRPr="65449065" w:rsidR="00235DF4">
        <w:rPr>
          <w:rFonts w:ascii="Times New Roman" w:hAnsi="Times New Roman" w:eastAsia="Times New Roman" w:cs="Times New Roman"/>
          <w:sz w:val="24"/>
          <w:szCs w:val="24"/>
        </w:rPr>
        <w:t xml:space="preserve"> main question</w:t>
      </w:r>
      <w:r w:rsidRPr="65449065" w:rsidR="009E63BB">
        <w:rPr>
          <w:rFonts w:ascii="Times New Roman" w:hAnsi="Times New Roman" w:eastAsia="Times New Roman" w:cs="Times New Roman"/>
          <w:sz w:val="24"/>
          <w:szCs w:val="24"/>
        </w:rPr>
        <w:t>s</w:t>
      </w:r>
      <w:r w:rsidRPr="65449065" w:rsidR="00235DF4">
        <w:rPr>
          <w:rFonts w:ascii="Times New Roman" w:hAnsi="Times New Roman" w:eastAsia="Times New Roman" w:cs="Times New Roman"/>
          <w:sz w:val="24"/>
          <w:szCs w:val="24"/>
        </w:rPr>
        <w:t xml:space="preserve"> would be</w:t>
      </w:r>
      <w:r w:rsidRPr="65449065" w:rsidR="009E63BB">
        <w:rPr>
          <w:rFonts w:ascii="Times New Roman" w:hAnsi="Times New Roman" w:eastAsia="Times New Roman" w:cs="Times New Roman"/>
          <w:sz w:val="24"/>
          <w:szCs w:val="24"/>
        </w:rPr>
        <w:t>:</w:t>
      </w:r>
    </w:p>
    <w:p w:rsidR="00C9451A" w:rsidP="77D5A0D1" w:rsidRDefault="00C9451A" w14:paraId="0724B3AA" w14:textId="47493F1C">
      <w:pPr>
        <w:spacing w:line="257" w:lineRule="auto"/>
        <w:ind w:left="720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693CB8F5" w:rsidR="00C9451A">
        <w:rPr>
          <w:rFonts w:ascii="Times New Roman" w:hAnsi="Times New Roman" w:eastAsia="Times New Roman" w:cs="Times New Roman"/>
          <w:sz w:val="24"/>
          <w:szCs w:val="24"/>
        </w:rPr>
        <w:t xml:space="preserve">Do the machine learning methods show a difference </w:t>
      </w:r>
      <w:r w:rsidRPr="693CB8F5" w:rsidR="001674B2">
        <w:rPr>
          <w:rFonts w:ascii="Times New Roman" w:hAnsi="Times New Roman" w:eastAsia="Times New Roman" w:cs="Times New Roman"/>
          <w:sz w:val="24"/>
          <w:szCs w:val="24"/>
        </w:rPr>
        <w:t>between time periods and predictabi</w:t>
      </w:r>
      <w:r w:rsidRPr="693CB8F5" w:rsidR="00735F58">
        <w:rPr>
          <w:rFonts w:ascii="Times New Roman" w:hAnsi="Times New Roman" w:eastAsia="Times New Roman" w:cs="Times New Roman"/>
          <w:sz w:val="24"/>
          <w:szCs w:val="24"/>
        </w:rPr>
        <w:t>lity</w:t>
      </w:r>
      <w:r w:rsidRPr="693CB8F5" w:rsidR="00C62AD5">
        <w:rPr>
          <w:rFonts w:ascii="Times New Roman" w:hAnsi="Times New Roman" w:eastAsia="Times New Roman" w:cs="Times New Roman"/>
          <w:sz w:val="24"/>
          <w:szCs w:val="24"/>
        </w:rPr>
        <w:t>?</w:t>
      </w:r>
    </w:p>
    <w:p w:rsidR="7AC4FED1" w:rsidP="693CB8F5" w:rsidRDefault="7AC4FED1" w14:paraId="45FB315E" w14:textId="194343C9">
      <w:pPr>
        <w:pStyle w:val="Normal"/>
        <w:spacing w:line="257" w:lineRule="auto"/>
        <w:ind w:left="720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693CB8F5" w:rsidR="7AC4FED1">
        <w:rPr>
          <w:rFonts w:ascii="Times New Roman" w:hAnsi="Times New Roman" w:eastAsia="Times New Roman" w:cs="Times New Roman"/>
          <w:sz w:val="24"/>
          <w:szCs w:val="24"/>
        </w:rPr>
        <w:t xml:space="preserve">What models </w:t>
      </w:r>
      <w:r w:rsidRPr="693CB8F5" w:rsidR="7AC4FED1">
        <w:rPr>
          <w:rFonts w:ascii="Times New Roman" w:hAnsi="Times New Roman" w:eastAsia="Times New Roman" w:cs="Times New Roman"/>
          <w:sz w:val="24"/>
          <w:szCs w:val="24"/>
        </w:rPr>
        <w:t>provide</w:t>
      </w:r>
      <w:r w:rsidRPr="693CB8F5" w:rsidR="7AC4FED1">
        <w:rPr>
          <w:rFonts w:ascii="Times New Roman" w:hAnsi="Times New Roman" w:eastAsia="Times New Roman" w:cs="Times New Roman"/>
          <w:sz w:val="24"/>
          <w:szCs w:val="24"/>
        </w:rPr>
        <w:t xml:space="preserve"> the best performance in predicting bitcoin price?</w:t>
      </w:r>
    </w:p>
    <w:p w:rsidR="00462908" w:rsidP="00462908" w:rsidRDefault="00462908" w14:paraId="27464A1C" w14:textId="77777777">
      <w:pPr>
        <w:spacing w:line="257" w:lineRule="auto"/>
        <w:ind w:left="720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693CB8F5" w:rsidR="00462908">
        <w:rPr>
          <w:rFonts w:ascii="Times New Roman" w:hAnsi="Times New Roman" w:eastAsia="Times New Roman" w:cs="Times New Roman"/>
          <w:sz w:val="24"/>
          <w:szCs w:val="24"/>
        </w:rPr>
        <w:t>What level of predictability does each method of machine learning offer?</w:t>
      </w:r>
    </w:p>
    <w:p w:rsidRPr="00033E6D" w:rsidR="00D476EB" w:rsidP="00033E6D" w:rsidRDefault="00D476EB" w14:paraId="339B462B" w14:textId="6B0FF14F">
      <w:pPr>
        <w:spacing w:line="257" w:lineRule="auto"/>
        <w:ind w:left="720"/>
        <w:jc w:val="both"/>
        <w:rPr>
          <w:rFonts w:ascii="Times New Roman" w:hAnsi="Times New Roman" w:eastAsia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DA9493A" wp14:editId="22D1A021">
            <wp:extent cx="5943600" cy="3282950"/>
            <wp:effectExtent l="0" t="0" r="0" b="0"/>
            <wp:docPr id="1" name="Picture 1" descr="Chart, line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, hist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2F76B17" w:rsidP="77D5A0D1" w:rsidRDefault="02F76B17" w14:paraId="5B2C323A" w14:textId="0BF780E2">
      <w:pPr>
        <w:pStyle w:val="ListParagraph"/>
        <w:numPr>
          <w:ilvl w:val="0"/>
          <w:numId w:val="7"/>
        </w:numPr>
        <w:spacing w:line="257" w:lineRule="auto"/>
        <w:jc w:val="both"/>
        <w:rPr>
          <w:rFonts w:eastAsiaTheme="minorEastAsia"/>
        </w:rPr>
      </w:pPr>
      <w:r w:rsidRPr="1720025A">
        <w:rPr>
          <w:rFonts w:ascii="Times New Roman" w:hAnsi="Times New Roman" w:eastAsia="Times New Roman" w:cs="Times New Roman"/>
          <w:sz w:val="24"/>
          <w:szCs w:val="24"/>
        </w:rPr>
        <w:t xml:space="preserve">Simulation study </w:t>
      </w:r>
    </w:p>
    <w:p w:rsidRPr="00897932" w:rsidR="00897932" w:rsidP="77D5A0D1" w:rsidRDefault="2A7A578C" w14:paraId="63C507DB" w14:textId="0A1B0F59">
      <w:pPr>
        <w:pStyle w:val="ListParagraph"/>
        <w:numPr>
          <w:ilvl w:val="1"/>
          <w:numId w:val="7"/>
        </w:numPr>
        <w:spacing w:line="257" w:lineRule="auto"/>
        <w:jc w:val="both"/>
        <w:rPr>
          <w:rFonts w:eastAsiaTheme="minorEastAsia"/>
          <w:sz w:val="24"/>
          <w:szCs w:val="24"/>
        </w:rPr>
      </w:pPr>
      <w:r w:rsidRPr="639C2CE2">
        <w:rPr>
          <w:rFonts w:ascii="Times New Roman" w:hAnsi="Times New Roman" w:eastAsia="Times New Roman" w:cs="Times New Roman"/>
          <w:sz w:val="24"/>
          <w:szCs w:val="24"/>
        </w:rPr>
        <w:t xml:space="preserve">Design I: </w:t>
      </w:r>
      <w:r w:rsidR="00897932">
        <w:rPr>
          <w:rFonts w:ascii="Times New Roman" w:hAnsi="Times New Roman" w:eastAsia="Times New Roman" w:cs="Times New Roman"/>
          <w:sz w:val="24"/>
          <w:szCs w:val="24"/>
        </w:rPr>
        <w:t>Linear Regression</w:t>
      </w:r>
    </w:p>
    <w:p w:rsidR="2A7A578C" w:rsidP="77D5A0D1" w:rsidRDefault="00897932" w14:paraId="1DF496FD" w14:textId="42AB20BD">
      <w:pPr>
        <w:pStyle w:val="ListParagraph"/>
        <w:numPr>
          <w:ilvl w:val="1"/>
          <w:numId w:val="7"/>
        </w:numPr>
        <w:spacing w:line="257" w:lineRule="auto"/>
        <w:jc w:val="both"/>
        <w:rPr>
          <w:rFonts w:eastAsiaTheme="minorEastAsia"/>
          <w:sz w:val="24"/>
          <w:szCs w:val="24"/>
        </w:rPr>
      </w:pPr>
      <w:r w:rsidRPr="00D70BF2">
        <w:rPr>
          <w:rFonts w:ascii="Times New Roman" w:hAnsi="Times New Roman" w:eastAsia="Times New Roman" w:cs="Times New Roman"/>
          <w:sz w:val="24"/>
          <w:szCs w:val="24"/>
        </w:rPr>
        <w:t xml:space="preserve">Design II: </w:t>
      </w:r>
      <w:r w:rsidRPr="00D70BF2" w:rsidR="00B66B2B">
        <w:rPr>
          <w:rFonts w:ascii="Times New Roman" w:hAnsi="Times New Roman" w:eastAsia="Times New Roman" w:cs="Times New Roman"/>
          <w:sz w:val="24"/>
          <w:szCs w:val="24"/>
        </w:rPr>
        <w:t>logistic regression model selection</w:t>
      </w:r>
    </w:p>
    <w:p w:rsidRPr="00B66B2B" w:rsidR="002144B5" w:rsidP="00B66B2B" w:rsidRDefault="2A7A578C" w14:paraId="6357D525" w14:textId="7467325B">
      <w:pPr>
        <w:pStyle w:val="ListParagraph"/>
        <w:numPr>
          <w:ilvl w:val="1"/>
          <w:numId w:val="7"/>
        </w:numPr>
        <w:spacing w:line="257" w:lineRule="auto"/>
        <w:jc w:val="both"/>
      </w:pPr>
      <w:r w:rsidRPr="00D70BF2">
        <w:rPr>
          <w:rFonts w:ascii="Times New Roman" w:hAnsi="Times New Roman" w:eastAsia="Times New Roman" w:cs="Times New Roman"/>
          <w:sz w:val="24"/>
          <w:szCs w:val="24"/>
        </w:rPr>
        <w:t>Design II</w:t>
      </w:r>
      <w:r w:rsidRPr="00D70BF2" w:rsidR="00897932">
        <w:rPr>
          <w:rFonts w:ascii="Times New Roman" w:hAnsi="Times New Roman" w:eastAsia="Times New Roman" w:cs="Times New Roman"/>
          <w:sz w:val="24"/>
          <w:szCs w:val="24"/>
        </w:rPr>
        <w:t>I</w:t>
      </w:r>
      <w:r w:rsidRPr="00D70BF2">
        <w:rPr>
          <w:rFonts w:ascii="Times New Roman" w:hAnsi="Times New Roman" w:eastAsia="Times New Roman" w:cs="Times New Roman"/>
          <w:sz w:val="24"/>
          <w:szCs w:val="24"/>
        </w:rPr>
        <w:t xml:space="preserve">: </w:t>
      </w:r>
      <w:r w:rsidRPr="00D70BF2" w:rsidR="00B66B2B">
        <w:rPr>
          <w:rFonts w:ascii="Times New Roman" w:hAnsi="Times New Roman" w:eastAsia="Times New Roman" w:cs="Times New Roman"/>
          <w:sz w:val="24"/>
          <w:szCs w:val="24"/>
        </w:rPr>
        <w:t>SVM</w:t>
      </w:r>
      <w:r w:rsidRPr="00B66B2B" w:rsidR="002144B5">
        <w:rPr>
          <w:rFonts w:ascii="Times New Roman" w:hAnsi="Times New Roman" w:eastAsia="Times New Roman" w:cs="Times New Roman"/>
        </w:rPr>
        <w:br w:type="page"/>
      </w:r>
    </w:p>
    <w:p w:rsidRPr="00A009E3" w:rsidR="00A009E3" w:rsidP="00A009E3" w:rsidRDefault="00A009E3" w14:paraId="029A690E" w14:textId="77777777">
      <w:pPr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 w:rsidRPr="00A009E3">
        <w:rPr>
          <w:rFonts w:ascii="Times New Roman" w:hAnsi="Times New Roman" w:eastAsia="Times New Roman" w:cs="Times New Roman"/>
          <w:b/>
          <w:bCs/>
          <w:sz w:val="24"/>
          <w:szCs w:val="24"/>
        </w:rPr>
        <w:lastRenderedPageBreak/>
        <w:t>Presentation Write-up</w:t>
      </w:r>
    </w:p>
    <w:p w:rsidRPr="00A009E3" w:rsidR="00A009E3" w:rsidP="00A009E3" w:rsidRDefault="00A009E3" w14:paraId="78BCE63F" w14:textId="0CD1DA36">
      <w:pPr>
        <w:rPr>
          <w:rFonts w:ascii="Times New Roman" w:hAnsi="Times New Roman" w:eastAsia="Times New Roman" w:cs="Times New Roman"/>
          <w:sz w:val="24"/>
          <w:szCs w:val="24"/>
        </w:rPr>
      </w:pPr>
      <w:r w:rsidRPr="65449065" w:rsidR="00A009E3">
        <w:rPr>
          <w:rFonts w:ascii="Times New Roman" w:hAnsi="Times New Roman" w:eastAsia="Times New Roman" w:cs="Times New Roman"/>
          <w:sz w:val="24"/>
          <w:szCs w:val="24"/>
        </w:rPr>
        <w:t xml:space="preserve">Our presentation consists </w:t>
      </w:r>
      <w:r w:rsidRPr="65449065" w:rsidR="3915E2FF">
        <w:rPr>
          <w:rFonts w:ascii="Times New Roman" w:hAnsi="Times New Roman" w:eastAsia="Times New Roman" w:cs="Times New Roman"/>
          <w:sz w:val="24"/>
          <w:szCs w:val="24"/>
        </w:rPr>
        <w:t>of six</w:t>
      </w:r>
      <w:r w:rsidRPr="65449065" w:rsidR="00A009E3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65449065" w:rsidR="00A009E3">
        <w:rPr>
          <w:rFonts w:ascii="Times New Roman" w:hAnsi="Times New Roman" w:eastAsia="Times New Roman" w:cs="Times New Roman"/>
          <w:sz w:val="24"/>
          <w:szCs w:val="24"/>
        </w:rPr>
        <w:t>main sections.</w:t>
      </w:r>
    </w:p>
    <w:p w:rsidRPr="00A009E3" w:rsidR="00A009E3" w:rsidP="00A009E3" w:rsidRDefault="00A009E3" w14:paraId="01D9E685" w14:textId="7F236F9E">
      <w:pPr>
        <w:rPr>
          <w:rFonts w:ascii="Times New Roman" w:hAnsi="Times New Roman" w:eastAsia="Times New Roman" w:cs="Times New Roman"/>
          <w:sz w:val="24"/>
          <w:szCs w:val="24"/>
        </w:rPr>
      </w:pPr>
      <w:r w:rsidRPr="65449065" w:rsidR="00A009E3">
        <w:rPr>
          <w:rFonts w:ascii="Times New Roman" w:hAnsi="Times New Roman" w:eastAsia="Times New Roman" w:cs="Times New Roman"/>
          <w:sz w:val="24"/>
          <w:szCs w:val="24"/>
        </w:rPr>
        <w:t xml:space="preserve">First, </w:t>
      </w:r>
      <w:proofErr w:type="spellStart"/>
      <w:r w:rsidRPr="65449065" w:rsidR="00A009E3">
        <w:rPr>
          <w:rFonts w:ascii="Times New Roman" w:hAnsi="Times New Roman" w:eastAsia="Times New Roman" w:cs="Times New Roman"/>
          <w:sz w:val="24"/>
          <w:szCs w:val="24"/>
        </w:rPr>
        <w:t>Byunghun</w:t>
      </w:r>
      <w:proofErr w:type="spellEnd"/>
      <w:r w:rsidRPr="65449065" w:rsidR="00A009E3">
        <w:rPr>
          <w:rFonts w:ascii="Times New Roman" w:hAnsi="Times New Roman" w:eastAsia="Times New Roman" w:cs="Times New Roman"/>
          <w:sz w:val="24"/>
          <w:szCs w:val="24"/>
        </w:rPr>
        <w:t xml:space="preserve"> will introduce the background of our project, including our purposes of doing this research, the history of bitcoin, and </w:t>
      </w:r>
      <w:r w:rsidRPr="65449065" w:rsidR="004839CB">
        <w:rPr>
          <w:rFonts w:ascii="Times New Roman" w:hAnsi="Times New Roman" w:eastAsia="Times New Roman" w:cs="Times New Roman"/>
          <w:sz w:val="24"/>
          <w:szCs w:val="24"/>
        </w:rPr>
        <w:t xml:space="preserve">our </w:t>
      </w:r>
      <w:r w:rsidRPr="65449065" w:rsidR="00A009E3">
        <w:rPr>
          <w:rFonts w:ascii="Times New Roman" w:hAnsi="Times New Roman" w:eastAsia="Times New Roman" w:cs="Times New Roman"/>
          <w:sz w:val="24"/>
          <w:szCs w:val="24"/>
        </w:rPr>
        <w:t xml:space="preserve">motivations for choosing </w:t>
      </w:r>
      <w:r w:rsidRPr="65449065" w:rsidR="35DF29EB">
        <w:rPr>
          <w:rFonts w:ascii="Times New Roman" w:hAnsi="Times New Roman" w:eastAsia="Times New Roman" w:cs="Times New Roman"/>
          <w:sz w:val="24"/>
          <w:szCs w:val="24"/>
        </w:rPr>
        <w:t>bitcoin</w:t>
      </w:r>
      <w:r w:rsidRPr="65449065" w:rsidR="00A009E3">
        <w:rPr>
          <w:rFonts w:ascii="Times New Roman" w:hAnsi="Times New Roman" w:eastAsia="Times New Roman" w:cs="Times New Roman"/>
          <w:sz w:val="24"/>
          <w:szCs w:val="24"/>
        </w:rPr>
        <w:t xml:space="preserve"> price prediction as a subject to study. Also included in this section are introductions of the bitcoin historical dataset details, data analysis process and model building process.</w:t>
      </w:r>
    </w:p>
    <w:p w:rsidRPr="00A009E3" w:rsidR="00A009E3" w:rsidP="00A009E3" w:rsidRDefault="00A009E3" w14:paraId="1F6D2874" w14:textId="77777777">
      <w:pPr>
        <w:rPr>
          <w:rFonts w:ascii="Times New Roman" w:hAnsi="Times New Roman" w:eastAsia="Times New Roman" w:cs="Times New Roman"/>
          <w:sz w:val="24"/>
          <w:szCs w:val="24"/>
        </w:rPr>
      </w:pPr>
      <w:r w:rsidRPr="00A009E3">
        <w:rPr>
          <w:rFonts w:ascii="Times New Roman" w:hAnsi="Times New Roman" w:eastAsia="Times New Roman" w:cs="Times New Roman"/>
          <w:sz w:val="24"/>
          <w:szCs w:val="24"/>
        </w:rPr>
        <w:t xml:space="preserve">Emily will talk about Linear Regression starting from slide 12. Matt is responsible for the logistic regression, and Summer will discuss the SVM models. </w:t>
      </w:r>
      <w:proofErr w:type="spellStart"/>
      <w:r w:rsidRPr="00A009E3">
        <w:rPr>
          <w:rFonts w:ascii="Times New Roman" w:hAnsi="Times New Roman" w:eastAsia="Times New Roman" w:cs="Times New Roman"/>
          <w:sz w:val="24"/>
          <w:szCs w:val="24"/>
        </w:rPr>
        <w:t>Byunghun</w:t>
      </w:r>
      <w:proofErr w:type="spellEnd"/>
      <w:r w:rsidRPr="00A009E3">
        <w:rPr>
          <w:rFonts w:ascii="Times New Roman" w:hAnsi="Times New Roman" w:eastAsia="Times New Roman" w:cs="Times New Roman"/>
          <w:sz w:val="24"/>
          <w:szCs w:val="24"/>
        </w:rPr>
        <w:t xml:space="preserve"> will then take over and present his findings of linear regression, logistic regression and SVM models using Python.</w:t>
      </w:r>
    </w:p>
    <w:p w:rsidR="007068E2" w:rsidRDefault="00A009E3" w14:paraId="188CC718" w14:textId="76271D2B">
      <w:pPr>
        <w:rPr>
          <w:rFonts w:ascii="Times New Roman" w:hAnsi="Times New Roman" w:eastAsia="Times New Roman" w:cs="Times New Roman"/>
          <w:sz w:val="24"/>
          <w:szCs w:val="24"/>
        </w:rPr>
      </w:pPr>
      <w:r w:rsidRPr="65449065" w:rsidR="00A009E3">
        <w:rPr>
          <w:rFonts w:ascii="Times New Roman" w:hAnsi="Times New Roman" w:eastAsia="Times New Roman" w:cs="Times New Roman"/>
          <w:sz w:val="24"/>
          <w:szCs w:val="24"/>
        </w:rPr>
        <w:t xml:space="preserve">Our team will wrap up our presentation with </w:t>
      </w:r>
      <w:r w:rsidRPr="65449065" w:rsidR="65F30155">
        <w:rPr>
          <w:rFonts w:ascii="Times New Roman" w:hAnsi="Times New Roman" w:eastAsia="Times New Roman" w:cs="Times New Roman"/>
          <w:sz w:val="24"/>
          <w:szCs w:val="24"/>
        </w:rPr>
        <w:t>a summary</w:t>
      </w:r>
      <w:r w:rsidRPr="65449065" w:rsidR="00A009E3">
        <w:rPr>
          <w:rFonts w:ascii="Times New Roman" w:hAnsi="Times New Roman" w:eastAsia="Times New Roman" w:cs="Times New Roman"/>
          <w:sz w:val="24"/>
          <w:szCs w:val="24"/>
        </w:rPr>
        <w:t xml:space="preserve"> with interesting findings and </w:t>
      </w:r>
      <w:r w:rsidRPr="65449065" w:rsidR="007068E2">
        <w:rPr>
          <w:rFonts w:ascii="Times New Roman" w:hAnsi="Times New Roman" w:eastAsia="Times New Roman" w:cs="Times New Roman"/>
          <w:sz w:val="24"/>
          <w:szCs w:val="24"/>
        </w:rPr>
        <w:t>talk about</w:t>
      </w:r>
      <w:r w:rsidRPr="65449065" w:rsidR="00A009E3">
        <w:rPr>
          <w:rFonts w:ascii="Times New Roman" w:hAnsi="Times New Roman" w:eastAsia="Times New Roman" w:cs="Times New Roman"/>
          <w:sz w:val="24"/>
          <w:szCs w:val="24"/>
        </w:rPr>
        <w:t xml:space="preserve"> further improvements that can be made.</w:t>
      </w:r>
    </w:p>
    <w:p w:rsidR="007068E2" w:rsidRDefault="007068E2" w14:paraId="329575C1" w14:textId="77777777">
      <w:pPr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br w:type="page"/>
      </w:r>
    </w:p>
    <w:p w:rsidRPr="007068E2" w:rsidR="0047161A" w:rsidRDefault="0047161A" w14:paraId="597EDDB4" w14:textId="77777777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AA2B51" w:rsidR="77BF80FA" w:rsidP="00AA2B51" w:rsidRDefault="44223555" w14:paraId="31F6AD12" w14:textId="2914A864">
      <w:pPr>
        <w:spacing w:line="257" w:lineRule="auto"/>
        <w:jc w:val="both"/>
        <w:rPr>
          <w:rFonts w:ascii="Times New Roman" w:hAnsi="Times New Roman" w:eastAsia="Times New Roman" w:cs="Times New Roman"/>
          <w:i/>
          <w:iCs/>
          <w:sz w:val="24"/>
          <w:szCs w:val="24"/>
        </w:rPr>
      </w:pPr>
      <w:r w:rsidRPr="6BA91383">
        <w:rPr>
          <w:rFonts w:ascii="Times New Roman" w:hAnsi="Times New Roman" w:eastAsia="Times New Roman" w:cs="Times New Roman"/>
          <w:i/>
          <w:iCs/>
          <w:sz w:val="24"/>
          <w:szCs w:val="24"/>
        </w:rPr>
        <w:t>Resources:</w:t>
      </w:r>
    </w:p>
    <w:p w:rsidR="1E624869" w:rsidP="77D5A0D1" w:rsidRDefault="44223555" w14:paraId="12B437AA" w14:textId="72870B83">
      <w:pPr>
        <w:jc w:val="both"/>
        <w:rPr>
          <w:rFonts w:ascii="Times New Roman" w:hAnsi="Times New Roman" w:eastAsia="Times New Roman" w:cs="Times New Roman"/>
          <w:i/>
          <w:iCs/>
          <w:sz w:val="20"/>
          <w:szCs w:val="20"/>
        </w:rPr>
      </w:pPr>
      <w:r w:rsidRPr="6BA91383">
        <w:rPr>
          <w:rFonts w:ascii="Times New Roman" w:hAnsi="Times New Roman" w:eastAsia="Times New Roman" w:cs="Times New Roman"/>
          <w:i/>
          <w:iCs/>
          <w:color w:val="111111"/>
          <w:sz w:val="20"/>
          <w:szCs w:val="20"/>
        </w:rPr>
        <w:t xml:space="preserve">Bitcoin's Price History, JOHN EDWARDS, September 21, 2021, </w:t>
      </w:r>
      <w:hyperlink r:id="rId15">
        <w:r w:rsidRPr="6BA91383">
          <w:rPr>
            <w:rStyle w:val="Hyperlink"/>
            <w:rFonts w:ascii="Times New Roman" w:hAnsi="Times New Roman" w:eastAsia="Times New Roman" w:cs="Times New Roman"/>
            <w:i/>
            <w:iCs/>
            <w:sz w:val="20"/>
            <w:szCs w:val="20"/>
          </w:rPr>
          <w:t>Bitcoin's Price History (</w:t>
        </w:r>
        <w:r w:rsidRPr="6BA91383" w:rsidR="6185E73E">
          <w:rPr>
            <w:rStyle w:val="Hyperlink"/>
            <w:rFonts w:ascii="Times New Roman" w:hAnsi="Times New Roman" w:eastAsia="Times New Roman" w:cs="Times New Roman"/>
            <w:i/>
            <w:iCs/>
            <w:sz w:val="20"/>
            <w:szCs w:val="20"/>
          </w:rPr>
          <w:t>I</w:t>
        </w:r>
        <w:r w:rsidRPr="6BA91383">
          <w:rPr>
            <w:rStyle w:val="Hyperlink"/>
            <w:rFonts w:ascii="Times New Roman" w:hAnsi="Times New Roman" w:eastAsia="Times New Roman" w:cs="Times New Roman"/>
            <w:i/>
            <w:iCs/>
            <w:sz w:val="20"/>
            <w:szCs w:val="20"/>
          </w:rPr>
          <w:t>nvestopedia.com)</w:t>
        </w:r>
      </w:hyperlink>
    </w:p>
    <w:p w:rsidR="0E7280C5" w:rsidP="77D5A0D1" w:rsidRDefault="600A4814" w14:paraId="3B2A64B4" w14:textId="7C18430A">
      <w:pPr>
        <w:spacing w:line="257" w:lineRule="auto"/>
        <w:jc w:val="both"/>
        <w:rPr>
          <w:rFonts w:ascii="Times New Roman" w:hAnsi="Times New Roman" w:eastAsia="Times New Roman" w:cs="Times New Roman"/>
          <w:i/>
          <w:iCs/>
          <w:sz w:val="20"/>
          <w:szCs w:val="20"/>
        </w:rPr>
      </w:pPr>
      <w:r w:rsidRPr="6BA91383">
        <w:rPr>
          <w:rFonts w:ascii="Times New Roman" w:hAnsi="Times New Roman" w:eastAsia="Times New Roman" w:cs="Times New Roman"/>
          <w:i/>
          <w:iCs/>
          <w:sz w:val="20"/>
          <w:szCs w:val="20"/>
        </w:rPr>
        <w:t>Bitcoin: A Peer-to-Peer Electronic Cash System, Satoshi Nakam</w:t>
      </w:r>
      <w:r w:rsidRPr="6BA91383" w:rsidR="0A44C457">
        <w:rPr>
          <w:rFonts w:ascii="Times New Roman" w:hAnsi="Times New Roman" w:eastAsia="Times New Roman" w:cs="Times New Roman"/>
          <w:i/>
          <w:iCs/>
          <w:sz w:val="20"/>
          <w:szCs w:val="20"/>
        </w:rPr>
        <w:t>ot</w:t>
      </w:r>
      <w:r w:rsidRPr="6BA91383">
        <w:rPr>
          <w:rFonts w:ascii="Times New Roman" w:hAnsi="Times New Roman" w:eastAsia="Times New Roman" w:cs="Times New Roman"/>
          <w:i/>
          <w:iCs/>
          <w:sz w:val="20"/>
          <w:szCs w:val="20"/>
        </w:rPr>
        <w:t>o</w:t>
      </w:r>
      <w:r w:rsidRPr="6BA91383" w:rsidR="3CBBD4CC">
        <w:rPr>
          <w:rFonts w:ascii="Times New Roman" w:hAnsi="Times New Roman" w:eastAsia="Times New Roman" w:cs="Times New Roman"/>
          <w:i/>
          <w:iCs/>
          <w:sz w:val="20"/>
          <w:szCs w:val="20"/>
        </w:rPr>
        <w:t>,</w:t>
      </w:r>
      <w:r w:rsidRPr="6BA91383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 </w:t>
      </w:r>
      <w:hyperlink r:id="rId16">
        <w:r w:rsidRPr="6BA91383" w:rsidR="340286BE">
          <w:rPr>
            <w:rStyle w:val="Hyperlink"/>
            <w:rFonts w:ascii="Times New Roman" w:hAnsi="Times New Roman" w:eastAsia="Times New Roman" w:cs="Times New Roman"/>
            <w:i/>
            <w:iCs/>
            <w:sz w:val="20"/>
            <w:szCs w:val="20"/>
          </w:rPr>
          <w:t>A Peer-to-Peer Electronic Cash System (</w:t>
        </w:r>
        <w:r w:rsidRPr="6BA91383" w:rsidR="636D49CB">
          <w:rPr>
            <w:rStyle w:val="Hyperlink"/>
            <w:rFonts w:ascii="Times New Roman" w:hAnsi="Times New Roman" w:eastAsia="Times New Roman" w:cs="Times New Roman"/>
            <w:i/>
            <w:iCs/>
            <w:sz w:val="20"/>
            <w:szCs w:val="20"/>
          </w:rPr>
          <w:t>B</w:t>
        </w:r>
        <w:r w:rsidRPr="6BA91383" w:rsidR="340286BE">
          <w:rPr>
            <w:rStyle w:val="Hyperlink"/>
            <w:rFonts w:ascii="Times New Roman" w:hAnsi="Times New Roman" w:eastAsia="Times New Roman" w:cs="Times New Roman"/>
            <w:i/>
            <w:iCs/>
            <w:sz w:val="20"/>
            <w:szCs w:val="20"/>
          </w:rPr>
          <w:t>itcoin.org)</w:t>
        </w:r>
      </w:hyperlink>
    </w:p>
    <w:p w:rsidR="4CC9E624" w:rsidP="77D5A0D1" w:rsidRDefault="49AE5005" w14:paraId="12A5BFF2" w14:textId="2A675B4C">
      <w:pPr>
        <w:spacing w:line="257" w:lineRule="auto"/>
        <w:jc w:val="both"/>
        <w:rPr>
          <w:rFonts w:ascii="Times New Roman" w:hAnsi="Times New Roman" w:eastAsia="Times New Roman" w:cs="Times New Roman"/>
          <w:i/>
          <w:iCs/>
          <w:sz w:val="20"/>
          <w:szCs w:val="20"/>
        </w:rPr>
      </w:pPr>
      <w:r w:rsidRPr="6BA91383">
        <w:rPr>
          <w:rFonts w:ascii="Times New Roman" w:hAnsi="Times New Roman" w:eastAsia="Times New Roman" w:cs="Times New Roman"/>
          <w:i/>
          <w:iCs/>
          <w:sz w:val="20"/>
          <w:szCs w:val="20"/>
        </w:rPr>
        <w:t>Bitcoin USD (BTC-USD), Yahoo finance</w:t>
      </w:r>
      <w:r w:rsidRPr="6BA91383" w:rsidR="4C3FB15C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, </w:t>
      </w:r>
      <w:hyperlink w:anchor="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-" r:id="rId17">
        <w:r w:rsidRPr="6BA91383" w:rsidR="4C3FB15C">
          <w:rPr>
            <w:rStyle w:val="Hyperlink"/>
            <w:rFonts w:ascii="Times New Roman" w:hAnsi="Times New Roman" w:eastAsia="Times New Roman" w:cs="Times New Roman"/>
            <w:i/>
            <w:iCs/>
            <w:sz w:val="20"/>
            <w:szCs w:val="20"/>
          </w:rPr>
          <w:t>Bitcoin USD (Yahoo finance)</w:t>
        </w:r>
      </w:hyperlink>
    </w:p>
    <w:p w:rsidR="4CC9E624" w:rsidP="77D5A0D1" w:rsidRDefault="6EFCDA81" w14:paraId="6DED7CB8" w14:textId="1A75D5C4">
      <w:pPr>
        <w:jc w:val="both"/>
        <w:rPr>
          <w:rFonts w:ascii="Times New Roman" w:hAnsi="Times New Roman" w:eastAsia="Times New Roman" w:cs="Times New Roman"/>
          <w:i/>
          <w:iCs/>
          <w:sz w:val="20"/>
          <w:szCs w:val="20"/>
        </w:rPr>
      </w:pPr>
      <w:r w:rsidRPr="6BA91383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Bitcoin Price Prediction using Linear Regression, </w:t>
      </w:r>
      <w:r w:rsidRPr="6BA91383" w:rsidR="772EABDD">
        <w:rPr>
          <w:rFonts w:ascii="Times New Roman" w:hAnsi="Times New Roman" w:eastAsia="Times New Roman" w:cs="Times New Roman"/>
          <w:i/>
          <w:iCs/>
          <w:sz w:val="20"/>
          <w:szCs w:val="20"/>
        </w:rPr>
        <w:t>SIDHARTH PANDITA, May 15, 2021</w:t>
      </w:r>
      <w:r w:rsidRPr="6BA91383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, </w:t>
      </w:r>
      <w:hyperlink r:id="rId18">
        <w:r w:rsidRPr="6BA91383" w:rsidR="52B47E82">
          <w:rPr>
            <w:rStyle w:val="Hyperlink"/>
            <w:rFonts w:ascii="Times New Roman" w:hAnsi="Times New Roman" w:eastAsia="Times New Roman" w:cs="Times New Roman"/>
            <w:i/>
            <w:iCs/>
            <w:sz w:val="20"/>
            <w:szCs w:val="20"/>
          </w:rPr>
          <w:t>Bitcoin Price Prediction (</w:t>
        </w:r>
        <w:r w:rsidRPr="6BA91383" w:rsidR="28CAA16C">
          <w:rPr>
            <w:rStyle w:val="Hyperlink"/>
            <w:rFonts w:ascii="Times New Roman" w:hAnsi="Times New Roman" w:eastAsia="Times New Roman" w:cs="Times New Roman"/>
            <w:i/>
            <w:iCs/>
            <w:sz w:val="20"/>
            <w:szCs w:val="20"/>
          </w:rPr>
          <w:t>Mediu</w:t>
        </w:r>
        <w:r w:rsidRPr="6BA91383" w:rsidR="3D64C5C4">
          <w:rPr>
            <w:rStyle w:val="Hyperlink"/>
            <w:rFonts w:ascii="Times New Roman" w:hAnsi="Times New Roman" w:eastAsia="Times New Roman" w:cs="Times New Roman"/>
            <w:i/>
            <w:iCs/>
            <w:sz w:val="20"/>
            <w:szCs w:val="20"/>
          </w:rPr>
          <w:t>m</w:t>
        </w:r>
        <w:r w:rsidRPr="6BA91383" w:rsidR="52B47E82">
          <w:rPr>
            <w:rStyle w:val="Hyperlink"/>
            <w:rFonts w:ascii="Times New Roman" w:hAnsi="Times New Roman" w:eastAsia="Times New Roman" w:cs="Times New Roman"/>
            <w:i/>
            <w:iCs/>
            <w:sz w:val="20"/>
            <w:szCs w:val="20"/>
          </w:rPr>
          <w:t>)</w:t>
        </w:r>
      </w:hyperlink>
    </w:p>
    <w:p w:rsidR="09BDEBAF" w:rsidP="77D5A0D1" w:rsidRDefault="04AB9CC3" w14:paraId="5A3F2068" w14:textId="047C4807">
      <w:pPr>
        <w:jc w:val="both"/>
        <w:rPr>
          <w:rFonts w:ascii="Times New Roman" w:hAnsi="Times New Roman" w:eastAsia="Times New Roman" w:cs="Times New Roman"/>
          <w:sz w:val="20"/>
          <w:szCs w:val="20"/>
        </w:rPr>
      </w:pPr>
      <w:r w:rsidRPr="6BA91383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Discrete-time, overlap-add, FIR filter, MathWorks, </w:t>
      </w:r>
      <w:hyperlink r:id="rId19">
        <w:r w:rsidRPr="6BA91383" w:rsidR="31CB2C9F">
          <w:rPr>
            <w:rStyle w:val="Hyperlink"/>
            <w:rFonts w:ascii="Times New Roman" w:hAnsi="Times New Roman" w:eastAsia="Times New Roman" w:cs="Times New Roman"/>
            <w:i/>
            <w:iCs/>
            <w:sz w:val="20"/>
            <w:szCs w:val="20"/>
          </w:rPr>
          <w:t>Discrete-time, overlap-add, FIR filter (MathWorks)</w:t>
        </w:r>
      </w:hyperlink>
    </w:p>
    <w:p w:rsidR="1350B0B8" w:rsidP="77D5A0D1" w:rsidRDefault="036B8548" w14:paraId="4A90108C" w14:textId="4A38359A">
      <w:pPr>
        <w:jc w:val="both"/>
        <w:rPr>
          <w:rFonts w:ascii="Times New Roman" w:hAnsi="Times New Roman" w:eastAsia="Times New Roman" w:cs="Times New Roman"/>
          <w:sz w:val="20"/>
          <w:szCs w:val="20"/>
        </w:rPr>
      </w:pPr>
      <w:r w:rsidRPr="6BA91383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Fit linear regression model, MathWorks, </w:t>
      </w:r>
      <w:hyperlink r:id="rId20">
        <w:r w:rsidRPr="6BA91383">
          <w:rPr>
            <w:rStyle w:val="Hyperlink"/>
            <w:rFonts w:ascii="Times New Roman" w:hAnsi="Times New Roman" w:eastAsia="Times New Roman" w:cs="Times New Roman"/>
            <w:i/>
            <w:iCs/>
            <w:sz w:val="20"/>
            <w:szCs w:val="20"/>
          </w:rPr>
          <w:t>Fit linear regression model (MathWorks)</w:t>
        </w:r>
      </w:hyperlink>
    </w:p>
    <w:p w:rsidR="003A9E91" w:rsidP="77D5A0D1" w:rsidRDefault="4CA0D9E8" w14:paraId="2043F436" w14:textId="226DDA69">
      <w:pPr>
        <w:jc w:val="both"/>
        <w:rPr>
          <w:rFonts w:ascii="Times New Roman" w:hAnsi="Times New Roman" w:eastAsia="Times New Roman" w:cs="Times New Roman"/>
          <w:i/>
          <w:iCs/>
        </w:rPr>
      </w:pPr>
      <w:r w:rsidRPr="6BA91383">
        <w:rPr>
          <w:rFonts w:ascii="Times New Roman" w:hAnsi="Times New Roman" w:eastAsia="Times New Roman" w:cs="Times New Roman"/>
          <w:i/>
          <w:iCs/>
        </w:rPr>
        <w:t>Lasso or elastic net regularization for generalized models</w:t>
      </w:r>
      <w:r w:rsidRPr="6BA91383" w:rsidR="3B3BEC92">
        <w:rPr>
          <w:rFonts w:ascii="Times New Roman" w:hAnsi="Times New Roman" w:eastAsia="Times New Roman" w:cs="Times New Roman"/>
          <w:i/>
          <w:iCs/>
        </w:rPr>
        <w:t xml:space="preserve">, MathWorks, </w:t>
      </w:r>
      <w:hyperlink r:id="rId21">
        <w:r w:rsidRPr="6BA91383" w:rsidR="3B3BEC92">
          <w:rPr>
            <w:rStyle w:val="Hyperlink"/>
            <w:rFonts w:ascii="Times New Roman" w:hAnsi="Times New Roman" w:eastAsia="Times New Roman" w:cs="Times New Roman"/>
            <w:i/>
            <w:iCs/>
          </w:rPr>
          <w:t>Lasso or elastic net regularization for generalized linear models</w:t>
        </w:r>
        <w:r w:rsidRPr="6BA91383" w:rsidR="359EF388">
          <w:rPr>
            <w:rStyle w:val="Hyperlink"/>
            <w:rFonts w:ascii="Times New Roman" w:hAnsi="Times New Roman" w:eastAsia="Times New Roman" w:cs="Times New Roman"/>
            <w:i/>
            <w:iCs/>
          </w:rPr>
          <w:t xml:space="preserve"> (MathWorks)</w:t>
        </w:r>
      </w:hyperlink>
    </w:p>
    <w:p w:rsidR="003A9E91" w:rsidP="77D5A0D1" w:rsidRDefault="005108BA" w14:paraId="48A72A61" w14:textId="5A876FD4">
      <w:pPr>
        <w:jc w:val="both"/>
        <w:rPr>
          <w:rStyle w:val="Hyperlink"/>
          <w:rFonts w:ascii="Times New Roman" w:hAnsi="Times New Roman" w:eastAsia="Times New Roman" w:cs="Times New Roman"/>
          <w:i/>
          <w:iCs/>
        </w:rPr>
      </w:pPr>
      <w:r w:rsidRPr="6BA91383">
        <w:rPr>
          <w:rFonts w:ascii="Times New Roman" w:hAnsi="Times New Roman" w:eastAsia="Times New Roman" w:cs="Times New Roman"/>
          <w:i/>
          <w:iCs/>
        </w:rPr>
        <w:t xml:space="preserve">Standardized z-scores, MathWorks, </w:t>
      </w:r>
      <w:hyperlink r:id="rId22">
        <w:r w:rsidRPr="6BA91383">
          <w:rPr>
            <w:rStyle w:val="Hyperlink"/>
            <w:rFonts w:ascii="Times New Roman" w:hAnsi="Times New Roman" w:eastAsia="Times New Roman" w:cs="Times New Roman"/>
            <w:i/>
            <w:iCs/>
          </w:rPr>
          <w:t>Standard z-</w:t>
        </w:r>
        <w:proofErr w:type="gramStart"/>
        <w:r w:rsidRPr="6BA91383">
          <w:rPr>
            <w:rStyle w:val="Hyperlink"/>
            <w:rFonts w:ascii="Times New Roman" w:hAnsi="Times New Roman" w:eastAsia="Times New Roman" w:cs="Times New Roman"/>
            <w:i/>
            <w:iCs/>
          </w:rPr>
          <w:t>scores(</w:t>
        </w:r>
        <w:proofErr w:type="gramEnd"/>
        <w:r w:rsidRPr="6BA91383">
          <w:rPr>
            <w:rStyle w:val="Hyperlink"/>
            <w:rFonts w:ascii="Times New Roman" w:hAnsi="Times New Roman" w:eastAsia="Times New Roman" w:cs="Times New Roman"/>
            <w:i/>
            <w:iCs/>
          </w:rPr>
          <w:t>MathWorks)</w:t>
        </w:r>
      </w:hyperlink>
    </w:p>
    <w:p w:rsidR="00D023B7" w:rsidP="6893D478" w:rsidRDefault="211BB446" w14:paraId="5B1EABD3" w14:textId="77777777">
      <w:pPr>
        <w:spacing w:line="257" w:lineRule="auto"/>
        <w:rPr>
          <w:rFonts w:ascii="Times New Roman" w:hAnsi="Times New Roman" w:eastAsia="Times New Roman" w:cs="Times New Roman"/>
          <w:i/>
          <w:iCs/>
          <w:sz w:val="24"/>
          <w:szCs w:val="24"/>
        </w:rPr>
      </w:pPr>
      <w:r w:rsidRPr="6893D478">
        <w:rPr>
          <w:rFonts w:ascii="Times New Roman" w:hAnsi="Times New Roman" w:eastAsia="Times New Roman" w:cs="Times New Roman"/>
          <w:i/>
          <w:iCs/>
          <w:sz w:val="24"/>
          <w:szCs w:val="24"/>
        </w:rPr>
        <w:t>Other References:</w:t>
      </w:r>
    </w:p>
    <w:p w:rsidR="00DD3454" w:rsidP="76AB7DC5" w:rsidRDefault="48D5209F" w14:paraId="1229AD3E" w14:textId="71749433">
      <w:pPr>
        <w:spacing w:line="257" w:lineRule="auto"/>
        <w:rPr>
          <w:rFonts w:ascii="Times New Roman" w:hAnsi="Times New Roman" w:eastAsia="Times New Roman" w:cs="Times New Roman"/>
          <w:i/>
          <w:iCs/>
          <w:sz w:val="24"/>
          <w:szCs w:val="24"/>
        </w:rPr>
      </w:pPr>
      <w:proofErr w:type="spellStart"/>
      <w:r w:rsidRPr="76AB7DC5">
        <w:rPr>
          <w:rFonts w:ascii="Times New Roman" w:hAnsi="Times New Roman" w:eastAsia="Times New Roman" w:cs="Times New Roman"/>
          <w:i/>
          <w:iCs/>
          <w:sz w:val="24"/>
          <w:szCs w:val="24"/>
        </w:rPr>
        <w:t>Quandl</w:t>
      </w:r>
      <w:proofErr w:type="spellEnd"/>
      <w:r w:rsidRPr="76AB7DC5">
        <w:rPr>
          <w:rFonts w:ascii="Times New Roman" w:hAnsi="Times New Roman" w:eastAsia="Times New Roman" w:cs="Times New Roman"/>
          <w:i/>
          <w:iCs/>
          <w:sz w:val="24"/>
          <w:szCs w:val="24"/>
        </w:rPr>
        <w:t xml:space="preserve"> – </w:t>
      </w:r>
      <w:r w:rsidRPr="76AB7DC5" w:rsidR="0A7ABF65">
        <w:rPr>
          <w:rFonts w:ascii="Times New Roman" w:hAnsi="Times New Roman" w:eastAsia="Times New Roman" w:cs="Times New Roman"/>
          <w:i/>
          <w:iCs/>
          <w:sz w:val="24"/>
          <w:szCs w:val="24"/>
        </w:rPr>
        <w:t>https://data.nasdaq.com</w:t>
      </w:r>
    </w:p>
    <w:p w:rsidR="7A9F5F00" w:rsidP="6893D478" w:rsidRDefault="7A9F5F00" w14:paraId="0AC1EED6" w14:textId="544B1EA1">
      <w:pPr>
        <w:spacing w:line="257" w:lineRule="auto"/>
        <w:rPr>
          <w:rFonts w:ascii="Times New Roman" w:hAnsi="Times New Roman" w:eastAsia="Times New Roman" w:cs="Times New Roman"/>
          <w:i/>
          <w:iCs/>
          <w:sz w:val="24"/>
          <w:szCs w:val="24"/>
        </w:rPr>
      </w:pPr>
      <w:bookmarkStart w:name="_Int_yNYbbZQ3" w:id="4"/>
      <w:proofErr w:type="spellStart"/>
      <w:r w:rsidRPr="6893D478">
        <w:rPr>
          <w:rFonts w:ascii="Times New Roman" w:hAnsi="Times New Roman" w:eastAsia="Times New Roman" w:cs="Times New Roman"/>
          <w:i/>
          <w:iCs/>
          <w:sz w:val="24"/>
          <w:szCs w:val="24"/>
        </w:rPr>
        <w:t>CoinMarketCap</w:t>
      </w:r>
      <w:bookmarkEnd w:id="4"/>
      <w:proofErr w:type="spellEnd"/>
      <w:r w:rsidRPr="6893D478">
        <w:rPr>
          <w:rFonts w:ascii="Times New Roman" w:hAnsi="Times New Roman" w:eastAsia="Times New Roman" w:cs="Times New Roman"/>
          <w:i/>
          <w:iCs/>
          <w:sz w:val="24"/>
          <w:szCs w:val="24"/>
        </w:rPr>
        <w:t xml:space="preserve"> - </w:t>
      </w:r>
      <w:r w:rsidRPr="6893D478" w:rsidR="484C0EA8">
        <w:rPr>
          <w:rFonts w:ascii="Times New Roman" w:hAnsi="Times New Roman" w:eastAsia="Times New Roman" w:cs="Times New Roman"/>
          <w:i/>
          <w:iCs/>
          <w:sz w:val="24"/>
          <w:szCs w:val="24"/>
        </w:rPr>
        <w:t>https://coinmarketcap.com</w:t>
      </w:r>
    </w:p>
    <w:p w:rsidRPr="001B1A76" w:rsidR="005E7D00" w:rsidP="6893D478" w:rsidRDefault="7A9F5F00" w14:paraId="592CEADF" w14:textId="3BA28925">
      <w:pPr>
        <w:spacing w:line="257" w:lineRule="auto"/>
        <w:jc w:val="both"/>
        <w:rPr>
          <w:i/>
          <w:iCs/>
        </w:rPr>
      </w:pPr>
      <w:r w:rsidRPr="6893D478">
        <w:rPr>
          <w:rFonts w:ascii="Times New Roman" w:hAnsi="Times New Roman" w:eastAsia="Times New Roman" w:cs="Times New Roman"/>
          <w:i/>
          <w:iCs/>
          <w:sz w:val="24"/>
          <w:szCs w:val="24"/>
        </w:rPr>
        <w:t>Crypto data world -</w:t>
      </w:r>
      <w:r w:rsidRPr="6893D478">
        <w:rPr>
          <w:rFonts w:ascii="Times New Roman" w:hAnsi="Times New Roman" w:eastAsia="Times New Roman" w:cs="Times New Roman"/>
          <w:i/>
          <w:iCs/>
          <w:sz w:val="24"/>
          <w:szCs w:val="24"/>
          <w:u w:val="single"/>
        </w:rPr>
        <w:t xml:space="preserve"> </w:t>
      </w:r>
      <w:hyperlink r:id="rId23">
        <w:r w:rsidRPr="6893D478">
          <w:rPr>
            <w:rStyle w:val="Hyperlink"/>
            <w:rFonts w:ascii="Times New Roman" w:hAnsi="Times New Roman" w:eastAsia="Times New Roman" w:cs="Times New Roman"/>
            <w:i/>
            <w:iCs/>
            <w:sz w:val="24"/>
            <w:szCs w:val="24"/>
          </w:rPr>
          <w:t>https://www.cryptodatadownload.com</w:t>
        </w:r>
      </w:hyperlink>
    </w:p>
    <w:p w:rsidR="13033CED" w:rsidP="6893D478" w:rsidRDefault="13033CED" w14:paraId="58CD8D9A" w14:textId="40BE37C1">
      <w:pPr>
        <w:spacing w:line="257" w:lineRule="auto"/>
        <w:jc w:val="both"/>
        <w:rPr>
          <w:rFonts w:ascii="Times New Roman" w:hAnsi="Times New Roman" w:eastAsia="Times New Roman" w:cs="Times New Roman"/>
          <w:i/>
          <w:iCs/>
          <w:sz w:val="24"/>
          <w:szCs w:val="24"/>
        </w:rPr>
      </w:pPr>
      <w:r w:rsidRPr="6893D478">
        <w:rPr>
          <w:rFonts w:ascii="Times New Roman" w:hAnsi="Times New Roman" w:eastAsia="Times New Roman" w:cs="Times New Roman"/>
          <w:i/>
          <w:iCs/>
          <w:sz w:val="24"/>
          <w:szCs w:val="24"/>
        </w:rPr>
        <w:t>Features and Definitions: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3165"/>
        <w:gridCol w:w="5325"/>
      </w:tblGrid>
      <w:tr w:rsidRPr="001B1A76" w:rsidR="00ED3DAB" w:rsidTr="00BD5F60" w14:paraId="15DA849C" w14:textId="77777777">
        <w:tc>
          <w:tcPr>
            <w:tcW w:w="3165" w:type="dxa"/>
          </w:tcPr>
          <w:p w:rsidRPr="001B1A76" w:rsidR="00ED3DAB" w:rsidP="00BD5F60" w:rsidRDefault="00ED3DAB" w14:paraId="1F2207F4" w14:textId="77777777">
            <w:pPr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1B1A76">
              <w:rPr>
                <w:rFonts w:ascii="Times New Roman" w:hAnsi="Times New Roman" w:eastAsia="Times New Roman" w:cs="Times New Roman"/>
                <w:sz w:val="24"/>
                <w:szCs w:val="24"/>
              </w:rPr>
              <w:t>Features</w:t>
            </w:r>
          </w:p>
        </w:tc>
        <w:tc>
          <w:tcPr>
            <w:tcW w:w="5325" w:type="dxa"/>
          </w:tcPr>
          <w:p w:rsidRPr="001B1A76" w:rsidR="00ED3DAB" w:rsidP="00BD5F60" w:rsidRDefault="00ED3DAB" w14:paraId="7797CE84" w14:textId="77777777">
            <w:pPr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1B1A76">
              <w:rPr>
                <w:rFonts w:ascii="Times New Roman" w:hAnsi="Times New Roman" w:eastAsia="Times New Roman" w:cs="Times New Roman"/>
                <w:sz w:val="24"/>
                <w:szCs w:val="24"/>
              </w:rPr>
              <w:t>Definitions</w:t>
            </w:r>
          </w:p>
        </w:tc>
      </w:tr>
      <w:tr w:rsidRPr="001B1A76" w:rsidR="00ED3DAB" w:rsidTr="00692633" w14:paraId="38D104AD" w14:textId="77777777">
        <w:trPr>
          <w:trHeight w:val="314"/>
        </w:trPr>
        <w:tc>
          <w:tcPr>
            <w:tcW w:w="3165" w:type="dxa"/>
          </w:tcPr>
          <w:p w:rsidRPr="001B1A76" w:rsidR="00ED3DAB" w:rsidP="00BD5F60" w:rsidRDefault="00ED3DAB" w14:paraId="4950F54E" w14:textId="77777777">
            <w:pPr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1B1A76">
              <w:rPr>
                <w:rFonts w:ascii="Times New Roman" w:hAnsi="Times New Roman" w:eastAsia="Times New Roman" w:cs="Times New Roman"/>
                <w:sz w:val="24"/>
                <w:szCs w:val="24"/>
              </w:rPr>
              <w:t>Block Size</w:t>
            </w:r>
          </w:p>
        </w:tc>
        <w:tc>
          <w:tcPr>
            <w:tcW w:w="5325" w:type="dxa"/>
          </w:tcPr>
          <w:p w:rsidRPr="001B1A76" w:rsidR="00ED3DAB" w:rsidP="00BD5F60" w:rsidRDefault="00ED3DAB" w14:paraId="41DF912B" w14:textId="77777777">
            <w:pPr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1B1A76">
              <w:rPr>
                <w:rFonts w:ascii="Times New Roman" w:hAnsi="Times New Roman" w:eastAsia="Times New Roman" w:cs="Times New Roman"/>
                <w:sz w:val="24"/>
                <w:szCs w:val="24"/>
              </w:rPr>
              <w:t>Average block size in MB</w:t>
            </w:r>
          </w:p>
        </w:tc>
      </w:tr>
      <w:tr w:rsidRPr="001B1A76" w:rsidR="00ED3DAB" w:rsidTr="00BD5F60" w14:paraId="290FC22F" w14:textId="77777777">
        <w:tc>
          <w:tcPr>
            <w:tcW w:w="3165" w:type="dxa"/>
          </w:tcPr>
          <w:p w:rsidRPr="001B1A76" w:rsidR="00ED3DAB" w:rsidP="00BD5F60" w:rsidRDefault="00ED3DAB" w14:paraId="1E362BB4" w14:textId="77777777">
            <w:pPr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1B1A76">
              <w:rPr>
                <w:rFonts w:ascii="Times New Roman" w:hAnsi="Times New Roman" w:eastAsia="Times New Roman" w:cs="Times New Roman"/>
                <w:sz w:val="24"/>
                <w:szCs w:val="24"/>
              </w:rPr>
              <w:t>Total bitcoins</w:t>
            </w:r>
          </w:p>
        </w:tc>
        <w:tc>
          <w:tcPr>
            <w:tcW w:w="5325" w:type="dxa"/>
          </w:tcPr>
          <w:p w:rsidRPr="001B1A76" w:rsidR="00ED3DAB" w:rsidP="00BD5F60" w:rsidRDefault="00ED3DAB" w14:paraId="1F3756F5" w14:textId="77777777">
            <w:pPr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1B1A76">
              <w:rPr>
                <w:rFonts w:ascii="Times New Roman" w:hAnsi="Times New Roman" w:eastAsia="Times New Roman" w:cs="Times New Roman"/>
                <w:sz w:val="24"/>
                <w:szCs w:val="24"/>
              </w:rPr>
              <w:t>Total number of bitcoins mined</w:t>
            </w:r>
          </w:p>
        </w:tc>
      </w:tr>
      <w:tr w:rsidRPr="001B1A76" w:rsidR="00ED3DAB" w:rsidTr="00BD5F60" w14:paraId="2946E7C2" w14:textId="77777777">
        <w:tc>
          <w:tcPr>
            <w:tcW w:w="3165" w:type="dxa"/>
          </w:tcPr>
          <w:p w:rsidRPr="001B1A76" w:rsidR="00ED3DAB" w:rsidP="00BD5F60" w:rsidRDefault="0072752F" w14:paraId="7D9F84F1" w14:textId="47F7AECC">
            <w:pPr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H</w:t>
            </w:r>
            <w:r w:rsidRPr="001B1A76" w:rsidR="00ED3DAB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igh, 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L</w:t>
            </w:r>
            <w:r w:rsidRPr="001B1A76" w:rsidR="00ED3DAB">
              <w:rPr>
                <w:rFonts w:ascii="Times New Roman" w:hAnsi="Times New Roman" w:eastAsia="Times New Roman" w:cs="Times New Roman"/>
                <w:sz w:val="24"/>
                <w:szCs w:val="24"/>
              </w:rPr>
              <w:t>ow</w:t>
            </w:r>
          </w:p>
        </w:tc>
        <w:tc>
          <w:tcPr>
            <w:tcW w:w="5325" w:type="dxa"/>
          </w:tcPr>
          <w:p w:rsidRPr="001B1A76" w:rsidR="00ED3DAB" w:rsidP="00BD5F60" w:rsidRDefault="00ED3DAB" w14:paraId="6BBC138D" w14:textId="77777777">
            <w:pPr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1B1A76">
              <w:rPr>
                <w:rFonts w:ascii="Times New Roman" w:hAnsi="Times New Roman" w:eastAsia="Times New Roman" w:cs="Times New Roman"/>
                <w:sz w:val="24"/>
                <w:szCs w:val="24"/>
              </w:rPr>
              <w:t>Highest and lowest values of different days</w:t>
            </w:r>
          </w:p>
        </w:tc>
      </w:tr>
      <w:tr w:rsidRPr="001B1A76" w:rsidR="00ED3DAB" w:rsidTr="00BD5F60" w14:paraId="1D338E02" w14:textId="77777777">
        <w:tc>
          <w:tcPr>
            <w:tcW w:w="3165" w:type="dxa"/>
          </w:tcPr>
          <w:p w:rsidRPr="001B1A76" w:rsidR="00ED3DAB" w:rsidP="00BD5F60" w:rsidRDefault="00ED3DAB" w14:paraId="4A3C2AFF" w14:textId="77777777">
            <w:pPr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1B1A76">
              <w:rPr>
                <w:rFonts w:ascii="Times New Roman" w:hAnsi="Times New Roman" w:eastAsia="Times New Roman" w:cs="Times New Roman"/>
                <w:sz w:val="24"/>
                <w:szCs w:val="24"/>
              </w:rPr>
              <w:t>Number of transactions</w:t>
            </w:r>
          </w:p>
        </w:tc>
        <w:tc>
          <w:tcPr>
            <w:tcW w:w="5325" w:type="dxa"/>
          </w:tcPr>
          <w:p w:rsidRPr="001B1A76" w:rsidR="00ED3DAB" w:rsidP="00BD5F60" w:rsidRDefault="00ED3DAB" w14:paraId="014A5F38" w14:textId="77777777">
            <w:pPr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1B1A76">
              <w:rPr>
                <w:rFonts w:ascii="Times New Roman" w:hAnsi="Times New Roman" w:eastAsia="Times New Roman" w:cs="Times New Roman"/>
                <w:sz w:val="24"/>
                <w:szCs w:val="24"/>
              </w:rPr>
              <w:t>Total number of unique Bitcoin transactions per day</w:t>
            </w:r>
          </w:p>
        </w:tc>
      </w:tr>
      <w:tr w:rsidRPr="001B1A76" w:rsidR="00ED3DAB" w:rsidTr="00BD5F60" w14:paraId="5FC76453" w14:textId="77777777">
        <w:tc>
          <w:tcPr>
            <w:tcW w:w="3165" w:type="dxa"/>
          </w:tcPr>
          <w:p w:rsidRPr="001B1A76" w:rsidR="00ED3DAB" w:rsidP="00BD5F60" w:rsidRDefault="00ED3DAB" w14:paraId="504B75F4" w14:textId="77777777">
            <w:pPr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1B1A76">
              <w:rPr>
                <w:rFonts w:ascii="Times New Roman" w:hAnsi="Times New Roman" w:eastAsia="Times New Roman" w:cs="Times New Roman"/>
                <w:sz w:val="24"/>
                <w:szCs w:val="24"/>
              </w:rPr>
              <w:t>Trade Volume</w:t>
            </w:r>
          </w:p>
        </w:tc>
        <w:tc>
          <w:tcPr>
            <w:tcW w:w="5325" w:type="dxa"/>
          </w:tcPr>
          <w:p w:rsidRPr="001B1A76" w:rsidR="00ED3DAB" w:rsidP="00BD5F60" w:rsidRDefault="00ED3DAB" w14:paraId="79F8FB23" w14:textId="77777777">
            <w:pPr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1B1A76">
              <w:rPr>
                <w:rFonts w:ascii="Times New Roman" w:hAnsi="Times New Roman" w:eastAsia="Times New Roman" w:cs="Times New Roman"/>
                <w:sz w:val="24"/>
                <w:szCs w:val="24"/>
              </w:rPr>
              <w:t>USD trade volumes from the top exchanges</w:t>
            </w:r>
          </w:p>
        </w:tc>
      </w:tr>
    </w:tbl>
    <w:p w:rsidRPr="00626DAD" w:rsidR="005E7D00" w:rsidP="00256137" w:rsidRDefault="005E7D00" w14:paraId="7F60B2AB" w14:textId="77777777">
      <w:pPr>
        <w:pStyle w:val="ListParagraph"/>
        <w:spacing w:line="257" w:lineRule="auto"/>
        <w:ind w:left="1080"/>
        <w:jc w:val="both"/>
        <w:rPr>
          <w:rFonts w:ascii="Times New Roman" w:hAnsi="Times New Roman" w:eastAsia="Times New Roman" w:cs="Times New Roman"/>
          <w:color w:val="FF0000"/>
          <w:sz w:val="24"/>
          <w:szCs w:val="24"/>
        </w:rPr>
      </w:pPr>
    </w:p>
    <w:p w:rsidRPr="00692633" w:rsidR="00DD3454" w:rsidP="77D5A0D1" w:rsidRDefault="00DD3454" w14:paraId="315B2F13" w14:textId="77777777">
      <w:pPr>
        <w:jc w:val="both"/>
        <w:rPr>
          <w:rStyle w:val="Hyperlink"/>
          <w:rFonts w:ascii="Times New Roman" w:hAnsi="Times New Roman" w:eastAsia="Times New Roman" w:cs="Times New Roman"/>
        </w:rPr>
      </w:pPr>
    </w:p>
    <w:p w:rsidR="00487875" w:rsidP="77D5A0D1" w:rsidRDefault="00487875" w14:paraId="3D7ECE33" w14:textId="77777777">
      <w:pPr>
        <w:jc w:val="both"/>
        <w:rPr>
          <w:rFonts w:ascii="Times New Roman" w:hAnsi="Times New Roman" w:eastAsia="Times New Roman" w:cs="Times New Roman"/>
          <w:i/>
          <w:iCs/>
        </w:rPr>
      </w:pPr>
    </w:p>
    <w:p w:rsidR="77BF80FA" w:rsidP="77D5A0D1" w:rsidRDefault="77BF80FA" w14:paraId="180AC394" w14:textId="0D7F5DC7">
      <w:pPr>
        <w:jc w:val="both"/>
        <w:rPr>
          <w:rFonts w:ascii="Times New Roman" w:hAnsi="Times New Roman" w:eastAsia="Times New Roman" w:cs="Times New Roman"/>
          <w:i/>
          <w:iCs/>
        </w:rPr>
      </w:pPr>
    </w:p>
    <w:p w:rsidR="003A9E91" w:rsidP="77D5A0D1" w:rsidRDefault="003A9E91" w14:paraId="4A3DC120" w14:textId="777CB1C7">
      <w:pPr>
        <w:jc w:val="both"/>
        <w:rPr>
          <w:rFonts w:ascii="Times New Roman" w:hAnsi="Times New Roman" w:eastAsia="Times New Roman" w:cs="Times New Roman"/>
          <w:i/>
          <w:iCs/>
        </w:rPr>
      </w:pPr>
    </w:p>
    <w:sectPr w:rsidR="003A9E91">
      <w:footerReference w:type="default" r:id="rId24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E45F4" w:rsidP="00754132" w:rsidRDefault="00CE45F4" w14:paraId="1C0F1636" w14:textId="77777777">
      <w:pPr>
        <w:spacing w:after="0" w:line="240" w:lineRule="auto"/>
      </w:pPr>
      <w:r>
        <w:separator/>
      </w:r>
    </w:p>
  </w:endnote>
  <w:endnote w:type="continuationSeparator" w:id="0">
    <w:p w:rsidR="00CE45F4" w:rsidP="00754132" w:rsidRDefault="00CE45F4" w14:paraId="205FE6A8" w14:textId="77777777">
      <w:pPr>
        <w:spacing w:after="0" w:line="240" w:lineRule="auto"/>
      </w:pPr>
      <w:r>
        <w:continuationSeparator/>
      </w:r>
    </w:p>
  </w:endnote>
  <w:endnote w:type="continuationNotice" w:id="1">
    <w:p w:rsidR="00CE45F4" w:rsidRDefault="00CE45F4" w14:paraId="6A1998F0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3018216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6F2CEE" w:rsidRDefault="006F2CEE" w14:paraId="3C5DE3A4" w14:textId="178841B0">
        <w:pPr>
          <w:pStyle w:val="Footer"/>
          <w:pBdr>
            <w:top w:val="single" w:color="D9D9D9" w:themeColor="background1" w:themeShade="D9" w:sz="4" w:space="1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E04E28" w:rsidRDefault="00E04E28" w14:paraId="332AF2E2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E45F4" w:rsidP="00754132" w:rsidRDefault="00CE45F4" w14:paraId="7799A121" w14:textId="77777777">
      <w:pPr>
        <w:spacing w:after="0" w:line="240" w:lineRule="auto"/>
      </w:pPr>
      <w:r>
        <w:separator/>
      </w:r>
    </w:p>
  </w:footnote>
  <w:footnote w:type="continuationSeparator" w:id="0">
    <w:p w:rsidR="00CE45F4" w:rsidP="00754132" w:rsidRDefault="00CE45F4" w14:paraId="0B638F2D" w14:textId="77777777">
      <w:pPr>
        <w:spacing w:after="0" w:line="240" w:lineRule="auto"/>
      </w:pPr>
      <w:r>
        <w:continuationSeparator/>
      </w:r>
    </w:p>
  </w:footnote>
  <w:footnote w:type="continuationNotice" w:id="1">
    <w:p w:rsidR="00CE45F4" w:rsidRDefault="00CE45F4" w14:paraId="74ACFC3F" w14:textId="77777777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7SX4A4m0ISU+5x" int2:id="bNylmdws">
      <int2:state int2:value="Rejected" int2:type="LegacyProofing"/>
    </int2:textHash>
    <int2:textHash int2:hashCode="D1dHT6IL+KtY9h" int2:id="AbSfqqqY">
      <int2:state int2:value="Rejected" int2:type="LegacyProofing"/>
    </int2:textHash>
    <int2:textHash int2:hashCode="JYZvkprR18/3CJ" int2:id="HD2eCuWN">
      <int2:state int2:value="Rejected" int2:type="LegacyProofing"/>
    </int2:textHash>
    <int2:bookmark int2:bookmarkName="_Int_yNYbbZQ3" int2:invalidationBookmarkName="" int2:hashCode="ucJfaNy/YtL3eu" int2:id="Re2+aqev">
      <int2:state int2:value="Rejected" int2:type="LegacyProofing"/>
    </int2:bookmark>
    <int2:bookmark int2:bookmarkName="_Int_6EdU+P/j" int2:invalidationBookmarkName="" int2:hashCode="yE54QYqI8px6XP" int2:id="eVGXKRCi">
      <int2:state int2:value="Rejected" int2:type="LegacyProofing"/>
    </int2:bookmark>
    <int2:bookmark int2:bookmarkName="_Int_X3fW9gmZ" int2:invalidationBookmarkName="" int2:hashCode="OdQbTUD2pocF9X" int2:id="iUCFul1F">
      <int2:state int2:value="Rejected" int2:type="LegacyProofing"/>
    </int2:bookmark>
    <int2:bookmark int2:bookmarkName="_Int_NVzLD0ts" int2:invalidationBookmarkName="" int2:hashCode="OdQbTUD2pocF9X" int2:id="bTdK4Mag">
      <int2:state int2:value="Rejected" int2:type="LegacyProofing"/>
    </int2:bookmark>
    <int2:bookmark int2:bookmarkName="_Int_3sCEUTXY" int2:invalidationBookmarkName="" int2:hashCode="ZiJGNoFvzxoBF3" int2:id="nfR0ahWy">
      <int2:state int2:value="Rejected" int2:type="LegacyProofing"/>
    </int2:bookmark>
    <int2:bookmark int2:bookmarkName="_Int_O2KX9tUc" int2:invalidationBookmarkName="" int2:hashCode="OdQbTUD2pocF9X" int2:id="m60MmxZZ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EF52FF"/>
    <w:multiLevelType w:val="hybridMultilevel"/>
    <w:tmpl w:val="FFFFFFFF"/>
    <w:lvl w:ilvl="0" w:tplc="983A6758">
      <w:start w:val="1"/>
      <w:numFmt w:val="bullet"/>
      <w:lvlText w:val="▫"/>
      <w:lvlJc w:val="left"/>
      <w:pPr>
        <w:ind w:left="1080" w:hanging="360"/>
      </w:pPr>
      <w:rPr>
        <w:rFonts w:hint="default" w:ascii="Courier New" w:hAnsi="Courier New"/>
      </w:rPr>
    </w:lvl>
    <w:lvl w:ilvl="1" w:tplc="2390C57C">
      <w:start w:val="1"/>
      <w:numFmt w:val="bullet"/>
      <w:lvlText w:val=""/>
      <w:lvlJc w:val="left"/>
      <w:pPr>
        <w:ind w:left="1800" w:hanging="360"/>
      </w:pPr>
      <w:rPr>
        <w:rFonts w:hint="default" w:ascii="Wingdings" w:hAnsi="Wingdings"/>
      </w:rPr>
    </w:lvl>
    <w:lvl w:ilvl="2" w:tplc="BFA49844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99C211A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3CB41D68">
      <w:start w:val="1"/>
      <w:numFmt w:val="bullet"/>
      <w:lvlText w:val="♦"/>
      <w:lvlJc w:val="left"/>
      <w:pPr>
        <w:ind w:left="3960" w:hanging="360"/>
      </w:pPr>
      <w:rPr>
        <w:rFonts w:hint="default" w:ascii="Courier New" w:hAnsi="Courier New"/>
      </w:rPr>
    </w:lvl>
    <w:lvl w:ilvl="5" w:tplc="63BC880A">
      <w:start w:val="1"/>
      <w:numFmt w:val="bullet"/>
      <w:lvlText w:val=""/>
      <w:lvlJc w:val="left"/>
      <w:pPr>
        <w:ind w:left="4680" w:hanging="360"/>
      </w:pPr>
      <w:rPr>
        <w:rFonts w:hint="default" w:ascii="Wingdings" w:hAnsi="Wingdings"/>
      </w:rPr>
    </w:lvl>
    <w:lvl w:ilvl="6" w:tplc="8CB235A6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7" w:tplc="7454331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8" w:tplc="547EFD92">
      <w:start w:val="1"/>
      <w:numFmt w:val="bullet"/>
      <w:lvlText w:val="♦"/>
      <w:lvlJc w:val="left"/>
      <w:pPr>
        <w:ind w:left="6840" w:hanging="360"/>
      </w:pPr>
      <w:rPr>
        <w:rFonts w:hint="default" w:ascii="Courier New" w:hAnsi="Courier New"/>
      </w:rPr>
    </w:lvl>
  </w:abstractNum>
  <w:abstractNum w:abstractNumId="1" w15:restartNumberingAfterBreak="0">
    <w:nsid w:val="29A97B89"/>
    <w:multiLevelType w:val="hybridMultilevel"/>
    <w:tmpl w:val="FFFFFFFF"/>
    <w:lvl w:ilvl="0" w:tplc="FAE246E4">
      <w:start w:val="1"/>
      <w:numFmt w:val="decimal"/>
      <w:lvlText w:val="%1."/>
      <w:lvlJc w:val="left"/>
      <w:pPr>
        <w:ind w:left="720" w:hanging="360"/>
      </w:pPr>
    </w:lvl>
    <w:lvl w:ilvl="1" w:tplc="EB98ACE2">
      <w:start w:val="1"/>
      <w:numFmt w:val="lowerLetter"/>
      <w:lvlText w:val="%2."/>
      <w:lvlJc w:val="left"/>
      <w:pPr>
        <w:ind w:left="1440" w:hanging="360"/>
      </w:pPr>
    </w:lvl>
    <w:lvl w:ilvl="2" w:tplc="0CC41590">
      <w:start w:val="1"/>
      <w:numFmt w:val="lowerRoman"/>
      <w:lvlText w:val="%3."/>
      <w:lvlJc w:val="right"/>
      <w:pPr>
        <w:ind w:left="2160" w:hanging="180"/>
      </w:pPr>
    </w:lvl>
    <w:lvl w:ilvl="3" w:tplc="93E8ACC4">
      <w:start w:val="1"/>
      <w:numFmt w:val="decimal"/>
      <w:lvlText w:val="%4."/>
      <w:lvlJc w:val="left"/>
      <w:pPr>
        <w:ind w:left="2880" w:hanging="360"/>
      </w:pPr>
    </w:lvl>
    <w:lvl w:ilvl="4" w:tplc="513CC12E">
      <w:start w:val="1"/>
      <w:numFmt w:val="lowerLetter"/>
      <w:lvlText w:val="%5."/>
      <w:lvlJc w:val="left"/>
      <w:pPr>
        <w:ind w:left="3600" w:hanging="360"/>
      </w:pPr>
    </w:lvl>
    <w:lvl w:ilvl="5" w:tplc="B0041D3C">
      <w:start w:val="1"/>
      <w:numFmt w:val="lowerRoman"/>
      <w:lvlText w:val="%6."/>
      <w:lvlJc w:val="right"/>
      <w:pPr>
        <w:ind w:left="4320" w:hanging="180"/>
      </w:pPr>
    </w:lvl>
    <w:lvl w:ilvl="6" w:tplc="EA4606A4">
      <w:start w:val="1"/>
      <w:numFmt w:val="decimal"/>
      <w:lvlText w:val="%7."/>
      <w:lvlJc w:val="left"/>
      <w:pPr>
        <w:ind w:left="5040" w:hanging="360"/>
      </w:pPr>
    </w:lvl>
    <w:lvl w:ilvl="7" w:tplc="0798B61E">
      <w:start w:val="1"/>
      <w:numFmt w:val="lowerLetter"/>
      <w:lvlText w:val="%8."/>
      <w:lvlJc w:val="left"/>
      <w:pPr>
        <w:ind w:left="5760" w:hanging="360"/>
      </w:pPr>
    </w:lvl>
    <w:lvl w:ilvl="8" w:tplc="315E5FD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2E16B6"/>
    <w:multiLevelType w:val="hybridMultilevel"/>
    <w:tmpl w:val="08D41562"/>
    <w:lvl w:ilvl="0" w:tplc="8FA8A182">
      <w:start w:val="1"/>
      <w:numFmt w:val="bullet"/>
      <w:lvlText w:val="▫"/>
      <w:lvlJc w:val="left"/>
      <w:pPr>
        <w:ind w:left="1080" w:hanging="360"/>
      </w:pPr>
      <w:rPr>
        <w:rFonts w:hint="default" w:ascii="Courier New" w:hAnsi="Courier New"/>
      </w:rPr>
    </w:lvl>
    <w:lvl w:ilvl="1" w:tplc="623CEDE8">
      <w:start w:val="1"/>
      <w:numFmt w:val="bullet"/>
      <w:lvlText w:val=""/>
      <w:lvlJc w:val="left"/>
      <w:pPr>
        <w:ind w:left="1800" w:hanging="360"/>
      </w:pPr>
      <w:rPr>
        <w:rFonts w:hint="default" w:ascii="Wingdings" w:hAnsi="Wingdings"/>
      </w:rPr>
    </w:lvl>
    <w:lvl w:ilvl="2" w:tplc="A398880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ABAA942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DDF47BDE">
      <w:start w:val="1"/>
      <w:numFmt w:val="bullet"/>
      <w:lvlText w:val="♦"/>
      <w:lvlJc w:val="left"/>
      <w:pPr>
        <w:ind w:left="3960" w:hanging="360"/>
      </w:pPr>
      <w:rPr>
        <w:rFonts w:hint="default" w:ascii="Courier New" w:hAnsi="Courier New"/>
      </w:rPr>
    </w:lvl>
    <w:lvl w:ilvl="5" w:tplc="68889356">
      <w:start w:val="1"/>
      <w:numFmt w:val="bullet"/>
      <w:lvlText w:val=""/>
      <w:lvlJc w:val="left"/>
      <w:pPr>
        <w:ind w:left="4680" w:hanging="360"/>
      </w:pPr>
      <w:rPr>
        <w:rFonts w:hint="default" w:ascii="Wingdings" w:hAnsi="Wingdings"/>
      </w:rPr>
    </w:lvl>
    <w:lvl w:ilvl="6" w:tplc="D49E27E0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7" w:tplc="0D921740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8" w:tplc="4F96914E">
      <w:start w:val="1"/>
      <w:numFmt w:val="bullet"/>
      <w:lvlText w:val="♦"/>
      <w:lvlJc w:val="left"/>
      <w:pPr>
        <w:ind w:left="6840" w:hanging="360"/>
      </w:pPr>
      <w:rPr>
        <w:rFonts w:hint="default" w:ascii="Courier New" w:hAnsi="Courier New"/>
      </w:rPr>
    </w:lvl>
  </w:abstractNum>
  <w:abstractNum w:abstractNumId="3" w15:restartNumberingAfterBreak="0">
    <w:nsid w:val="36B04F25"/>
    <w:multiLevelType w:val="hybridMultilevel"/>
    <w:tmpl w:val="FFFFFFFF"/>
    <w:lvl w:ilvl="0" w:tplc="E34A29CA">
      <w:start w:val="1"/>
      <w:numFmt w:val="lowerLetter"/>
      <w:lvlText w:val="%1."/>
      <w:lvlJc w:val="left"/>
      <w:pPr>
        <w:ind w:left="720" w:hanging="360"/>
      </w:pPr>
    </w:lvl>
    <w:lvl w:ilvl="1" w:tplc="B64C037C">
      <w:start w:val="1"/>
      <w:numFmt w:val="lowerLetter"/>
      <w:lvlText w:val="%2."/>
      <w:lvlJc w:val="left"/>
      <w:pPr>
        <w:ind w:left="1440" w:hanging="360"/>
      </w:pPr>
    </w:lvl>
    <w:lvl w:ilvl="2" w:tplc="217E4588">
      <w:start w:val="1"/>
      <w:numFmt w:val="lowerRoman"/>
      <w:lvlText w:val="%3."/>
      <w:lvlJc w:val="right"/>
      <w:pPr>
        <w:ind w:left="2160" w:hanging="180"/>
      </w:pPr>
    </w:lvl>
    <w:lvl w:ilvl="3" w:tplc="00983E52">
      <w:start w:val="1"/>
      <w:numFmt w:val="decimal"/>
      <w:lvlText w:val="%4."/>
      <w:lvlJc w:val="left"/>
      <w:pPr>
        <w:ind w:left="2880" w:hanging="360"/>
      </w:pPr>
    </w:lvl>
    <w:lvl w:ilvl="4" w:tplc="4D1CBF9A">
      <w:start w:val="1"/>
      <w:numFmt w:val="lowerLetter"/>
      <w:lvlText w:val="%5."/>
      <w:lvlJc w:val="left"/>
      <w:pPr>
        <w:ind w:left="3600" w:hanging="360"/>
      </w:pPr>
    </w:lvl>
    <w:lvl w:ilvl="5" w:tplc="2006EAFE">
      <w:start w:val="1"/>
      <w:numFmt w:val="lowerRoman"/>
      <w:lvlText w:val="%6."/>
      <w:lvlJc w:val="right"/>
      <w:pPr>
        <w:ind w:left="4320" w:hanging="180"/>
      </w:pPr>
    </w:lvl>
    <w:lvl w:ilvl="6" w:tplc="9252E7BC">
      <w:start w:val="1"/>
      <w:numFmt w:val="decimal"/>
      <w:lvlText w:val="%7."/>
      <w:lvlJc w:val="left"/>
      <w:pPr>
        <w:ind w:left="5040" w:hanging="360"/>
      </w:pPr>
    </w:lvl>
    <w:lvl w:ilvl="7" w:tplc="C6BA8836">
      <w:start w:val="1"/>
      <w:numFmt w:val="lowerLetter"/>
      <w:lvlText w:val="%8."/>
      <w:lvlJc w:val="left"/>
      <w:pPr>
        <w:ind w:left="5760" w:hanging="360"/>
      </w:pPr>
    </w:lvl>
    <w:lvl w:ilvl="8" w:tplc="063EC4F0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753417"/>
    <w:multiLevelType w:val="hybridMultilevel"/>
    <w:tmpl w:val="FFFFFFFF"/>
    <w:lvl w:ilvl="0" w:tplc="3D80E60C">
      <w:start w:val="1"/>
      <w:numFmt w:val="decimal"/>
      <w:lvlText w:val="%1."/>
      <w:lvlJc w:val="left"/>
      <w:pPr>
        <w:ind w:left="720" w:hanging="360"/>
      </w:pPr>
    </w:lvl>
    <w:lvl w:ilvl="1" w:tplc="E842E040">
      <w:start w:val="1"/>
      <w:numFmt w:val="lowerLetter"/>
      <w:lvlText w:val="%2."/>
      <w:lvlJc w:val="left"/>
      <w:pPr>
        <w:ind w:left="1440" w:hanging="360"/>
      </w:pPr>
    </w:lvl>
    <w:lvl w:ilvl="2" w:tplc="AD0E94D0">
      <w:start w:val="1"/>
      <w:numFmt w:val="lowerRoman"/>
      <w:lvlText w:val="%3."/>
      <w:lvlJc w:val="right"/>
      <w:pPr>
        <w:ind w:left="2160" w:hanging="180"/>
      </w:pPr>
    </w:lvl>
    <w:lvl w:ilvl="3" w:tplc="7638C9E6">
      <w:start w:val="1"/>
      <w:numFmt w:val="decimal"/>
      <w:lvlText w:val="%4."/>
      <w:lvlJc w:val="left"/>
      <w:pPr>
        <w:ind w:left="2880" w:hanging="360"/>
      </w:pPr>
    </w:lvl>
    <w:lvl w:ilvl="4" w:tplc="0C3E0C38">
      <w:start w:val="1"/>
      <w:numFmt w:val="lowerLetter"/>
      <w:lvlText w:val="%5."/>
      <w:lvlJc w:val="left"/>
      <w:pPr>
        <w:ind w:left="3600" w:hanging="360"/>
      </w:pPr>
    </w:lvl>
    <w:lvl w:ilvl="5" w:tplc="175A162C">
      <w:start w:val="1"/>
      <w:numFmt w:val="lowerRoman"/>
      <w:lvlText w:val="%6."/>
      <w:lvlJc w:val="right"/>
      <w:pPr>
        <w:ind w:left="4320" w:hanging="180"/>
      </w:pPr>
    </w:lvl>
    <w:lvl w:ilvl="6" w:tplc="D8225272">
      <w:start w:val="1"/>
      <w:numFmt w:val="decimal"/>
      <w:lvlText w:val="%7."/>
      <w:lvlJc w:val="left"/>
      <w:pPr>
        <w:ind w:left="5040" w:hanging="360"/>
      </w:pPr>
    </w:lvl>
    <w:lvl w:ilvl="7" w:tplc="30AA3DF4">
      <w:start w:val="1"/>
      <w:numFmt w:val="lowerLetter"/>
      <w:lvlText w:val="%8."/>
      <w:lvlJc w:val="left"/>
      <w:pPr>
        <w:ind w:left="5760" w:hanging="360"/>
      </w:pPr>
    </w:lvl>
    <w:lvl w:ilvl="8" w:tplc="444A3E8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B21FFC"/>
    <w:multiLevelType w:val="hybridMultilevel"/>
    <w:tmpl w:val="71A06A10"/>
    <w:lvl w:ilvl="0" w:tplc="58869D7A">
      <w:start w:val="1"/>
      <w:numFmt w:val="lowerLetter"/>
      <w:lvlText w:val="%1."/>
      <w:lvlJc w:val="left"/>
      <w:pPr>
        <w:ind w:left="720" w:hanging="360"/>
      </w:pPr>
    </w:lvl>
    <w:lvl w:ilvl="1" w:tplc="B9B87310">
      <w:start w:val="1"/>
      <w:numFmt w:val="lowerLetter"/>
      <w:lvlText w:val="%2."/>
      <w:lvlJc w:val="left"/>
      <w:pPr>
        <w:ind w:left="1440" w:hanging="360"/>
      </w:pPr>
    </w:lvl>
    <w:lvl w:ilvl="2" w:tplc="C45EC546">
      <w:start w:val="1"/>
      <w:numFmt w:val="lowerRoman"/>
      <w:lvlText w:val="%3."/>
      <w:lvlJc w:val="right"/>
      <w:pPr>
        <w:ind w:left="2160" w:hanging="180"/>
      </w:pPr>
    </w:lvl>
    <w:lvl w:ilvl="3" w:tplc="90D26630">
      <w:start w:val="1"/>
      <w:numFmt w:val="decimal"/>
      <w:lvlText w:val="%4."/>
      <w:lvlJc w:val="left"/>
      <w:pPr>
        <w:ind w:left="2880" w:hanging="360"/>
      </w:pPr>
    </w:lvl>
    <w:lvl w:ilvl="4" w:tplc="A9FA709E">
      <w:start w:val="1"/>
      <w:numFmt w:val="lowerLetter"/>
      <w:lvlText w:val="%5."/>
      <w:lvlJc w:val="left"/>
      <w:pPr>
        <w:ind w:left="3600" w:hanging="360"/>
      </w:pPr>
    </w:lvl>
    <w:lvl w:ilvl="5" w:tplc="E80A4E0A">
      <w:start w:val="1"/>
      <w:numFmt w:val="lowerRoman"/>
      <w:lvlText w:val="%6."/>
      <w:lvlJc w:val="right"/>
      <w:pPr>
        <w:ind w:left="4320" w:hanging="180"/>
      </w:pPr>
    </w:lvl>
    <w:lvl w:ilvl="6" w:tplc="5D202308">
      <w:start w:val="1"/>
      <w:numFmt w:val="decimal"/>
      <w:lvlText w:val="%7."/>
      <w:lvlJc w:val="left"/>
      <w:pPr>
        <w:ind w:left="5040" w:hanging="360"/>
      </w:pPr>
    </w:lvl>
    <w:lvl w:ilvl="7" w:tplc="2FE609F2">
      <w:start w:val="1"/>
      <w:numFmt w:val="lowerLetter"/>
      <w:lvlText w:val="%8."/>
      <w:lvlJc w:val="left"/>
      <w:pPr>
        <w:ind w:left="5760" w:hanging="360"/>
      </w:pPr>
    </w:lvl>
    <w:lvl w:ilvl="8" w:tplc="C20E315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4261B6"/>
    <w:multiLevelType w:val="multilevel"/>
    <w:tmpl w:val="BC20C044"/>
    <w:lvl w:ilvl="0">
      <w:start w:val="1"/>
      <w:numFmt w:val="bullet"/>
      <w:lvlText w:val=""/>
      <w:lvlJc w:val="left"/>
      <w:pPr>
        <w:ind w:left="720" w:hanging="360"/>
      </w:pPr>
      <w:rPr>
        <w:rFonts w:hint="default" w:ascii="Wingdings" w:hAnsi="Wingdings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hint="default" w:ascii="Wingdings" w:hAnsi="Wingdings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♦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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8">
      <w:start w:val="1"/>
      <w:numFmt w:val="bullet"/>
      <w:lvlText w:val="♦"/>
      <w:lvlJc w:val="left"/>
      <w:pPr>
        <w:ind w:left="6480" w:hanging="360"/>
      </w:pPr>
      <w:rPr>
        <w:rFonts w:hint="default" w:ascii="Courier New" w:hAnsi="Courier New"/>
      </w:rPr>
    </w:lvl>
  </w:abstractNum>
  <w:abstractNum w:abstractNumId="7" w15:restartNumberingAfterBreak="0">
    <w:nsid w:val="471C423F"/>
    <w:multiLevelType w:val="multilevel"/>
    <w:tmpl w:val="FFFFFFFF"/>
    <w:lvl w:ilvl="0">
      <w:start w:val="1"/>
      <w:numFmt w:val="bullet"/>
      <w:lvlText w:val=""/>
      <w:lvlJc w:val="left"/>
      <w:pPr>
        <w:ind w:left="720" w:hanging="360"/>
      </w:pPr>
      <w:rPr>
        <w:rFonts w:hint="default" w:ascii="Wingdings" w:hAnsi="Wingdings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hint="default" w:ascii="Wingdings" w:hAnsi="Wingdings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♦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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8">
      <w:start w:val="1"/>
      <w:numFmt w:val="bullet"/>
      <w:lvlText w:val="♦"/>
      <w:lvlJc w:val="left"/>
      <w:pPr>
        <w:ind w:left="6480" w:hanging="360"/>
      </w:pPr>
      <w:rPr>
        <w:rFonts w:hint="default" w:ascii="Courier New" w:hAnsi="Courier New"/>
      </w:rPr>
    </w:lvl>
  </w:abstractNum>
  <w:abstractNum w:abstractNumId="8" w15:restartNumberingAfterBreak="0">
    <w:nsid w:val="533F673C"/>
    <w:multiLevelType w:val="hybridMultilevel"/>
    <w:tmpl w:val="FFFFFFFF"/>
    <w:lvl w:ilvl="0" w:tplc="498A99AA">
      <w:start w:val="1"/>
      <w:numFmt w:val="bullet"/>
      <w:lvlText w:val="▫"/>
      <w:lvlJc w:val="left"/>
      <w:pPr>
        <w:ind w:left="1080" w:hanging="360"/>
      </w:pPr>
      <w:rPr>
        <w:rFonts w:hint="default" w:ascii="Courier New" w:hAnsi="Courier New"/>
      </w:rPr>
    </w:lvl>
    <w:lvl w:ilvl="1" w:tplc="9814C72E">
      <w:start w:val="1"/>
      <w:numFmt w:val="bullet"/>
      <w:lvlText w:val=""/>
      <w:lvlJc w:val="left"/>
      <w:pPr>
        <w:ind w:left="1800" w:hanging="360"/>
      </w:pPr>
      <w:rPr>
        <w:rFonts w:hint="default" w:ascii="Wingdings" w:hAnsi="Wingdings"/>
      </w:rPr>
    </w:lvl>
    <w:lvl w:ilvl="2" w:tplc="C8CCBA8A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DC44CB7C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CF20B9FC">
      <w:start w:val="1"/>
      <w:numFmt w:val="bullet"/>
      <w:lvlText w:val="♦"/>
      <w:lvlJc w:val="left"/>
      <w:pPr>
        <w:ind w:left="3960" w:hanging="360"/>
      </w:pPr>
      <w:rPr>
        <w:rFonts w:hint="default" w:ascii="Courier New" w:hAnsi="Courier New"/>
      </w:rPr>
    </w:lvl>
    <w:lvl w:ilvl="5" w:tplc="6C36B3F8">
      <w:start w:val="1"/>
      <w:numFmt w:val="bullet"/>
      <w:lvlText w:val=""/>
      <w:lvlJc w:val="left"/>
      <w:pPr>
        <w:ind w:left="4680" w:hanging="360"/>
      </w:pPr>
      <w:rPr>
        <w:rFonts w:hint="default" w:ascii="Wingdings" w:hAnsi="Wingdings"/>
      </w:rPr>
    </w:lvl>
    <w:lvl w:ilvl="6" w:tplc="DF94BB06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7" w:tplc="73725D34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8" w:tplc="28E662BC">
      <w:start w:val="1"/>
      <w:numFmt w:val="bullet"/>
      <w:lvlText w:val="♦"/>
      <w:lvlJc w:val="left"/>
      <w:pPr>
        <w:ind w:left="6840" w:hanging="360"/>
      </w:pPr>
      <w:rPr>
        <w:rFonts w:hint="default" w:ascii="Courier New" w:hAnsi="Courier New"/>
      </w:rPr>
    </w:lvl>
  </w:abstractNum>
  <w:abstractNum w:abstractNumId="9" w15:restartNumberingAfterBreak="0">
    <w:nsid w:val="5CEB65EF"/>
    <w:multiLevelType w:val="hybridMultilevel"/>
    <w:tmpl w:val="BD2497C2"/>
    <w:lvl w:ilvl="0" w:tplc="6BF4EBB0">
      <w:start w:val="1"/>
      <w:numFmt w:val="decimal"/>
      <w:lvlText w:val="%1."/>
      <w:lvlJc w:val="left"/>
      <w:pPr>
        <w:ind w:left="720" w:hanging="360"/>
      </w:pPr>
    </w:lvl>
    <w:lvl w:ilvl="1" w:tplc="4EB28FD4">
      <w:start w:val="1"/>
      <w:numFmt w:val="lowerLetter"/>
      <w:lvlText w:val="%2."/>
      <w:lvlJc w:val="left"/>
      <w:pPr>
        <w:ind w:left="1440" w:hanging="360"/>
      </w:pPr>
    </w:lvl>
    <w:lvl w:ilvl="2" w:tplc="1EA0653A">
      <w:start w:val="1"/>
      <w:numFmt w:val="lowerRoman"/>
      <w:lvlText w:val="%3."/>
      <w:lvlJc w:val="right"/>
      <w:pPr>
        <w:ind w:left="2160" w:hanging="180"/>
      </w:pPr>
    </w:lvl>
    <w:lvl w:ilvl="3" w:tplc="D2246ED0">
      <w:start w:val="1"/>
      <w:numFmt w:val="decimal"/>
      <w:lvlText w:val="%4."/>
      <w:lvlJc w:val="left"/>
      <w:pPr>
        <w:ind w:left="2880" w:hanging="360"/>
      </w:pPr>
    </w:lvl>
    <w:lvl w:ilvl="4" w:tplc="A4DE8318">
      <w:start w:val="1"/>
      <w:numFmt w:val="lowerLetter"/>
      <w:lvlText w:val="%5."/>
      <w:lvlJc w:val="left"/>
      <w:pPr>
        <w:ind w:left="3600" w:hanging="360"/>
      </w:pPr>
    </w:lvl>
    <w:lvl w:ilvl="5" w:tplc="A5DEB0C6">
      <w:start w:val="1"/>
      <w:numFmt w:val="lowerRoman"/>
      <w:lvlText w:val="%6."/>
      <w:lvlJc w:val="right"/>
      <w:pPr>
        <w:ind w:left="4320" w:hanging="180"/>
      </w:pPr>
    </w:lvl>
    <w:lvl w:ilvl="6" w:tplc="300C8BB8">
      <w:start w:val="1"/>
      <w:numFmt w:val="decimal"/>
      <w:lvlText w:val="%7."/>
      <w:lvlJc w:val="left"/>
      <w:pPr>
        <w:ind w:left="5040" w:hanging="360"/>
      </w:pPr>
    </w:lvl>
    <w:lvl w:ilvl="7" w:tplc="97E00F8E">
      <w:start w:val="1"/>
      <w:numFmt w:val="lowerLetter"/>
      <w:lvlText w:val="%8."/>
      <w:lvlJc w:val="left"/>
      <w:pPr>
        <w:ind w:left="5760" w:hanging="360"/>
      </w:pPr>
    </w:lvl>
    <w:lvl w:ilvl="8" w:tplc="33E4FB72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E31F0D"/>
    <w:multiLevelType w:val="hybridMultilevel"/>
    <w:tmpl w:val="C87A8512"/>
    <w:lvl w:ilvl="0" w:tplc="A120C9A4">
      <w:start w:val="1"/>
      <w:numFmt w:val="decimal"/>
      <w:lvlText w:val="%1."/>
      <w:lvlJc w:val="left"/>
      <w:pPr>
        <w:ind w:left="720" w:hanging="360"/>
      </w:pPr>
    </w:lvl>
    <w:lvl w:ilvl="1" w:tplc="4CC48456">
      <w:start w:val="1"/>
      <w:numFmt w:val="lowerLetter"/>
      <w:lvlText w:val="%2."/>
      <w:lvlJc w:val="left"/>
      <w:pPr>
        <w:ind w:left="1440" w:hanging="360"/>
      </w:pPr>
    </w:lvl>
    <w:lvl w:ilvl="2" w:tplc="52E467EC">
      <w:start w:val="1"/>
      <w:numFmt w:val="lowerRoman"/>
      <w:lvlText w:val="%3."/>
      <w:lvlJc w:val="right"/>
      <w:pPr>
        <w:ind w:left="2160" w:hanging="180"/>
      </w:pPr>
    </w:lvl>
    <w:lvl w:ilvl="3" w:tplc="5964DC38">
      <w:start w:val="1"/>
      <w:numFmt w:val="decimal"/>
      <w:lvlText w:val="%4."/>
      <w:lvlJc w:val="left"/>
      <w:pPr>
        <w:ind w:left="2880" w:hanging="360"/>
      </w:pPr>
    </w:lvl>
    <w:lvl w:ilvl="4" w:tplc="E20458D8">
      <w:start w:val="1"/>
      <w:numFmt w:val="lowerLetter"/>
      <w:lvlText w:val="%5."/>
      <w:lvlJc w:val="left"/>
      <w:pPr>
        <w:ind w:left="3600" w:hanging="360"/>
      </w:pPr>
    </w:lvl>
    <w:lvl w:ilvl="5" w:tplc="D6DE7CE8">
      <w:start w:val="1"/>
      <w:numFmt w:val="lowerRoman"/>
      <w:lvlText w:val="%6."/>
      <w:lvlJc w:val="right"/>
      <w:pPr>
        <w:ind w:left="4320" w:hanging="180"/>
      </w:pPr>
    </w:lvl>
    <w:lvl w:ilvl="6" w:tplc="5BDA3BA2">
      <w:start w:val="1"/>
      <w:numFmt w:val="decimal"/>
      <w:lvlText w:val="%7."/>
      <w:lvlJc w:val="left"/>
      <w:pPr>
        <w:ind w:left="5040" w:hanging="360"/>
      </w:pPr>
    </w:lvl>
    <w:lvl w:ilvl="7" w:tplc="149038B8">
      <w:start w:val="1"/>
      <w:numFmt w:val="lowerLetter"/>
      <w:lvlText w:val="%8."/>
      <w:lvlJc w:val="left"/>
      <w:pPr>
        <w:ind w:left="5760" w:hanging="360"/>
      </w:pPr>
    </w:lvl>
    <w:lvl w:ilvl="8" w:tplc="55B0A036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1D410C"/>
    <w:multiLevelType w:val="hybridMultilevel"/>
    <w:tmpl w:val="6566617A"/>
    <w:lvl w:ilvl="0" w:tplc="04FA6406">
      <w:start w:val="1"/>
      <w:numFmt w:val="bullet"/>
      <w:lvlText w:val="▫"/>
      <w:lvlJc w:val="left"/>
      <w:pPr>
        <w:ind w:left="1080" w:hanging="360"/>
      </w:pPr>
      <w:rPr>
        <w:rFonts w:hint="default" w:ascii="Courier New" w:hAnsi="Courier New"/>
      </w:rPr>
    </w:lvl>
    <w:lvl w:ilvl="1" w:tplc="C53C11D8">
      <w:start w:val="1"/>
      <w:numFmt w:val="bullet"/>
      <w:lvlText w:val=""/>
      <w:lvlJc w:val="left"/>
      <w:pPr>
        <w:ind w:left="1800" w:hanging="360"/>
      </w:pPr>
      <w:rPr>
        <w:rFonts w:hint="default" w:ascii="Wingdings" w:hAnsi="Wingdings"/>
      </w:rPr>
    </w:lvl>
    <w:lvl w:ilvl="2" w:tplc="E7D219DA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FFE0F8E6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52B679AC">
      <w:start w:val="1"/>
      <w:numFmt w:val="bullet"/>
      <w:lvlText w:val="♦"/>
      <w:lvlJc w:val="left"/>
      <w:pPr>
        <w:ind w:left="3960" w:hanging="360"/>
      </w:pPr>
      <w:rPr>
        <w:rFonts w:hint="default" w:ascii="Courier New" w:hAnsi="Courier New"/>
      </w:rPr>
    </w:lvl>
    <w:lvl w:ilvl="5" w:tplc="20665160">
      <w:start w:val="1"/>
      <w:numFmt w:val="bullet"/>
      <w:lvlText w:val=""/>
      <w:lvlJc w:val="left"/>
      <w:pPr>
        <w:ind w:left="4680" w:hanging="360"/>
      </w:pPr>
      <w:rPr>
        <w:rFonts w:hint="default" w:ascii="Wingdings" w:hAnsi="Wingdings"/>
      </w:rPr>
    </w:lvl>
    <w:lvl w:ilvl="6" w:tplc="280EF5BE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7" w:tplc="FD845A72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8" w:tplc="45180A2E">
      <w:start w:val="1"/>
      <w:numFmt w:val="bullet"/>
      <w:lvlText w:val="♦"/>
      <w:lvlJc w:val="left"/>
      <w:pPr>
        <w:ind w:left="6840" w:hanging="360"/>
      </w:pPr>
      <w:rPr>
        <w:rFonts w:hint="default" w:ascii="Courier New" w:hAnsi="Courier New"/>
      </w:rPr>
    </w:lvl>
  </w:abstractNum>
  <w:num w:numId="1">
    <w:abstractNumId w:val="6"/>
  </w:num>
  <w:num w:numId="2">
    <w:abstractNumId w:val="5"/>
  </w:num>
  <w:num w:numId="3">
    <w:abstractNumId w:val="2"/>
  </w:num>
  <w:num w:numId="4">
    <w:abstractNumId w:val="11"/>
  </w:num>
  <w:num w:numId="5">
    <w:abstractNumId w:val="10"/>
  </w:num>
  <w:num w:numId="6">
    <w:abstractNumId w:val="9"/>
  </w:num>
  <w:num w:numId="7">
    <w:abstractNumId w:val="7"/>
  </w:num>
  <w:num w:numId="8">
    <w:abstractNumId w:val="3"/>
  </w:num>
  <w:num w:numId="9">
    <w:abstractNumId w:val="8"/>
  </w:num>
  <w:num w:numId="10">
    <w:abstractNumId w:val="0"/>
  </w:num>
  <w:num w:numId="11">
    <w:abstractNumId w:val="1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jcxtjQyNDUyNjRR0lEKTi0uzszPAykwrAUACXxiISwAAAA="/>
  </w:docVars>
  <w:rsids>
    <w:rsidRoot w:val="6B0A59B7"/>
    <w:rsid w:val="00002DC4"/>
    <w:rsid w:val="000045C3"/>
    <w:rsid w:val="00012388"/>
    <w:rsid w:val="00033E6D"/>
    <w:rsid w:val="00037DED"/>
    <w:rsid w:val="0004616F"/>
    <w:rsid w:val="0005070C"/>
    <w:rsid w:val="000511B5"/>
    <w:rsid w:val="00054346"/>
    <w:rsid w:val="000573EE"/>
    <w:rsid w:val="000624FD"/>
    <w:rsid w:val="00064A04"/>
    <w:rsid w:val="000968CF"/>
    <w:rsid w:val="000A1756"/>
    <w:rsid w:val="000A2DD5"/>
    <w:rsid w:val="000B18C7"/>
    <w:rsid w:val="000B2F64"/>
    <w:rsid w:val="000B3A2D"/>
    <w:rsid w:val="000C00DE"/>
    <w:rsid w:val="000C2F28"/>
    <w:rsid w:val="000C60AC"/>
    <w:rsid w:val="000C794B"/>
    <w:rsid w:val="000D62AF"/>
    <w:rsid w:val="000F0879"/>
    <w:rsid w:val="000F35A0"/>
    <w:rsid w:val="000F4376"/>
    <w:rsid w:val="000F7958"/>
    <w:rsid w:val="001036B5"/>
    <w:rsid w:val="00104A0D"/>
    <w:rsid w:val="00111D08"/>
    <w:rsid w:val="00120FE8"/>
    <w:rsid w:val="00122C06"/>
    <w:rsid w:val="00123AA1"/>
    <w:rsid w:val="00125AD5"/>
    <w:rsid w:val="001312F2"/>
    <w:rsid w:val="001348C3"/>
    <w:rsid w:val="0013679C"/>
    <w:rsid w:val="00146274"/>
    <w:rsid w:val="001469B7"/>
    <w:rsid w:val="001514A8"/>
    <w:rsid w:val="00152BBA"/>
    <w:rsid w:val="001534BB"/>
    <w:rsid w:val="00166177"/>
    <w:rsid w:val="00166C25"/>
    <w:rsid w:val="001674B2"/>
    <w:rsid w:val="00172A1F"/>
    <w:rsid w:val="00174519"/>
    <w:rsid w:val="00175F5C"/>
    <w:rsid w:val="00176B76"/>
    <w:rsid w:val="00181FC5"/>
    <w:rsid w:val="001907ED"/>
    <w:rsid w:val="00195BAB"/>
    <w:rsid w:val="001A269F"/>
    <w:rsid w:val="001B1A76"/>
    <w:rsid w:val="001C16CB"/>
    <w:rsid w:val="001C4811"/>
    <w:rsid w:val="001C56E6"/>
    <w:rsid w:val="001D00DA"/>
    <w:rsid w:val="001D1711"/>
    <w:rsid w:val="001D5666"/>
    <w:rsid w:val="001D5E63"/>
    <w:rsid w:val="001D78DC"/>
    <w:rsid w:val="001E5999"/>
    <w:rsid w:val="001E75CA"/>
    <w:rsid w:val="001F2B43"/>
    <w:rsid w:val="001F5990"/>
    <w:rsid w:val="00200313"/>
    <w:rsid w:val="00201998"/>
    <w:rsid w:val="002144B5"/>
    <w:rsid w:val="00225BC7"/>
    <w:rsid w:val="002267F7"/>
    <w:rsid w:val="00235DF4"/>
    <w:rsid w:val="00244264"/>
    <w:rsid w:val="00245CD4"/>
    <w:rsid w:val="002510C9"/>
    <w:rsid w:val="00256137"/>
    <w:rsid w:val="00257323"/>
    <w:rsid w:val="00264663"/>
    <w:rsid w:val="0027236C"/>
    <w:rsid w:val="002827A5"/>
    <w:rsid w:val="0028505E"/>
    <w:rsid w:val="002930D2"/>
    <w:rsid w:val="0029575F"/>
    <w:rsid w:val="002970EE"/>
    <w:rsid w:val="002A0B29"/>
    <w:rsid w:val="002A2949"/>
    <w:rsid w:val="002A43D4"/>
    <w:rsid w:val="002B6FDE"/>
    <w:rsid w:val="002D54DC"/>
    <w:rsid w:val="002F1F3E"/>
    <w:rsid w:val="0030295F"/>
    <w:rsid w:val="00303B64"/>
    <w:rsid w:val="0031076B"/>
    <w:rsid w:val="00316E24"/>
    <w:rsid w:val="00320194"/>
    <w:rsid w:val="00326558"/>
    <w:rsid w:val="00330BE7"/>
    <w:rsid w:val="00336972"/>
    <w:rsid w:val="00340FC5"/>
    <w:rsid w:val="00341110"/>
    <w:rsid w:val="00341B3F"/>
    <w:rsid w:val="00346AA5"/>
    <w:rsid w:val="003551EC"/>
    <w:rsid w:val="00363448"/>
    <w:rsid w:val="00363DF7"/>
    <w:rsid w:val="00365AE2"/>
    <w:rsid w:val="00374355"/>
    <w:rsid w:val="00376A12"/>
    <w:rsid w:val="00383893"/>
    <w:rsid w:val="00385DF9"/>
    <w:rsid w:val="00387112"/>
    <w:rsid w:val="00387BF6"/>
    <w:rsid w:val="00393D3B"/>
    <w:rsid w:val="003957BA"/>
    <w:rsid w:val="003A59D8"/>
    <w:rsid w:val="003A737E"/>
    <w:rsid w:val="003A9E91"/>
    <w:rsid w:val="003B505A"/>
    <w:rsid w:val="003C0970"/>
    <w:rsid w:val="003C0C66"/>
    <w:rsid w:val="003C4716"/>
    <w:rsid w:val="003C4FC0"/>
    <w:rsid w:val="003D74CB"/>
    <w:rsid w:val="003E0806"/>
    <w:rsid w:val="003E1648"/>
    <w:rsid w:val="003E3A78"/>
    <w:rsid w:val="003F1039"/>
    <w:rsid w:val="003F1744"/>
    <w:rsid w:val="003F3B01"/>
    <w:rsid w:val="003F4533"/>
    <w:rsid w:val="0041111D"/>
    <w:rsid w:val="004206DF"/>
    <w:rsid w:val="00423237"/>
    <w:rsid w:val="00426D20"/>
    <w:rsid w:val="00427E74"/>
    <w:rsid w:val="00430484"/>
    <w:rsid w:val="00443B58"/>
    <w:rsid w:val="0045542F"/>
    <w:rsid w:val="00455A2C"/>
    <w:rsid w:val="00456366"/>
    <w:rsid w:val="00456AA2"/>
    <w:rsid w:val="0046104B"/>
    <w:rsid w:val="00462908"/>
    <w:rsid w:val="0047161A"/>
    <w:rsid w:val="004839CB"/>
    <w:rsid w:val="004865D7"/>
    <w:rsid w:val="00487875"/>
    <w:rsid w:val="00495BA4"/>
    <w:rsid w:val="00496B92"/>
    <w:rsid w:val="004A4C34"/>
    <w:rsid w:val="004B2C25"/>
    <w:rsid w:val="004B36CD"/>
    <w:rsid w:val="004B5600"/>
    <w:rsid w:val="004B78A2"/>
    <w:rsid w:val="004D2AFC"/>
    <w:rsid w:val="004D5A5E"/>
    <w:rsid w:val="004D5B26"/>
    <w:rsid w:val="004E3EEB"/>
    <w:rsid w:val="004E530C"/>
    <w:rsid w:val="005028CE"/>
    <w:rsid w:val="005108BA"/>
    <w:rsid w:val="00513DF4"/>
    <w:rsid w:val="005166DF"/>
    <w:rsid w:val="00520F71"/>
    <w:rsid w:val="00520FB0"/>
    <w:rsid w:val="0052350D"/>
    <w:rsid w:val="005245EF"/>
    <w:rsid w:val="00525CDC"/>
    <w:rsid w:val="00527E75"/>
    <w:rsid w:val="005320AE"/>
    <w:rsid w:val="0054208E"/>
    <w:rsid w:val="005432E6"/>
    <w:rsid w:val="00545B79"/>
    <w:rsid w:val="00546579"/>
    <w:rsid w:val="005539BD"/>
    <w:rsid w:val="005540BA"/>
    <w:rsid w:val="005610BB"/>
    <w:rsid w:val="00561239"/>
    <w:rsid w:val="00565E85"/>
    <w:rsid w:val="00567D69"/>
    <w:rsid w:val="00572496"/>
    <w:rsid w:val="00580306"/>
    <w:rsid w:val="00580E86"/>
    <w:rsid w:val="00584C68"/>
    <w:rsid w:val="0058504A"/>
    <w:rsid w:val="00585FB7"/>
    <w:rsid w:val="00595CE8"/>
    <w:rsid w:val="005A2C89"/>
    <w:rsid w:val="005A36DF"/>
    <w:rsid w:val="005B3AA7"/>
    <w:rsid w:val="005B4E48"/>
    <w:rsid w:val="005C24E2"/>
    <w:rsid w:val="005C771F"/>
    <w:rsid w:val="005D0312"/>
    <w:rsid w:val="005D68B7"/>
    <w:rsid w:val="005E2EAA"/>
    <w:rsid w:val="005E6950"/>
    <w:rsid w:val="005E7D00"/>
    <w:rsid w:val="005F4FCB"/>
    <w:rsid w:val="006018E3"/>
    <w:rsid w:val="00617883"/>
    <w:rsid w:val="00626DAD"/>
    <w:rsid w:val="006314ED"/>
    <w:rsid w:val="00636073"/>
    <w:rsid w:val="00646E88"/>
    <w:rsid w:val="00650613"/>
    <w:rsid w:val="006506F7"/>
    <w:rsid w:val="0066026F"/>
    <w:rsid w:val="00662406"/>
    <w:rsid w:val="006637E7"/>
    <w:rsid w:val="006646EA"/>
    <w:rsid w:val="00666EDD"/>
    <w:rsid w:val="00667A7F"/>
    <w:rsid w:val="006710D3"/>
    <w:rsid w:val="006763C2"/>
    <w:rsid w:val="00681E1F"/>
    <w:rsid w:val="00683A99"/>
    <w:rsid w:val="00692633"/>
    <w:rsid w:val="0069663A"/>
    <w:rsid w:val="006971FF"/>
    <w:rsid w:val="006A44F4"/>
    <w:rsid w:val="006B1AB2"/>
    <w:rsid w:val="006B1FD5"/>
    <w:rsid w:val="006B5554"/>
    <w:rsid w:val="006C0004"/>
    <w:rsid w:val="006C09A6"/>
    <w:rsid w:val="006C281B"/>
    <w:rsid w:val="006E0A59"/>
    <w:rsid w:val="006E3381"/>
    <w:rsid w:val="006F0413"/>
    <w:rsid w:val="006F2CEE"/>
    <w:rsid w:val="006F71BE"/>
    <w:rsid w:val="00703581"/>
    <w:rsid w:val="00706644"/>
    <w:rsid w:val="007068E2"/>
    <w:rsid w:val="007107C5"/>
    <w:rsid w:val="00710CD6"/>
    <w:rsid w:val="00713F80"/>
    <w:rsid w:val="00716B0E"/>
    <w:rsid w:val="00721207"/>
    <w:rsid w:val="00722088"/>
    <w:rsid w:val="00723255"/>
    <w:rsid w:val="0072752F"/>
    <w:rsid w:val="00735F58"/>
    <w:rsid w:val="0074101A"/>
    <w:rsid w:val="00742774"/>
    <w:rsid w:val="00744A0E"/>
    <w:rsid w:val="00754132"/>
    <w:rsid w:val="00755167"/>
    <w:rsid w:val="00760222"/>
    <w:rsid w:val="00760FF5"/>
    <w:rsid w:val="0076136B"/>
    <w:rsid w:val="00775040"/>
    <w:rsid w:val="0078338A"/>
    <w:rsid w:val="007A3C6F"/>
    <w:rsid w:val="007A7109"/>
    <w:rsid w:val="007B09FE"/>
    <w:rsid w:val="007B2E2F"/>
    <w:rsid w:val="007B4A8A"/>
    <w:rsid w:val="007C4C66"/>
    <w:rsid w:val="007C5D35"/>
    <w:rsid w:val="007C639C"/>
    <w:rsid w:val="007D5274"/>
    <w:rsid w:val="007D777E"/>
    <w:rsid w:val="007E19E1"/>
    <w:rsid w:val="007E54E1"/>
    <w:rsid w:val="007F017C"/>
    <w:rsid w:val="007F600C"/>
    <w:rsid w:val="007F7CDA"/>
    <w:rsid w:val="00803EEB"/>
    <w:rsid w:val="00807DCC"/>
    <w:rsid w:val="00813C04"/>
    <w:rsid w:val="008168CB"/>
    <w:rsid w:val="00820373"/>
    <w:rsid w:val="00844656"/>
    <w:rsid w:val="00844AEF"/>
    <w:rsid w:val="008571EB"/>
    <w:rsid w:val="008650CB"/>
    <w:rsid w:val="008675D2"/>
    <w:rsid w:val="00880B03"/>
    <w:rsid w:val="00883029"/>
    <w:rsid w:val="0088509B"/>
    <w:rsid w:val="00886870"/>
    <w:rsid w:val="00896A19"/>
    <w:rsid w:val="00897932"/>
    <w:rsid w:val="008A094A"/>
    <w:rsid w:val="008A1369"/>
    <w:rsid w:val="008B0EBA"/>
    <w:rsid w:val="008B6D36"/>
    <w:rsid w:val="008C1AF6"/>
    <w:rsid w:val="008D4074"/>
    <w:rsid w:val="008D5BA7"/>
    <w:rsid w:val="008D6D32"/>
    <w:rsid w:val="008E2E3E"/>
    <w:rsid w:val="008E3955"/>
    <w:rsid w:val="008F0ED5"/>
    <w:rsid w:val="008F4562"/>
    <w:rsid w:val="008F7434"/>
    <w:rsid w:val="00907279"/>
    <w:rsid w:val="00915B8A"/>
    <w:rsid w:val="00916398"/>
    <w:rsid w:val="00921C19"/>
    <w:rsid w:val="00922B18"/>
    <w:rsid w:val="009246D1"/>
    <w:rsid w:val="00924F50"/>
    <w:rsid w:val="0092799D"/>
    <w:rsid w:val="00931149"/>
    <w:rsid w:val="0094723B"/>
    <w:rsid w:val="00954E59"/>
    <w:rsid w:val="00960287"/>
    <w:rsid w:val="00970EBF"/>
    <w:rsid w:val="0097196D"/>
    <w:rsid w:val="009753DD"/>
    <w:rsid w:val="009777AF"/>
    <w:rsid w:val="009845B8"/>
    <w:rsid w:val="0098539E"/>
    <w:rsid w:val="00987A11"/>
    <w:rsid w:val="00990DB8"/>
    <w:rsid w:val="00991CF3"/>
    <w:rsid w:val="00992DF3"/>
    <w:rsid w:val="009A116A"/>
    <w:rsid w:val="009A6E1F"/>
    <w:rsid w:val="009B194C"/>
    <w:rsid w:val="009B6F19"/>
    <w:rsid w:val="009C4A56"/>
    <w:rsid w:val="009C69CB"/>
    <w:rsid w:val="009D1A34"/>
    <w:rsid w:val="009D7AD7"/>
    <w:rsid w:val="009E2A4D"/>
    <w:rsid w:val="009E63BB"/>
    <w:rsid w:val="009F67C3"/>
    <w:rsid w:val="00A009E3"/>
    <w:rsid w:val="00A03594"/>
    <w:rsid w:val="00A07177"/>
    <w:rsid w:val="00A13D2F"/>
    <w:rsid w:val="00A1F298"/>
    <w:rsid w:val="00A209E3"/>
    <w:rsid w:val="00A31B54"/>
    <w:rsid w:val="00A32ED0"/>
    <w:rsid w:val="00A340C2"/>
    <w:rsid w:val="00A5319B"/>
    <w:rsid w:val="00A5410A"/>
    <w:rsid w:val="00A60C7D"/>
    <w:rsid w:val="00A655ED"/>
    <w:rsid w:val="00A65CBC"/>
    <w:rsid w:val="00A72990"/>
    <w:rsid w:val="00A774D7"/>
    <w:rsid w:val="00A82B6B"/>
    <w:rsid w:val="00A830A7"/>
    <w:rsid w:val="00A83D77"/>
    <w:rsid w:val="00A84062"/>
    <w:rsid w:val="00A9121D"/>
    <w:rsid w:val="00A971EC"/>
    <w:rsid w:val="00A97F58"/>
    <w:rsid w:val="00AA0936"/>
    <w:rsid w:val="00AA0F19"/>
    <w:rsid w:val="00AA14B8"/>
    <w:rsid w:val="00AA2B51"/>
    <w:rsid w:val="00AA3B7E"/>
    <w:rsid w:val="00AA48DF"/>
    <w:rsid w:val="00AB58B6"/>
    <w:rsid w:val="00AC1FDB"/>
    <w:rsid w:val="00AC39AB"/>
    <w:rsid w:val="00AC4DE2"/>
    <w:rsid w:val="00AC7788"/>
    <w:rsid w:val="00AD007D"/>
    <w:rsid w:val="00AD67DB"/>
    <w:rsid w:val="00AF0C3C"/>
    <w:rsid w:val="00AF16A9"/>
    <w:rsid w:val="00AF3AB4"/>
    <w:rsid w:val="00B00ADB"/>
    <w:rsid w:val="00B049EF"/>
    <w:rsid w:val="00B06A55"/>
    <w:rsid w:val="00B105C1"/>
    <w:rsid w:val="00B10B3D"/>
    <w:rsid w:val="00B10D9F"/>
    <w:rsid w:val="00B151D6"/>
    <w:rsid w:val="00B16543"/>
    <w:rsid w:val="00B1776D"/>
    <w:rsid w:val="00B3134A"/>
    <w:rsid w:val="00B31FE8"/>
    <w:rsid w:val="00B32482"/>
    <w:rsid w:val="00B3439E"/>
    <w:rsid w:val="00B346F2"/>
    <w:rsid w:val="00B43B15"/>
    <w:rsid w:val="00B46B5F"/>
    <w:rsid w:val="00B56790"/>
    <w:rsid w:val="00B6112D"/>
    <w:rsid w:val="00B63ACC"/>
    <w:rsid w:val="00B66B2B"/>
    <w:rsid w:val="00B707E2"/>
    <w:rsid w:val="00B72844"/>
    <w:rsid w:val="00B84907"/>
    <w:rsid w:val="00B85733"/>
    <w:rsid w:val="00B87E55"/>
    <w:rsid w:val="00BA0C27"/>
    <w:rsid w:val="00BB09DB"/>
    <w:rsid w:val="00BB1750"/>
    <w:rsid w:val="00BB2196"/>
    <w:rsid w:val="00BB2F4B"/>
    <w:rsid w:val="00BB465E"/>
    <w:rsid w:val="00BB6193"/>
    <w:rsid w:val="00BC249D"/>
    <w:rsid w:val="00BC4D65"/>
    <w:rsid w:val="00BD461D"/>
    <w:rsid w:val="00BD5F60"/>
    <w:rsid w:val="00BD7C46"/>
    <w:rsid w:val="00BE1183"/>
    <w:rsid w:val="00BE50FB"/>
    <w:rsid w:val="00BF6826"/>
    <w:rsid w:val="00C004D0"/>
    <w:rsid w:val="00C0059D"/>
    <w:rsid w:val="00C13C1E"/>
    <w:rsid w:val="00C15808"/>
    <w:rsid w:val="00C15920"/>
    <w:rsid w:val="00C17BEB"/>
    <w:rsid w:val="00C21FFF"/>
    <w:rsid w:val="00C2381A"/>
    <w:rsid w:val="00C43EB0"/>
    <w:rsid w:val="00C44140"/>
    <w:rsid w:val="00C46716"/>
    <w:rsid w:val="00C61F5F"/>
    <w:rsid w:val="00C62AD5"/>
    <w:rsid w:val="00C631DB"/>
    <w:rsid w:val="00C747B9"/>
    <w:rsid w:val="00C74DEB"/>
    <w:rsid w:val="00C7593C"/>
    <w:rsid w:val="00C763EC"/>
    <w:rsid w:val="00C76F2A"/>
    <w:rsid w:val="00C81F52"/>
    <w:rsid w:val="00C86938"/>
    <w:rsid w:val="00C9451A"/>
    <w:rsid w:val="00C95C7F"/>
    <w:rsid w:val="00C9751D"/>
    <w:rsid w:val="00C97D28"/>
    <w:rsid w:val="00C97D9D"/>
    <w:rsid w:val="00CA02E4"/>
    <w:rsid w:val="00CA10D8"/>
    <w:rsid w:val="00CA5CB8"/>
    <w:rsid w:val="00CD18BD"/>
    <w:rsid w:val="00CD1DE1"/>
    <w:rsid w:val="00CD25AA"/>
    <w:rsid w:val="00CE2825"/>
    <w:rsid w:val="00CE45F4"/>
    <w:rsid w:val="00D00AFF"/>
    <w:rsid w:val="00D023B7"/>
    <w:rsid w:val="00D12F2E"/>
    <w:rsid w:val="00D15F89"/>
    <w:rsid w:val="00D16592"/>
    <w:rsid w:val="00D16C01"/>
    <w:rsid w:val="00D17300"/>
    <w:rsid w:val="00D1DEC5"/>
    <w:rsid w:val="00D23850"/>
    <w:rsid w:val="00D32C50"/>
    <w:rsid w:val="00D476EB"/>
    <w:rsid w:val="00D51DE8"/>
    <w:rsid w:val="00D6494A"/>
    <w:rsid w:val="00D669DA"/>
    <w:rsid w:val="00D67BCB"/>
    <w:rsid w:val="00D70BF2"/>
    <w:rsid w:val="00D756D1"/>
    <w:rsid w:val="00D83ADD"/>
    <w:rsid w:val="00D83FFD"/>
    <w:rsid w:val="00D871E9"/>
    <w:rsid w:val="00D87AC4"/>
    <w:rsid w:val="00D90F89"/>
    <w:rsid w:val="00D94E41"/>
    <w:rsid w:val="00DC39CA"/>
    <w:rsid w:val="00DC7B59"/>
    <w:rsid w:val="00DD3454"/>
    <w:rsid w:val="00DD3CA8"/>
    <w:rsid w:val="00DD69C2"/>
    <w:rsid w:val="00DE506D"/>
    <w:rsid w:val="00DE6182"/>
    <w:rsid w:val="00DE6E1A"/>
    <w:rsid w:val="00DF09C5"/>
    <w:rsid w:val="00DF4DBB"/>
    <w:rsid w:val="00E01652"/>
    <w:rsid w:val="00E01B1E"/>
    <w:rsid w:val="00E03F46"/>
    <w:rsid w:val="00E03FA9"/>
    <w:rsid w:val="00E04E28"/>
    <w:rsid w:val="00E0649A"/>
    <w:rsid w:val="00E16A73"/>
    <w:rsid w:val="00E22F78"/>
    <w:rsid w:val="00E26A0F"/>
    <w:rsid w:val="00E26E85"/>
    <w:rsid w:val="00E40D1A"/>
    <w:rsid w:val="00E41D7C"/>
    <w:rsid w:val="00E46D20"/>
    <w:rsid w:val="00E5080A"/>
    <w:rsid w:val="00E50CBD"/>
    <w:rsid w:val="00E57504"/>
    <w:rsid w:val="00E67266"/>
    <w:rsid w:val="00E729A1"/>
    <w:rsid w:val="00E760CC"/>
    <w:rsid w:val="00E8561C"/>
    <w:rsid w:val="00E90BA9"/>
    <w:rsid w:val="00E92467"/>
    <w:rsid w:val="00E94AAF"/>
    <w:rsid w:val="00EA48FF"/>
    <w:rsid w:val="00EB0E63"/>
    <w:rsid w:val="00EB39FD"/>
    <w:rsid w:val="00EC2C56"/>
    <w:rsid w:val="00EC7038"/>
    <w:rsid w:val="00ED0E5D"/>
    <w:rsid w:val="00ED3DAB"/>
    <w:rsid w:val="00EF2B74"/>
    <w:rsid w:val="00EF79CB"/>
    <w:rsid w:val="00F01D2A"/>
    <w:rsid w:val="00F101BA"/>
    <w:rsid w:val="00F25C87"/>
    <w:rsid w:val="00F35E61"/>
    <w:rsid w:val="00F3668B"/>
    <w:rsid w:val="00F36FCF"/>
    <w:rsid w:val="00F44F6C"/>
    <w:rsid w:val="00F450C2"/>
    <w:rsid w:val="00F54386"/>
    <w:rsid w:val="00F63C9E"/>
    <w:rsid w:val="00F64CBC"/>
    <w:rsid w:val="00F67193"/>
    <w:rsid w:val="00F72B49"/>
    <w:rsid w:val="00F76CD4"/>
    <w:rsid w:val="00FA1EA0"/>
    <w:rsid w:val="00FA274B"/>
    <w:rsid w:val="00FB2CFD"/>
    <w:rsid w:val="00FB50FB"/>
    <w:rsid w:val="00FB7B1F"/>
    <w:rsid w:val="00FC309B"/>
    <w:rsid w:val="00FC6F5B"/>
    <w:rsid w:val="00FD1EEA"/>
    <w:rsid w:val="00FD4B05"/>
    <w:rsid w:val="00FD7BC6"/>
    <w:rsid w:val="00FE23AA"/>
    <w:rsid w:val="00FE53A9"/>
    <w:rsid w:val="00FE78C4"/>
    <w:rsid w:val="00FF5698"/>
    <w:rsid w:val="00FF5CD1"/>
    <w:rsid w:val="00FF764B"/>
    <w:rsid w:val="010619E1"/>
    <w:rsid w:val="01210457"/>
    <w:rsid w:val="01394027"/>
    <w:rsid w:val="01E012AA"/>
    <w:rsid w:val="01E300B6"/>
    <w:rsid w:val="020B17AB"/>
    <w:rsid w:val="0221BFD0"/>
    <w:rsid w:val="0254A3C7"/>
    <w:rsid w:val="026D4189"/>
    <w:rsid w:val="027B0183"/>
    <w:rsid w:val="02925008"/>
    <w:rsid w:val="029DBBA5"/>
    <w:rsid w:val="02B35732"/>
    <w:rsid w:val="02B7C885"/>
    <w:rsid w:val="02E93027"/>
    <w:rsid w:val="02F76B17"/>
    <w:rsid w:val="030D953D"/>
    <w:rsid w:val="0353C601"/>
    <w:rsid w:val="0368E62C"/>
    <w:rsid w:val="036B8548"/>
    <w:rsid w:val="03C0C3CF"/>
    <w:rsid w:val="03E7FDFD"/>
    <w:rsid w:val="03F62A0C"/>
    <w:rsid w:val="03FB336D"/>
    <w:rsid w:val="03FBEAE2"/>
    <w:rsid w:val="043671F0"/>
    <w:rsid w:val="0458E61B"/>
    <w:rsid w:val="0496B11B"/>
    <w:rsid w:val="04AB9CC3"/>
    <w:rsid w:val="04C7B4B6"/>
    <w:rsid w:val="04E7C04F"/>
    <w:rsid w:val="0500F58E"/>
    <w:rsid w:val="05C0D582"/>
    <w:rsid w:val="05C4EBB1"/>
    <w:rsid w:val="05D47B2F"/>
    <w:rsid w:val="05F9ACC1"/>
    <w:rsid w:val="0636ED40"/>
    <w:rsid w:val="06371EF9"/>
    <w:rsid w:val="068383F0"/>
    <w:rsid w:val="06851473"/>
    <w:rsid w:val="0690BA61"/>
    <w:rsid w:val="06B1CD9B"/>
    <w:rsid w:val="06CDDC20"/>
    <w:rsid w:val="0746EE8A"/>
    <w:rsid w:val="074B1FB2"/>
    <w:rsid w:val="075C3308"/>
    <w:rsid w:val="07EF71D3"/>
    <w:rsid w:val="081C899D"/>
    <w:rsid w:val="084D0227"/>
    <w:rsid w:val="0859C00C"/>
    <w:rsid w:val="08E3B574"/>
    <w:rsid w:val="0930E303"/>
    <w:rsid w:val="09362A43"/>
    <w:rsid w:val="093A0B8D"/>
    <w:rsid w:val="094150B9"/>
    <w:rsid w:val="0960AB70"/>
    <w:rsid w:val="09B47BA8"/>
    <w:rsid w:val="09BDEBAF"/>
    <w:rsid w:val="09F28DC9"/>
    <w:rsid w:val="0A242910"/>
    <w:rsid w:val="0A44C457"/>
    <w:rsid w:val="0A4C5D9E"/>
    <w:rsid w:val="0A663DB8"/>
    <w:rsid w:val="0A7ABF65"/>
    <w:rsid w:val="0AEA7EE0"/>
    <w:rsid w:val="0B06671F"/>
    <w:rsid w:val="0B508AF2"/>
    <w:rsid w:val="0B6762B6"/>
    <w:rsid w:val="0BB67C9D"/>
    <w:rsid w:val="0C18F551"/>
    <w:rsid w:val="0C27DE9F"/>
    <w:rsid w:val="0C576BD5"/>
    <w:rsid w:val="0C5FA66C"/>
    <w:rsid w:val="0C7E11C6"/>
    <w:rsid w:val="0C84A701"/>
    <w:rsid w:val="0CF930C6"/>
    <w:rsid w:val="0D208568"/>
    <w:rsid w:val="0D2B0E67"/>
    <w:rsid w:val="0D968243"/>
    <w:rsid w:val="0DBA6136"/>
    <w:rsid w:val="0DCEDC06"/>
    <w:rsid w:val="0E207762"/>
    <w:rsid w:val="0E7280C5"/>
    <w:rsid w:val="0E85DB1B"/>
    <w:rsid w:val="0E9F0378"/>
    <w:rsid w:val="0F563197"/>
    <w:rsid w:val="0F65D0AD"/>
    <w:rsid w:val="0F67588A"/>
    <w:rsid w:val="0FA04FF1"/>
    <w:rsid w:val="0FC7468F"/>
    <w:rsid w:val="0FE084B7"/>
    <w:rsid w:val="0FFA425C"/>
    <w:rsid w:val="1021AB7C"/>
    <w:rsid w:val="108F962A"/>
    <w:rsid w:val="10A276C5"/>
    <w:rsid w:val="10BA98EB"/>
    <w:rsid w:val="10EB13C8"/>
    <w:rsid w:val="10F5659E"/>
    <w:rsid w:val="111823E7"/>
    <w:rsid w:val="11A479FA"/>
    <w:rsid w:val="11A8A9D5"/>
    <w:rsid w:val="11F577A5"/>
    <w:rsid w:val="11F63B60"/>
    <w:rsid w:val="127093F0"/>
    <w:rsid w:val="1297C4D4"/>
    <w:rsid w:val="129B0522"/>
    <w:rsid w:val="12CEE7F0"/>
    <w:rsid w:val="13033CED"/>
    <w:rsid w:val="1350B0B8"/>
    <w:rsid w:val="139CE267"/>
    <w:rsid w:val="13B55E97"/>
    <w:rsid w:val="13DA1787"/>
    <w:rsid w:val="14581852"/>
    <w:rsid w:val="158A8817"/>
    <w:rsid w:val="15ED8660"/>
    <w:rsid w:val="1636C422"/>
    <w:rsid w:val="165B282B"/>
    <w:rsid w:val="1683B1B1"/>
    <w:rsid w:val="168D41A1"/>
    <w:rsid w:val="16B2B05A"/>
    <w:rsid w:val="16BC17D5"/>
    <w:rsid w:val="16CA4964"/>
    <w:rsid w:val="16CA7438"/>
    <w:rsid w:val="1712D908"/>
    <w:rsid w:val="1720025A"/>
    <w:rsid w:val="17693102"/>
    <w:rsid w:val="17700C68"/>
    <w:rsid w:val="17E08248"/>
    <w:rsid w:val="180865F2"/>
    <w:rsid w:val="18172EF1"/>
    <w:rsid w:val="18212577"/>
    <w:rsid w:val="183C9F82"/>
    <w:rsid w:val="18465D94"/>
    <w:rsid w:val="18540B24"/>
    <w:rsid w:val="1870538A"/>
    <w:rsid w:val="18BB1C9B"/>
    <w:rsid w:val="18BD6B37"/>
    <w:rsid w:val="18FA5DA1"/>
    <w:rsid w:val="190048FC"/>
    <w:rsid w:val="19724D72"/>
    <w:rsid w:val="199F081E"/>
    <w:rsid w:val="19BE9407"/>
    <w:rsid w:val="19E669CA"/>
    <w:rsid w:val="19FA3FEA"/>
    <w:rsid w:val="1A6E8E5F"/>
    <w:rsid w:val="1A7B2892"/>
    <w:rsid w:val="1AA0D34B"/>
    <w:rsid w:val="1AB96F9F"/>
    <w:rsid w:val="1AD2CA77"/>
    <w:rsid w:val="1AFC9331"/>
    <w:rsid w:val="1B478B66"/>
    <w:rsid w:val="1B994135"/>
    <w:rsid w:val="1C81E5B8"/>
    <w:rsid w:val="1C9E7C17"/>
    <w:rsid w:val="1CA473C2"/>
    <w:rsid w:val="1D077723"/>
    <w:rsid w:val="1D3FFB6F"/>
    <w:rsid w:val="1E13C79D"/>
    <w:rsid w:val="1E5CD868"/>
    <w:rsid w:val="1E624869"/>
    <w:rsid w:val="1F0421D4"/>
    <w:rsid w:val="1F133993"/>
    <w:rsid w:val="1F5A00AA"/>
    <w:rsid w:val="1FA8EA35"/>
    <w:rsid w:val="1FF910A3"/>
    <w:rsid w:val="2026AAC8"/>
    <w:rsid w:val="20522764"/>
    <w:rsid w:val="20695C2A"/>
    <w:rsid w:val="2097B628"/>
    <w:rsid w:val="20DCC5F5"/>
    <w:rsid w:val="20E087F1"/>
    <w:rsid w:val="20F42864"/>
    <w:rsid w:val="20F52E7E"/>
    <w:rsid w:val="21101348"/>
    <w:rsid w:val="211BB446"/>
    <w:rsid w:val="211CF801"/>
    <w:rsid w:val="2139110F"/>
    <w:rsid w:val="213F7BA0"/>
    <w:rsid w:val="215D0117"/>
    <w:rsid w:val="21BACE40"/>
    <w:rsid w:val="21D790AA"/>
    <w:rsid w:val="21FF681A"/>
    <w:rsid w:val="2261FEE1"/>
    <w:rsid w:val="22E3B77B"/>
    <w:rsid w:val="22F8D178"/>
    <w:rsid w:val="23135ADE"/>
    <w:rsid w:val="2333958F"/>
    <w:rsid w:val="2344BB74"/>
    <w:rsid w:val="235A6847"/>
    <w:rsid w:val="236555EC"/>
    <w:rsid w:val="2366FCAB"/>
    <w:rsid w:val="23694C5C"/>
    <w:rsid w:val="238FA40F"/>
    <w:rsid w:val="23B9AB9F"/>
    <w:rsid w:val="23EE66BF"/>
    <w:rsid w:val="2463365B"/>
    <w:rsid w:val="247443E5"/>
    <w:rsid w:val="24C7E985"/>
    <w:rsid w:val="250D8957"/>
    <w:rsid w:val="2512EEE6"/>
    <w:rsid w:val="253228B1"/>
    <w:rsid w:val="25462C1C"/>
    <w:rsid w:val="25967D5B"/>
    <w:rsid w:val="25999FA3"/>
    <w:rsid w:val="25A4CADC"/>
    <w:rsid w:val="25BEF31F"/>
    <w:rsid w:val="25E3846B"/>
    <w:rsid w:val="25FD22C7"/>
    <w:rsid w:val="26559059"/>
    <w:rsid w:val="265BB352"/>
    <w:rsid w:val="273D5D8A"/>
    <w:rsid w:val="278DB768"/>
    <w:rsid w:val="27B71E04"/>
    <w:rsid w:val="2835AA4A"/>
    <w:rsid w:val="284ACEB1"/>
    <w:rsid w:val="284F825C"/>
    <w:rsid w:val="28BD6913"/>
    <w:rsid w:val="28CAA16C"/>
    <w:rsid w:val="2936A41E"/>
    <w:rsid w:val="29661ABE"/>
    <w:rsid w:val="297EBB21"/>
    <w:rsid w:val="29DEF619"/>
    <w:rsid w:val="2A3B7BF7"/>
    <w:rsid w:val="2A434F08"/>
    <w:rsid w:val="2A4E41FE"/>
    <w:rsid w:val="2A69396D"/>
    <w:rsid w:val="2A7A578C"/>
    <w:rsid w:val="2A99A30C"/>
    <w:rsid w:val="2A9A9292"/>
    <w:rsid w:val="2B0C44AA"/>
    <w:rsid w:val="2B81DADB"/>
    <w:rsid w:val="2BCFD573"/>
    <w:rsid w:val="2C26BE33"/>
    <w:rsid w:val="2CD59D86"/>
    <w:rsid w:val="2D3C0B63"/>
    <w:rsid w:val="2D3C1BDC"/>
    <w:rsid w:val="2D3E73DB"/>
    <w:rsid w:val="2DC34733"/>
    <w:rsid w:val="2E933238"/>
    <w:rsid w:val="2EAA2040"/>
    <w:rsid w:val="2ED6AD17"/>
    <w:rsid w:val="2FC445CA"/>
    <w:rsid w:val="2FCEB76C"/>
    <w:rsid w:val="2FEC0467"/>
    <w:rsid w:val="30274A3B"/>
    <w:rsid w:val="30B698A8"/>
    <w:rsid w:val="30C32D89"/>
    <w:rsid w:val="310242CB"/>
    <w:rsid w:val="31632D1D"/>
    <w:rsid w:val="3189D981"/>
    <w:rsid w:val="3193CF8D"/>
    <w:rsid w:val="319429FC"/>
    <w:rsid w:val="31A012F5"/>
    <w:rsid w:val="31BC2858"/>
    <w:rsid w:val="31C8C80E"/>
    <w:rsid w:val="31CB2C9F"/>
    <w:rsid w:val="32251813"/>
    <w:rsid w:val="325FFA09"/>
    <w:rsid w:val="32A5A477"/>
    <w:rsid w:val="32D30155"/>
    <w:rsid w:val="32E35557"/>
    <w:rsid w:val="32E3D94F"/>
    <w:rsid w:val="32F2B6DE"/>
    <w:rsid w:val="32F2FEB4"/>
    <w:rsid w:val="32FC3BAF"/>
    <w:rsid w:val="33646FF7"/>
    <w:rsid w:val="33881733"/>
    <w:rsid w:val="3392BC45"/>
    <w:rsid w:val="33978412"/>
    <w:rsid w:val="33ADB55F"/>
    <w:rsid w:val="33BD99AC"/>
    <w:rsid w:val="340286BE"/>
    <w:rsid w:val="343D3BE6"/>
    <w:rsid w:val="348FCD84"/>
    <w:rsid w:val="35202F40"/>
    <w:rsid w:val="359EF388"/>
    <w:rsid w:val="35AC598F"/>
    <w:rsid w:val="35DF29EB"/>
    <w:rsid w:val="36004DA1"/>
    <w:rsid w:val="360CB3C9"/>
    <w:rsid w:val="360F639D"/>
    <w:rsid w:val="36165239"/>
    <w:rsid w:val="362163B0"/>
    <w:rsid w:val="3651EA42"/>
    <w:rsid w:val="366D593A"/>
    <w:rsid w:val="368A6801"/>
    <w:rsid w:val="368AC646"/>
    <w:rsid w:val="36ED454D"/>
    <w:rsid w:val="3726C621"/>
    <w:rsid w:val="373A58F7"/>
    <w:rsid w:val="376B12A8"/>
    <w:rsid w:val="377F1D58"/>
    <w:rsid w:val="37AB2C50"/>
    <w:rsid w:val="37D79C15"/>
    <w:rsid w:val="37E106ED"/>
    <w:rsid w:val="37FABBE3"/>
    <w:rsid w:val="38098B3F"/>
    <w:rsid w:val="3809B6C3"/>
    <w:rsid w:val="381C7E12"/>
    <w:rsid w:val="383DEB25"/>
    <w:rsid w:val="3870132C"/>
    <w:rsid w:val="38830CCB"/>
    <w:rsid w:val="38EF51B5"/>
    <w:rsid w:val="3915E2FF"/>
    <w:rsid w:val="393F9C67"/>
    <w:rsid w:val="397AE8E5"/>
    <w:rsid w:val="397D110D"/>
    <w:rsid w:val="39975F66"/>
    <w:rsid w:val="39BE8B20"/>
    <w:rsid w:val="39DB2722"/>
    <w:rsid w:val="3A08A8EE"/>
    <w:rsid w:val="3A15095D"/>
    <w:rsid w:val="3A2A8565"/>
    <w:rsid w:val="3A408ADB"/>
    <w:rsid w:val="3A68CA08"/>
    <w:rsid w:val="3AC61F18"/>
    <w:rsid w:val="3AE024EC"/>
    <w:rsid w:val="3B332FC7"/>
    <w:rsid w:val="3B3BEC92"/>
    <w:rsid w:val="3B499635"/>
    <w:rsid w:val="3B4DB299"/>
    <w:rsid w:val="3B733B7E"/>
    <w:rsid w:val="3B997A6A"/>
    <w:rsid w:val="3BA104BF"/>
    <w:rsid w:val="3BCC189C"/>
    <w:rsid w:val="3BDEB079"/>
    <w:rsid w:val="3BF1EFAF"/>
    <w:rsid w:val="3C06C908"/>
    <w:rsid w:val="3C096510"/>
    <w:rsid w:val="3C708535"/>
    <w:rsid w:val="3C82F9D7"/>
    <w:rsid w:val="3C8E9F1E"/>
    <w:rsid w:val="3C9109DB"/>
    <w:rsid w:val="3CBBD4CC"/>
    <w:rsid w:val="3CEAB9C5"/>
    <w:rsid w:val="3CEE9D80"/>
    <w:rsid w:val="3D2328C7"/>
    <w:rsid w:val="3D64C5C4"/>
    <w:rsid w:val="3D782B9D"/>
    <w:rsid w:val="3DB1F9E1"/>
    <w:rsid w:val="3E2CCA06"/>
    <w:rsid w:val="3E71E2DD"/>
    <w:rsid w:val="3E87DDCF"/>
    <w:rsid w:val="3F0B0D6B"/>
    <w:rsid w:val="3F0EE088"/>
    <w:rsid w:val="3F55B3FB"/>
    <w:rsid w:val="3F700F0D"/>
    <w:rsid w:val="3F7B9EEA"/>
    <w:rsid w:val="3F8680CD"/>
    <w:rsid w:val="3F89684D"/>
    <w:rsid w:val="3FAACE95"/>
    <w:rsid w:val="3FD94826"/>
    <w:rsid w:val="40314049"/>
    <w:rsid w:val="405CACD5"/>
    <w:rsid w:val="409B24C5"/>
    <w:rsid w:val="4233A32D"/>
    <w:rsid w:val="4266BCC0"/>
    <w:rsid w:val="4344F8EB"/>
    <w:rsid w:val="4384F609"/>
    <w:rsid w:val="438DB347"/>
    <w:rsid w:val="43E0CC6A"/>
    <w:rsid w:val="44223555"/>
    <w:rsid w:val="444F9672"/>
    <w:rsid w:val="4491CD8B"/>
    <w:rsid w:val="449CA302"/>
    <w:rsid w:val="44BA43FD"/>
    <w:rsid w:val="453AB116"/>
    <w:rsid w:val="454A9076"/>
    <w:rsid w:val="455329BB"/>
    <w:rsid w:val="4570217B"/>
    <w:rsid w:val="459BC74D"/>
    <w:rsid w:val="45ACA807"/>
    <w:rsid w:val="45D41925"/>
    <w:rsid w:val="45E5C538"/>
    <w:rsid w:val="4600E7BC"/>
    <w:rsid w:val="461B4350"/>
    <w:rsid w:val="4681B305"/>
    <w:rsid w:val="46CE0399"/>
    <w:rsid w:val="46DECE87"/>
    <w:rsid w:val="46E1BCB7"/>
    <w:rsid w:val="47D65821"/>
    <w:rsid w:val="47DC5F15"/>
    <w:rsid w:val="47EA982F"/>
    <w:rsid w:val="484C0EA8"/>
    <w:rsid w:val="48545ADA"/>
    <w:rsid w:val="48606BF7"/>
    <w:rsid w:val="48839579"/>
    <w:rsid w:val="48D3680F"/>
    <w:rsid w:val="48D5209F"/>
    <w:rsid w:val="497BC701"/>
    <w:rsid w:val="49AE5005"/>
    <w:rsid w:val="49CC219E"/>
    <w:rsid w:val="49D6E918"/>
    <w:rsid w:val="49FA9B10"/>
    <w:rsid w:val="4A0AFD2C"/>
    <w:rsid w:val="4A200F19"/>
    <w:rsid w:val="4A34EA27"/>
    <w:rsid w:val="4A49F491"/>
    <w:rsid w:val="4A561013"/>
    <w:rsid w:val="4A5DC8F7"/>
    <w:rsid w:val="4AA2481F"/>
    <w:rsid w:val="4ACCBB83"/>
    <w:rsid w:val="4AD2A6B9"/>
    <w:rsid w:val="4AF21309"/>
    <w:rsid w:val="4B02FCB4"/>
    <w:rsid w:val="4B12A147"/>
    <w:rsid w:val="4B2C6EEC"/>
    <w:rsid w:val="4B4141E7"/>
    <w:rsid w:val="4BC6B988"/>
    <w:rsid w:val="4C3FB15C"/>
    <w:rsid w:val="4C6E1C2A"/>
    <w:rsid w:val="4C98724E"/>
    <w:rsid w:val="4CA0D9E8"/>
    <w:rsid w:val="4CC2AE01"/>
    <w:rsid w:val="4CC9E624"/>
    <w:rsid w:val="4CD84774"/>
    <w:rsid w:val="4D57AFDB"/>
    <w:rsid w:val="4D59A0B5"/>
    <w:rsid w:val="4D646DD4"/>
    <w:rsid w:val="4D670B08"/>
    <w:rsid w:val="4D922154"/>
    <w:rsid w:val="4D9F94D6"/>
    <w:rsid w:val="4DB02267"/>
    <w:rsid w:val="4DC3AC7E"/>
    <w:rsid w:val="4DD8E6A2"/>
    <w:rsid w:val="4DE1450D"/>
    <w:rsid w:val="4E257910"/>
    <w:rsid w:val="4E42F579"/>
    <w:rsid w:val="4E5E7E62"/>
    <w:rsid w:val="4E75F439"/>
    <w:rsid w:val="4EE1DFC3"/>
    <w:rsid w:val="4EF550F9"/>
    <w:rsid w:val="4F1CDD7D"/>
    <w:rsid w:val="4F889068"/>
    <w:rsid w:val="4F9A4ACF"/>
    <w:rsid w:val="4FAE9977"/>
    <w:rsid w:val="4FB7AC23"/>
    <w:rsid w:val="4FB87F02"/>
    <w:rsid w:val="4FC14971"/>
    <w:rsid w:val="4FD597BC"/>
    <w:rsid w:val="4FEDB2F8"/>
    <w:rsid w:val="500012E0"/>
    <w:rsid w:val="5021DAA0"/>
    <w:rsid w:val="509DC599"/>
    <w:rsid w:val="50CFF865"/>
    <w:rsid w:val="50D73598"/>
    <w:rsid w:val="51273A21"/>
    <w:rsid w:val="51378B03"/>
    <w:rsid w:val="513C890A"/>
    <w:rsid w:val="51719E29"/>
    <w:rsid w:val="518A636F"/>
    <w:rsid w:val="51D65494"/>
    <w:rsid w:val="51EF0911"/>
    <w:rsid w:val="52A66AAB"/>
    <w:rsid w:val="52A83EE2"/>
    <w:rsid w:val="52A9E225"/>
    <w:rsid w:val="52AEA120"/>
    <w:rsid w:val="52B47E82"/>
    <w:rsid w:val="52C56061"/>
    <w:rsid w:val="52F2253B"/>
    <w:rsid w:val="535CDA02"/>
    <w:rsid w:val="53730576"/>
    <w:rsid w:val="53EC5614"/>
    <w:rsid w:val="54049C95"/>
    <w:rsid w:val="543889AF"/>
    <w:rsid w:val="5472C7C8"/>
    <w:rsid w:val="555193DC"/>
    <w:rsid w:val="5570945F"/>
    <w:rsid w:val="557275F6"/>
    <w:rsid w:val="5579CBE2"/>
    <w:rsid w:val="55A06CF6"/>
    <w:rsid w:val="55E4D66B"/>
    <w:rsid w:val="55EFC961"/>
    <w:rsid w:val="56008211"/>
    <w:rsid w:val="56392968"/>
    <w:rsid w:val="5680386C"/>
    <w:rsid w:val="56E4D24C"/>
    <w:rsid w:val="57287799"/>
    <w:rsid w:val="5753C809"/>
    <w:rsid w:val="576EA9FC"/>
    <w:rsid w:val="57D7EA56"/>
    <w:rsid w:val="57EF6A69"/>
    <w:rsid w:val="5815513B"/>
    <w:rsid w:val="581C08CD"/>
    <w:rsid w:val="58FE5D65"/>
    <w:rsid w:val="5927D178"/>
    <w:rsid w:val="59324C06"/>
    <w:rsid w:val="5945A197"/>
    <w:rsid w:val="594638EB"/>
    <w:rsid w:val="595699CE"/>
    <w:rsid w:val="59DD0B82"/>
    <w:rsid w:val="5A2DCE89"/>
    <w:rsid w:val="5A3F5B54"/>
    <w:rsid w:val="5A6C1887"/>
    <w:rsid w:val="5A7973A0"/>
    <w:rsid w:val="5AA5F61D"/>
    <w:rsid w:val="5AB7DB8A"/>
    <w:rsid w:val="5AF5EFB6"/>
    <w:rsid w:val="5B0485BA"/>
    <w:rsid w:val="5B104637"/>
    <w:rsid w:val="5B49032A"/>
    <w:rsid w:val="5B5FF6D0"/>
    <w:rsid w:val="5B64EEFE"/>
    <w:rsid w:val="5B84D9BC"/>
    <w:rsid w:val="5B9A0BE4"/>
    <w:rsid w:val="5B9DAE1F"/>
    <w:rsid w:val="5BAF9656"/>
    <w:rsid w:val="5BB95A50"/>
    <w:rsid w:val="5BB9F1D4"/>
    <w:rsid w:val="5BFC1BA4"/>
    <w:rsid w:val="5C69ECC8"/>
    <w:rsid w:val="5CAA1BCE"/>
    <w:rsid w:val="5CDD2FF4"/>
    <w:rsid w:val="5CE7F111"/>
    <w:rsid w:val="5D1DDB1E"/>
    <w:rsid w:val="5D316DAF"/>
    <w:rsid w:val="5D7E90C0"/>
    <w:rsid w:val="5DC22700"/>
    <w:rsid w:val="5DD6BFF3"/>
    <w:rsid w:val="5DFADB46"/>
    <w:rsid w:val="5ED54EE1"/>
    <w:rsid w:val="5EE7E17B"/>
    <w:rsid w:val="5F028DBF"/>
    <w:rsid w:val="5F3FADFD"/>
    <w:rsid w:val="5F83C4C9"/>
    <w:rsid w:val="5F874B3D"/>
    <w:rsid w:val="600A4814"/>
    <w:rsid w:val="60711F42"/>
    <w:rsid w:val="60F546E8"/>
    <w:rsid w:val="61327C08"/>
    <w:rsid w:val="6165199D"/>
    <w:rsid w:val="617F87BB"/>
    <w:rsid w:val="618125EA"/>
    <w:rsid w:val="6185E73E"/>
    <w:rsid w:val="61B0932F"/>
    <w:rsid w:val="61C5AB8D"/>
    <w:rsid w:val="61CD6FA7"/>
    <w:rsid w:val="6275D724"/>
    <w:rsid w:val="6286DD84"/>
    <w:rsid w:val="63022FBF"/>
    <w:rsid w:val="630D5E35"/>
    <w:rsid w:val="631003BA"/>
    <w:rsid w:val="633C1227"/>
    <w:rsid w:val="636D49CB"/>
    <w:rsid w:val="639C2CE2"/>
    <w:rsid w:val="6412A3A4"/>
    <w:rsid w:val="641B03A9"/>
    <w:rsid w:val="641E7F48"/>
    <w:rsid w:val="64562DDE"/>
    <w:rsid w:val="64B8C6AC"/>
    <w:rsid w:val="64CA7395"/>
    <w:rsid w:val="65107B90"/>
    <w:rsid w:val="65449065"/>
    <w:rsid w:val="655B8DCE"/>
    <w:rsid w:val="656DEB78"/>
    <w:rsid w:val="658482BD"/>
    <w:rsid w:val="658D0F68"/>
    <w:rsid w:val="65957C57"/>
    <w:rsid w:val="65A84DE2"/>
    <w:rsid w:val="65C11F22"/>
    <w:rsid w:val="65F30155"/>
    <w:rsid w:val="6602D458"/>
    <w:rsid w:val="66138B1A"/>
    <w:rsid w:val="662CA979"/>
    <w:rsid w:val="662EE7F4"/>
    <w:rsid w:val="663D202B"/>
    <w:rsid w:val="6686DCCC"/>
    <w:rsid w:val="66DEB7B6"/>
    <w:rsid w:val="6752A46B"/>
    <w:rsid w:val="67C3F38C"/>
    <w:rsid w:val="67F0676E"/>
    <w:rsid w:val="6848E6DE"/>
    <w:rsid w:val="686672DC"/>
    <w:rsid w:val="6893D478"/>
    <w:rsid w:val="68E8F60F"/>
    <w:rsid w:val="690CCEFD"/>
    <w:rsid w:val="693CB8F5"/>
    <w:rsid w:val="69723EC7"/>
    <w:rsid w:val="698CF19F"/>
    <w:rsid w:val="69DF9D35"/>
    <w:rsid w:val="69EF7AEC"/>
    <w:rsid w:val="6A03B5FD"/>
    <w:rsid w:val="6A8B15FA"/>
    <w:rsid w:val="6AAF87FA"/>
    <w:rsid w:val="6AE17632"/>
    <w:rsid w:val="6AEA0351"/>
    <w:rsid w:val="6AEC3246"/>
    <w:rsid w:val="6AF24602"/>
    <w:rsid w:val="6B0A59B7"/>
    <w:rsid w:val="6B17AEAA"/>
    <w:rsid w:val="6B3CBCB5"/>
    <w:rsid w:val="6B96ED33"/>
    <w:rsid w:val="6B9E3410"/>
    <w:rsid w:val="6BA0DA9B"/>
    <w:rsid w:val="6BA91383"/>
    <w:rsid w:val="6BAD9558"/>
    <w:rsid w:val="6BBEDAC7"/>
    <w:rsid w:val="6BC4543B"/>
    <w:rsid w:val="6C2DBFCA"/>
    <w:rsid w:val="6CA59780"/>
    <w:rsid w:val="6CD37EBF"/>
    <w:rsid w:val="6CFB2CFA"/>
    <w:rsid w:val="6D32BD94"/>
    <w:rsid w:val="6D5AAB28"/>
    <w:rsid w:val="6DA0CA57"/>
    <w:rsid w:val="6E264B48"/>
    <w:rsid w:val="6E4D3D17"/>
    <w:rsid w:val="6E7E84F3"/>
    <w:rsid w:val="6EA37638"/>
    <w:rsid w:val="6EB4059C"/>
    <w:rsid w:val="6EB6F6F5"/>
    <w:rsid w:val="6EFCDA81"/>
    <w:rsid w:val="6F4C382F"/>
    <w:rsid w:val="6F5BE626"/>
    <w:rsid w:val="6F769BA6"/>
    <w:rsid w:val="6F906F4A"/>
    <w:rsid w:val="6FA6767D"/>
    <w:rsid w:val="6FBA6362"/>
    <w:rsid w:val="6FCDABE8"/>
    <w:rsid w:val="7060168C"/>
    <w:rsid w:val="707ED903"/>
    <w:rsid w:val="712D66C7"/>
    <w:rsid w:val="7169E1CA"/>
    <w:rsid w:val="719910EE"/>
    <w:rsid w:val="71A568DC"/>
    <w:rsid w:val="71A6B87D"/>
    <w:rsid w:val="71B2030F"/>
    <w:rsid w:val="7207491A"/>
    <w:rsid w:val="72233A68"/>
    <w:rsid w:val="722B00F3"/>
    <w:rsid w:val="72683F1B"/>
    <w:rsid w:val="729B7058"/>
    <w:rsid w:val="72B6DACD"/>
    <w:rsid w:val="72D8AC92"/>
    <w:rsid w:val="72E25BC8"/>
    <w:rsid w:val="72F0A5FF"/>
    <w:rsid w:val="7342C043"/>
    <w:rsid w:val="73643D43"/>
    <w:rsid w:val="739F7EE0"/>
    <w:rsid w:val="73BC72B6"/>
    <w:rsid w:val="73D45C10"/>
    <w:rsid w:val="73E02189"/>
    <w:rsid w:val="7408E176"/>
    <w:rsid w:val="7423203A"/>
    <w:rsid w:val="7452C39D"/>
    <w:rsid w:val="745495BD"/>
    <w:rsid w:val="74DE90A4"/>
    <w:rsid w:val="74F3383E"/>
    <w:rsid w:val="7514C956"/>
    <w:rsid w:val="7537D593"/>
    <w:rsid w:val="754B7CBD"/>
    <w:rsid w:val="75AF00BD"/>
    <w:rsid w:val="75B19F15"/>
    <w:rsid w:val="76097B77"/>
    <w:rsid w:val="760A2235"/>
    <w:rsid w:val="764BF5F7"/>
    <w:rsid w:val="7682F536"/>
    <w:rsid w:val="76AB7DC5"/>
    <w:rsid w:val="76C1676D"/>
    <w:rsid w:val="76C8B904"/>
    <w:rsid w:val="76F13300"/>
    <w:rsid w:val="7728C267"/>
    <w:rsid w:val="772EABDD"/>
    <w:rsid w:val="7798D02C"/>
    <w:rsid w:val="77BC1702"/>
    <w:rsid w:val="77BF80FA"/>
    <w:rsid w:val="77D5A0D1"/>
    <w:rsid w:val="77F6D8CF"/>
    <w:rsid w:val="78163166"/>
    <w:rsid w:val="78FB07FB"/>
    <w:rsid w:val="792278B1"/>
    <w:rsid w:val="79249040"/>
    <w:rsid w:val="793AB912"/>
    <w:rsid w:val="79863EDF"/>
    <w:rsid w:val="798F8293"/>
    <w:rsid w:val="799AF8AE"/>
    <w:rsid w:val="79D27E39"/>
    <w:rsid w:val="79E757CC"/>
    <w:rsid w:val="79EDF39F"/>
    <w:rsid w:val="7A05235E"/>
    <w:rsid w:val="7A1CEA7B"/>
    <w:rsid w:val="7A46F9FD"/>
    <w:rsid w:val="7A9F5F00"/>
    <w:rsid w:val="7AB1E600"/>
    <w:rsid w:val="7ABFA741"/>
    <w:rsid w:val="7AC4FED1"/>
    <w:rsid w:val="7B17DF36"/>
    <w:rsid w:val="7B558017"/>
    <w:rsid w:val="7BCCD15D"/>
    <w:rsid w:val="7BDCEC17"/>
    <w:rsid w:val="7C83D0C7"/>
    <w:rsid w:val="7D1EDE3C"/>
    <w:rsid w:val="7D27336A"/>
    <w:rsid w:val="7D5F5502"/>
    <w:rsid w:val="7DB2F8C2"/>
    <w:rsid w:val="7DBD65C8"/>
    <w:rsid w:val="7E09F191"/>
    <w:rsid w:val="7E401442"/>
    <w:rsid w:val="7E91A727"/>
    <w:rsid w:val="7EF9B4F0"/>
    <w:rsid w:val="7F1BE718"/>
    <w:rsid w:val="7F42ED59"/>
    <w:rsid w:val="7F7935DD"/>
    <w:rsid w:val="7F91A173"/>
    <w:rsid w:val="7FA623F8"/>
    <w:rsid w:val="7FD13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A59B7"/>
  <w15:chartTrackingRefBased/>
  <w15:docId w15:val="{5C96CB73-921D-45BF-973E-F13449B6F5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eastAsia="SimSun" w:ascii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Heading1Char" w:customStyle="1">
    <w:name w:val="Heading 1 Char"/>
    <w:basedOn w:val="DefaultParagraphFont"/>
    <w:link w:val="Heading1"/>
    <w:uiPriority w:val="9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58030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5413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754132"/>
  </w:style>
  <w:style w:type="paragraph" w:styleId="Footer">
    <w:name w:val="footer"/>
    <w:basedOn w:val="Normal"/>
    <w:link w:val="FooterChar"/>
    <w:uiPriority w:val="99"/>
    <w:unhideWhenUsed/>
    <w:rsid w:val="0075413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7541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325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yperlink" Target="mailto:john2285@stthomas.edu" TargetMode="External" Id="rId13" /><Relationship Type="http://schemas.openxmlformats.org/officeDocument/2006/relationships/hyperlink" Target="https://medium.com/hackerdawn/bitcoin-price-prediction-using-linear-regression-94e0e5a63c42" TargetMode="External" Id="rId18" /><Relationship Type="http://schemas.openxmlformats.org/officeDocument/2006/relationships/theme" Target="theme/theme1.xml" Id="rId26" /><Relationship Type="http://schemas.openxmlformats.org/officeDocument/2006/relationships/customXml" Target="../customXml/item3.xml" Id="rId3" /><Relationship Type="http://schemas.openxmlformats.org/officeDocument/2006/relationships/hyperlink" Target="https://www.mathworks.com/help/stats/lassoglm.html" TargetMode="External" Id="rId21" /><Relationship Type="http://schemas.openxmlformats.org/officeDocument/2006/relationships/webSettings" Target="webSettings.xml" Id="rId7" /><Relationship Type="http://schemas.openxmlformats.org/officeDocument/2006/relationships/hyperlink" Target="mailto:lee08271@stthomas.edu" TargetMode="External" Id="rId12" /><Relationship Type="http://schemas.openxmlformats.org/officeDocument/2006/relationships/hyperlink" Target="https://finance.yahoo.com/quote/BTC-USD/chart?p=BTC-USD" TargetMode="External" Id="rId17" /><Relationship Type="http://schemas.openxmlformats.org/officeDocument/2006/relationships/fontTable" Target="fontTable.xml" Id="rId25" /><Relationship Type="http://schemas.openxmlformats.org/officeDocument/2006/relationships/customXml" Target="../customXml/item2.xml" Id="rId2" /><Relationship Type="http://schemas.openxmlformats.org/officeDocument/2006/relationships/hyperlink" Target="https://bitcoin.org/bitcoin.pdf" TargetMode="External" Id="rId16" /><Relationship Type="http://schemas.openxmlformats.org/officeDocument/2006/relationships/hyperlink" Target="https://www.mathworks.com/help/stats/fitlm.html" TargetMode="External" Id="rId20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mailto:nie09208@stthomas.edu" TargetMode="External" Id="rId11" /><Relationship Type="http://schemas.openxmlformats.org/officeDocument/2006/relationships/footer" Target="footer1.xml" Id="rId24" /><Relationship Type="http://schemas.openxmlformats.org/officeDocument/2006/relationships/styles" Target="styles.xml" Id="rId5" /><Relationship Type="http://schemas.openxmlformats.org/officeDocument/2006/relationships/hyperlink" Target="https://www.investopedia.com/articles/forex/121815/bitcoins-price-history.asp" TargetMode="External" Id="rId15" /><Relationship Type="http://schemas.openxmlformats.org/officeDocument/2006/relationships/hyperlink" Target="https://www.cryptodatadownload.com" TargetMode="External" Id="rId23" /><Relationship Type="http://schemas.openxmlformats.org/officeDocument/2006/relationships/hyperlink" Target="mailto:ande56352@stthomas.edu" TargetMode="External" Id="rId10" /><Relationship Type="http://schemas.openxmlformats.org/officeDocument/2006/relationships/hyperlink" Target="https://www.mathworks.com/help/signal/ref/dfilt.fftfir.html" TargetMode="External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image" Target="media/image1.png" Id="rId14" /><Relationship Type="http://schemas.openxmlformats.org/officeDocument/2006/relationships/hyperlink" Target="https://www.mathworks.com/help/stats/zscore.html" TargetMode="External" Id="rId22" /><Relationship Type="http://schemas.microsoft.com/office/2020/10/relationships/intelligence" Target="intelligence2.xml" Id="rId27" /><Relationship Type="http://schemas.openxmlformats.org/officeDocument/2006/relationships/glossaryDocument" Target="glossary/document.xml" Id="R77859a99037b4524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8484ba-f2a6-47b3-af11-0648f5891000}"/>
      </w:docPartPr>
      <w:docPartBody>
        <w:p w14:paraId="6C15E2AA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FA948FF4246C43A69A59D6BEBFAD6B" ma:contentTypeVersion="8" ma:contentTypeDescription="Create a new document." ma:contentTypeScope="" ma:versionID="1bce26c4d5e421a9ca2f8e57ae49f5ed">
  <xsd:schema xmlns:xsd="http://www.w3.org/2001/XMLSchema" xmlns:xs="http://www.w3.org/2001/XMLSchema" xmlns:p="http://schemas.microsoft.com/office/2006/metadata/properties" xmlns:ns2="d5bdb997-8e77-4ad8-8ae9-f71126058b55" targetNamespace="http://schemas.microsoft.com/office/2006/metadata/properties" ma:root="true" ma:fieldsID="bd96107365b7c79e4e2dbbfbf33db5c4" ns2:_="">
    <xsd:import namespace="d5bdb997-8e77-4ad8-8ae9-f71126058b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bdb997-8e77-4ad8-8ae9-f71126058b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6119061-D6A4-473A-8DD4-481F348481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bdb997-8e77-4ad8-8ae9-f71126058b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8FBA1B8-65DC-4508-9DC7-C9B8757A0F6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AE87A8E-B9E2-41C5-BFB7-F96B70D68188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Nie, Summer</dc:creator>
  <keywords/>
  <dc:description/>
  <lastModifiedBy>Nie, Summer</lastModifiedBy>
  <revision>31</revision>
  <dcterms:created xsi:type="dcterms:W3CDTF">2021-12-05T17:48:00.0000000Z</dcterms:created>
  <dcterms:modified xsi:type="dcterms:W3CDTF">2021-12-06T03:04:06.073907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FA948FF4246C43A69A59D6BEBFAD6B</vt:lpwstr>
  </property>
</Properties>
</file>